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F71B3" w:rsidRDefault="00FF71B3" w:rsidP="00FF71B3">
      <w:pPr>
        <w:jc w:val="center"/>
        <w:rPr>
          <w:b/>
          <w:lang w:val="fr-FR"/>
        </w:rPr>
      </w:pPr>
      <w:r w:rsidRPr="008B2A22">
        <w:rPr>
          <w:noProof/>
          <w:lang w:val="fr-FR" w:eastAsia="fr-FR"/>
        </w:rPr>
        <w:drawing>
          <wp:inline distT="0" distB="0" distL="0" distR="0" wp14:anchorId="1C5DC99E" wp14:editId="550C7190">
            <wp:extent cx="1533524" cy="1381125"/>
            <wp:effectExtent l="133350" t="114300" r="143510" b="142875"/>
            <wp:docPr id="280" name="Image 7"/>
            <wp:cNvGraphicFramePr/>
            <a:graphic xmlns:a="http://schemas.openxmlformats.org/drawingml/2006/main">
              <a:graphicData uri="http://schemas.openxmlformats.org/drawingml/2006/picture">
                <pic:pic xmlns:pic="http://schemas.openxmlformats.org/drawingml/2006/picture">
                  <pic:nvPicPr>
                    <pic:cNvPr id="8" name="Image 7"/>
                    <pic:cNvPicPr/>
                  </pic:nvPicPr>
                  <pic:blipFill>
                    <a:blip r:embed="rId7" cstate="print">
                      <a:extLst>
                        <a:ext uri="{28A0092B-C50C-407E-A947-70E740481C1C}">
                          <a14:useLocalDpi xmlns:a14="http://schemas.microsoft.com/office/drawing/2010/main" val="0"/>
                        </a:ext>
                      </a:extLst>
                    </a:blip>
                    <a:stretch>
                      <a:fillRect/>
                    </a:stretch>
                  </pic:blipFill>
                  <pic:spPr>
                    <a:xfrm>
                      <a:off x="0" y="0"/>
                      <a:ext cx="1543894" cy="1390465"/>
                    </a:xfrm>
                    <a:prstGeom prst="rect">
                      <a:avLst/>
                    </a:prstGeom>
                    <a:solidFill>
                      <a:srgbClr val="FFC000"/>
                    </a:solidFill>
                    <a:ln w="76200">
                      <a:noFill/>
                    </a:ln>
                    <a:effectLst>
                      <a:outerShdw blurRad="107950" dist="12700" dir="5400000" algn="ctr">
                        <a:srgbClr val="000000"/>
                      </a:outerShdw>
                    </a:effectLst>
                    <a:scene3d>
                      <a:camera prst="orthographicFront">
                        <a:rot lat="0" lon="0" rev="0"/>
                      </a:camera>
                      <a:lightRig rig="soft" dir="t">
                        <a:rot lat="0" lon="0" rev="0"/>
                      </a:lightRig>
                    </a:scene3d>
                    <a:sp3d contourW="44450" prstMaterial="matte">
                      <a:bevelT w="63500" h="63500" prst="artDeco"/>
                      <a:contourClr>
                        <a:srgbClr val="FFFFFF"/>
                      </a:contourClr>
                    </a:sp3d>
                  </pic:spPr>
                </pic:pic>
              </a:graphicData>
            </a:graphic>
          </wp:inline>
        </w:drawing>
      </w:r>
    </w:p>
    <w:p w:rsidR="00FF71B3" w:rsidRPr="008B2A22" w:rsidRDefault="00FF71B3" w:rsidP="00FF71B3">
      <w:pPr>
        <w:jc w:val="center"/>
        <w:rPr>
          <w:b/>
          <w:lang w:val="fr-FR"/>
        </w:rPr>
      </w:pPr>
      <w:r w:rsidRPr="008B2A22">
        <w:rPr>
          <w:b/>
          <w:lang w:val="fr-FR"/>
        </w:rPr>
        <w:t>Université  Iba Der THIAM de Thiès</w:t>
      </w:r>
    </w:p>
    <w:p w:rsidR="00FF71B3" w:rsidRPr="008B2A22" w:rsidRDefault="00FF71B3" w:rsidP="00FF71B3">
      <w:pPr>
        <w:jc w:val="center"/>
        <w:rPr>
          <w:b/>
          <w:lang w:val="fr-FR"/>
        </w:rPr>
      </w:pPr>
    </w:p>
    <w:p w:rsidR="00FF71B3" w:rsidRPr="008B2A22" w:rsidRDefault="00FF71B3" w:rsidP="00FF71B3">
      <w:pPr>
        <w:jc w:val="center"/>
        <w:rPr>
          <w:rFonts w:ascii="Tw Cen MT" w:hAnsi="Tw Cen MT"/>
          <w:b/>
          <w:lang w:val="fr-FR"/>
        </w:rPr>
      </w:pPr>
      <w:r w:rsidRPr="008B2A22">
        <w:rPr>
          <w:rFonts w:ascii="Tw Cen MT" w:hAnsi="Tw Cen MT"/>
          <w:b/>
          <w:lang w:val="fr-FR"/>
        </w:rPr>
        <w:t>UFR Sciences et Technologies</w:t>
      </w:r>
    </w:p>
    <w:p w:rsidR="00FF71B3" w:rsidRPr="008B2A22" w:rsidRDefault="00FF71B3" w:rsidP="00FF71B3">
      <w:pPr>
        <w:jc w:val="center"/>
        <w:rPr>
          <w:rFonts w:ascii="Tw Cen MT" w:hAnsi="Tw Cen MT"/>
          <w:b/>
          <w:lang w:val="fr-FR"/>
        </w:rPr>
      </w:pPr>
    </w:p>
    <w:p w:rsidR="00FF71B3" w:rsidRPr="008B2A22" w:rsidRDefault="00FF71B3" w:rsidP="00FF71B3">
      <w:pPr>
        <w:jc w:val="center"/>
        <w:rPr>
          <w:rFonts w:ascii="Tw Cen MT" w:hAnsi="Tw Cen MT"/>
          <w:lang w:val="fr-FR"/>
        </w:rPr>
      </w:pPr>
      <w:r w:rsidRPr="008B2A22">
        <w:rPr>
          <w:rFonts w:ascii="Tw Cen MT" w:hAnsi="Tw Cen MT"/>
          <w:b/>
          <w:lang w:val="fr-FR"/>
        </w:rPr>
        <w:t>Département Mathématique</w:t>
      </w:r>
    </w:p>
    <w:p w:rsidR="00FF71B3" w:rsidRPr="008B2A22" w:rsidRDefault="00FF71B3" w:rsidP="00FF71B3">
      <w:pPr>
        <w:jc w:val="center"/>
        <w:rPr>
          <w:rFonts w:ascii="Tw Cen MT" w:hAnsi="Tw Cen MT"/>
          <w:b/>
          <w:lang w:val="fr-FR"/>
        </w:rPr>
      </w:pPr>
    </w:p>
    <w:p w:rsidR="00FF71B3" w:rsidRPr="00246323" w:rsidRDefault="00FF71B3" w:rsidP="00FF71B3">
      <w:pPr>
        <w:jc w:val="center"/>
        <w:rPr>
          <w:rFonts w:ascii="Tw Cen MT" w:hAnsi="Tw Cen MT"/>
          <w:b/>
          <w:lang w:val="fr-FR"/>
        </w:rPr>
      </w:pPr>
      <w:r w:rsidRPr="008B2A22">
        <w:rPr>
          <w:rFonts w:ascii="Tw Cen MT" w:hAnsi="Tw Cen MT"/>
          <w:b/>
          <w:lang w:val="fr-FR"/>
        </w:rPr>
        <w:t>Master Sciences de Données et Applications</w:t>
      </w:r>
      <w:r>
        <w:rPr>
          <w:rFonts w:ascii="Tw Cen MT" w:hAnsi="Tw Cen MT"/>
          <w:b/>
          <w:lang w:val="fr-FR"/>
        </w:rPr>
        <w:t xml:space="preserve"> option Statistiques et Econométrie</w:t>
      </w:r>
    </w:p>
    <w:p w:rsidR="00FF71B3" w:rsidRPr="008B2A22" w:rsidRDefault="00FF71B3" w:rsidP="00FF71B3">
      <w:pPr>
        <w:jc w:val="center"/>
        <w:rPr>
          <w:rFonts w:ascii="Tw Cen MT" w:hAnsi="Tw Cen MT"/>
          <w:b/>
          <w:u w:val="single"/>
          <w:lang w:val="fr-FR"/>
        </w:rPr>
      </w:pPr>
    </w:p>
    <w:p w:rsidR="00FF71B3" w:rsidRPr="008B2A22" w:rsidRDefault="00FF71B3" w:rsidP="00FF71B3">
      <w:pPr>
        <w:jc w:val="center"/>
        <w:rPr>
          <w:rFonts w:ascii="Tw Cen MT" w:hAnsi="Tw Cen MT"/>
          <w:b/>
          <w:lang w:val="fr-FR"/>
        </w:rPr>
      </w:pPr>
      <w:r w:rsidRPr="008B2A22">
        <w:rPr>
          <w:rFonts w:ascii="Tw Cen MT" w:hAnsi="Tw Cen MT"/>
          <w:b/>
          <w:u w:val="single"/>
          <w:lang w:val="fr-FR"/>
        </w:rPr>
        <w:t>Option</w:t>
      </w:r>
      <w:r w:rsidRPr="008B2A22">
        <w:rPr>
          <w:rFonts w:ascii="Tw Cen MT" w:hAnsi="Tw Cen MT"/>
          <w:b/>
          <w:lang w:val="fr-FR"/>
        </w:rPr>
        <w:t> : Statistique Econométrie et Modélisation</w:t>
      </w:r>
    </w:p>
    <w:p w:rsidR="00FF71B3" w:rsidRPr="008B2A22" w:rsidRDefault="00FF71B3" w:rsidP="00FF71B3">
      <w:pPr>
        <w:jc w:val="center"/>
        <w:rPr>
          <w:rFonts w:ascii="Tw Cen MT" w:hAnsi="Tw Cen MT"/>
          <w:lang w:val="fr-FR"/>
        </w:rPr>
      </w:pPr>
    </w:p>
    <w:p w:rsidR="00FF71B3" w:rsidRPr="00FF71B3" w:rsidRDefault="00224273" w:rsidP="00FF71B3">
      <w:pPr>
        <w:jc w:val="center"/>
        <w:rPr>
          <w:rFonts w:ascii="Times New Roman" w:hAnsi="Times New Roman" w:cs="Times New Roman"/>
          <w:b/>
          <w:outline/>
          <w:color w:val="C0504D" w:themeColor="accent2"/>
          <w:lang w:val="fr-FR"/>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pPr>
      <w:r>
        <w:rPr>
          <w:rFonts w:ascii="Times New Roman" w:hAnsi="Times New Roman" w:cs="Times New Roman"/>
          <w:b/>
          <w:outline/>
          <w:color w:val="C0504D" w:themeColor="accent2"/>
          <w:lang w:val="fr-FR"/>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Projet  2</w:t>
      </w:r>
      <w:bookmarkStart w:id="0" w:name="_GoBack"/>
      <w:bookmarkEnd w:id="0"/>
      <w:r w:rsidR="00FF71B3" w:rsidRPr="00FF71B3">
        <w:rPr>
          <w:rFonts w:ascii="Times New Roman" w:hAnsi="Times New Roman" w:cs="Times New Roman"/>
          <w:b/>
          <w:outline/>
          <w:color w:val="C0504D" w:themeColor="accent2"/>
          <w:lang w:val="fr-FR"/>
          <w14:shadow w14:blurRad="0" w14:dist="38100" w14:dir="2700000" w14:sx="100000" w14:sy="100000" w14:kx="0" w14:ky="0" w14:algn="tl">
            <w14:schemeClr w14:val="accent2"/>
          </w14:shadow>
          <w14:textOutline w14:w="6604" w14:cap="flat" w14:cmpd="sng" w14:algn="ctr">
            <w14:solidFill>
              <w14:schemeClr w14:val="accent2"/>
            </w14:solidFill>
            <w14:prstDash w14:val="solid"/>
            <w14:round/>
          </w14:textOutline>
          <w14:textFill>
            <w14:noFill/>
          </w14:textFill>
        </w:rPr>
        <w:t xml:space="preserve"> de Statistiques des Valeurs Extrêmes </w:t>
      </w:r>
    </w:p>
    <w:p w:rsidR="00FF71B3" w:rsidRPr="008B2A22" w:rsidRDefault="00FF71B3" w:rsidP="00FF71B3">
      <w:pPr>
        <w:tabs>
          <w:tab w:val="left" w:pos="255"/>
          <w:tab w:val="center" w:pos="4536"/>
        </w:tabs>
        <w:spacing w:line="360" w:lineRule="auto"/>
        <w:rPr>
          <w:lang w:val="fr-FR"/>
        </w:rPr>
      </w:pPr>
      <w:r w:rsidRPr="008B2A22">
        <w:rPr>
          <w:b/>
          <w:u w:val="single"/>
          <w:lang w:val="fr-FR"/>
        </w:rPr>
        <w:t>Nom des membres du groupe</w:t>
      </w:r>
      <w:r w:rsidRPr="008B2A22">
        <w:rPr>
          <w:lang w:val="fr-FR"/>
        </w:rPr>
        <w:t> :</w:t>
      </w:r>
      <w:r w:rsidRPr="008B2A22">
        <w:rPr>
          <w:lang w:val="fr-FR"/>
        </w:rPr>
        <w:tab/>
      </w:r>
      <w:r w:rsidRPr="008B2A22">
        <w:rPr>
          <w:lang w:val="fr-FR"/>
        </w:rPr>
        <w:tab/>
      </w:r>
      <w:r w:rsidRPr="008B2A22">
        <w:rPr>
          <w:lang w:val="fr-FR"/>
        </w:rPr>
        <w:tab/>
      </w:r>
      <w:r w:rsidRPr="008B2A22">
        <w:rPr>
          <w:lang w:val="fr-FR"/>
        </w:rPr>
        <w:tab/>
      </w:r>
      <w:r w:rsidRPr="008B2A22">
        <w:rPr>
          <w:b/>
          <w:u w:val="single"/>
          <w:lang w:val="fr-FR"/>
        </w:rPr>
        <w:t>Nom du Professeur</w:t>
      </w:r>
      <w:r w:rsidRPr="008B2A22">
        <w:rPr>
          <w:lang w:val="fr-FR"/>
        </w:rPr>
        <w:t> :</w:t>
      </w:r>
    </w:p>
    <w:p w:rsidR="00FF71B3" w:rsidRPr="008B2A22" w:rsidRDefault="00FF71B3" w:rsidP="00FF71B3">
      <w:pPr>
        <w:tabs>
          <w:tab w:val="left" w:pos="255"/>
          <w:tab w:val="center" w:pos="4536"/>
        </w:tabs>
        <w:spacing w:line="360" w:lineRule="auto"/>
      </w:pPr>
      <w:r>
        <w:t>Ismael YODA</w:t>
      </w:r>
      <w:r w:rsidRPr="008B2A22">
        <w:tab/>
      </w:r>
      <w:r w:rsidRPr="008B2A22">
        <w:tab/>
      </w:r>
      <w:r w:rsidRPr="008B2A22">
        <w:tab/>
      </w:r>
      <w:r w:rsidRPr="008B2A22">
        <w:tab/>
      </w:r>
      <w:r>
        <w:t>Dr Mouhamad ALLAYA</w:t>
      </w:r>
    </w:p>
    <w:p w:rsidR="00FF71B3" w:rsidRDefault="00FF71B3" w:rsidP="00FF71B3">
      <w:pPr>
        <w:tabs>
          <w:tab w:val="left" w:pos="255"/>
          <w:tab w:val="center" w:pos="4536"/>
        </w:tabs>
        <w:spacing w:line="360" w:lineRule="auto"/>
      </w:pPr>
      <w:r w:rsidRPr="008B2A22">
        <w:t xml:space="preserve">Amsatou DIOP </w:t>
      </w:r>
    </w:p>
    <w:p w:rsidR="00FF71B3" w:rsidRPr="0051293F" w:rsidRDefault="00FF71B3" w:rsidP="00FF71B3">
      <w:pPr>
        <w:tabs>
          <w:tab w:val="left" w:pos="255"/>
          <w:tab w:val="center" w:pos="4536"/>
        </w:tabs>
        <w:spacing w:line="360" w:lineRule="auto"/>
        <w:rPr>
          <w:sz w:val="28"/>
          <w:lang w:val="fr-FR"/>
        </w:rPr>
      </w:pPr>
      <w:r w:rsidRPr="0051293F">
        <w:rPr>
          <w:sz w:val="28"/>
          <w:lang w:val="fr-FR"/>
        </w:rPr>
        <w:t>Mathiam FAYE</w:t>
      </w:r>
    </w:p>
    <w:p w:rsidR="00FF71B3" w:rsidRPr="0051293F" w:rsidRDefault="00FF71B3" w:rsidP="00FF71B3">
      <w:pPr>
        <w:tabs>
          <w:tab w:val="left" w:pos="255"/>
          <w:tab w:val="center" w:pos="4536"/>
        </w:tabs>
        <w:spacing w:line="360" w:lineRule="auto"/>
        <w:rPr>
          <w:rFonts w:ascii="Tw Cen MT" w:hAnsi="Tw Cen MT"/>
          <w:lang w:val="fr-FR"/>
        </w:rPr>
      </w:pPr>
      <w:r w:rsidRPr="0051293F">
        <w:rPr>
          <w:rFonts w:ascii="Tw Cen MT" w:hAnsi="Tw Cen MT"/>
          <w:lang w:val="fr-FR"/>
        </w:rPr>
        <w:tab/>
      </w:r>
    </w:p>
    <w:p w:rsidR="00FF71B3" w:rsidRDefault="00FF71B3" w:rsidP="00FF71B3">
      <w:pPr>
        <w:pStyle w:val="FirstParagraph"/>
        <w:jc w:val="center"/>
        <w:rPr>
          <w:rFonts w:ascii="Tw Cen MT" w:hAnsi="Tw Cen MT"/>
          <w:i/>
          <w:lang w:val="fr-F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51293F">
        <w:rPr>
          <w:rFonts w:ascii="Tw Cen MT" w:hAnsi="Tw Cen MT"/>
          <w:i/>
          <w:lang w:val="fr-FR"/>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Année Scolaire 2020 &amp; 2021</w:t>
      </w:r>
    </w:p>
    <w:p w:rsidR="00FF71B3" w:rsidRDefault="00FF71B3" w:rsidP="00FF71B3">
      <w:pPr>
        <w:pStyle w:val="Corpsdetexte"/>
        <w:rPr>
          <w:lang w:val="fr-FR"/>
        </w:rPr>
      </w:pPr>
    </w:p>
    <w:p w:rsidR="00FF71B3" w:rsidRDefault="00FF71B3" w:rsidP="00FF71B3">
      <w:pPr>
        <w:pStyle w:val="Corpsdetexte"/>
        <w:rPr>
          <w:lang w:val="fr-FR"/>
        </w:rPr>
      </w:pPr>
    </w:p>
    <w:p w:rsidR="00FF71B3" w:rsidRDefault="00FF71B3" w:rsidP="00FF71B3">
      <w:pPr>
        <w:pStyle w:val="Corpsdetexte"/>
        <w:rPr>
          <w:lang w:val="fr-FR"/>
        </w:rPr>
      </w:pPr>
    </w:p>
    <w:p w:rsidR="00FF71B3" w:rsidRDefault="00FF71B3" w:rsidP="00FF71B3">
      <w:pPr>
        <w:pStyle w:val="Corpsdetexte"/>
        <w:rPr>
          <w:lang w:val="fr-FR"/>
        </w:rPr>
      </w:pPr>
    </w:p>
    <w:p w:rsidR="00FF71B3" w:rsidRDefault="00FF71B3" w:rsidP="00FF71B3">
      <w:pPr>
        <w:pStyle w:val="Corpsdetexte"/>
        <w:rPr>
          <w:lang w:val="fr-FR"/>
        </w:rPr>
      </w:pPr>
    </w:p>
    <w:p w:rsidR="00FF71B3" w:rsidRDefault="00FF71B3" w:rsidP="00FF71B3">
      <w:pPr>
        <w:pStyle w:val="Corpsdetexte"/>
        <w:rPr>
          <w:lang w:val="fr-FR"/>
        </w:rPr>
      </w:pPr>
    </w:p>
    <w:p w:rsidR="00FF71B3" w:rsidRDefault="00FF71B3" w:rsidP="00FF71B3">
      <w:pPr>
        <w:pStyle w:val="Corpsdetexte"/>
        <w:rPr>
          <w:lang w:val="fr-FR"/>
        </w:rPr>
      </w:pPr>
    </w:p>
    <w:p w:rsidR="00FF71B3" w:rsidRDefault="00FF71B3" w:rsidP="00FF71B3">
      <w:pPr>
        <w:pStyle w:val="Corpsdetexte"/>
        <w:rPr>
          <w:lang w:val="fr-FR"/>
        </w:rPr>
      </w:pPr>
    </w:p>
    <w:p w:rsidR="00FF71B3" w:rsidRDefault="00FF71B3" w:rsidP="00FF71B3">
      <w:pPr>
        <w:pStyle w:val="Corpsdetexte"/>
        <w:rPr>
          <w:lang w:val="fr-FR"/>
        </w:rPr>
      </w:pPr>
    </w:p>
    <w:p w:rsidR="00FF71B3" w:rsidRPr="00FF71B3" w:rsidRDefault="00FF71B3" w:rsidP="00FF71B3">
      <w:pPr>
        <w:pStyle w:val="Corpsdetexte"/>
        <w:rPr>
          <w:lang w:val="fr-FR"/>
        </w:rPr>
      </w:pPr>
    </w:p>
    <w:p w:rsidR="00F022F8" w:rsidRPr="00FF71B3" w:rsidRDefault="00367AD3" w:rsidP="00FF71B3">
      <w:pPr>
        <w:pStyle w:val="FirstParagraph"/>
        <w:jc w:val="center"/>
        <w:rPr>
          <w:sz w:val="28"/>
          <w:szCs w:val="28"/>
          <w:u w:val="single"/>
        </w:rPr>
      </w:pPr>
      <w:r w:rsidRPr="00FF71B3">
        <w:rPr>
          <w:b/>
          <w:i/>
          <w:sz w:val="28"/>
          <w:szCs w:val="28"/>
          <w:u w:val="single"/>
        </w:rPr>
        <w:t>Exercices</w:t>
      </w:r>
      <w:r w:rsidR="008A0E26" w:rsidRPr="00FF71B3">
        <w:rPr>
          <w:b/>
          <w:i/>
          <w:sz w:val="28"/>
          <w:szCs w:val="28"/>
          <w:u w:val="single"/>
        </w:rPr>
        <w:t>:</w:t>
      </w:r>
    </w:p>
    <w:p w:rsidR="00F022F8" w:rsidRDefault="00367AD3" w:rsidP="008A0E26">
      <w:pPr>
        <w:pStyle w:val="Corpsdetexte"/>
        <w:jc w:val="both"/>
      </w:pPr>
      <w:r>
        <w:rPr>
          <w:b/>
          <w:i/>
        </w:rPr>
        <w:t>1…</w:t>
      </w:r>
    </w:p>
    <w:p w:rsidR="00F022F8" w:rsidRDefault="00367AD3" w:rsidP="008A0E26">
      <w:pPr>
        <w:pStyle w:val="Corpsdetexte"/>
        <w:jc w:val="both"/>
      </w:pPr>
      <w:r>
        <w:rPr>
          <w:b/>
          <w:i/>
        </w:rPr>
        <w:t>Importation des données</w:t>
      </w:r>
    </w:p>
    <w:p w:rsidR="00F022F8" w:rsidRDefault="00367AD3">
      <w:pPr>
        <w:pStyle w:val="SourceCode"/>
      </w:pPr>
      <w:r>
        <w:rPr>
          <w:rStyle w:val="NormalTok"/>
        </w:rPr>
        <w:t>data=</w:t>
      </w:r>
      <w:r>
        <w:rPr>
          <w:rStyle w:val="KeywordTok"/>
        </w:rPr>
        <w:t>read.csv2</w:t>
      </w:r>
      <w:r>
        <w:rPr>
          <w:rStyle w:val="NormalTok"/>
        </w:rPr>
        <w:t>(</w:t>
      </w:r>
      <w:r>
        <w:rPr>
          <w:rStyle w:val="StringTok"/>
        </w:rPr>
        <w:t>"C:/Users/YODA ISMAEL/Desktop/Dossier Etudes/Dossiers Master/Semestre3/Valeurs Extremes/d.csco9199.csv"</w:t>
      </w:r>
      <w:r>
        <w:rPr>
          <w:rStyle w:val="NormalTok"/>
        </w:rPr>
        <w:t>,</w:t>
      </w:r>
      <w:r>
        <w:rPr>
          <w:rStyle w:val="DataTypeTok"/>
        </w:rPr>
        <w:t>sep =</w:t>
      </w:r>
      <w:r>
        <w:rPr>
          <w:rStyle w:val="NormalTok"/>
        </w:rPr>
        <w:t xml:space="preserve"> </w:t>
      </w:r>
      <w:r>
        <w:rPr>
          <w:rStyle w:val="StringTok"/>
        </w:rPr>
        <w:t>";"</w:t>
      </w:r>
      <w:r>
        <w:rPr>
          <w:rStyle w:val="NormalTok"/>
        </w:rPr>
        <w:t xml:space="preserve">, </w:t>
      </w:r>
      <w:r>
        <w:rPr>
          <w:rStyle w:val="DataTypeTok"/>
        </w:rPr>
        <w:t>dec=</w:t>
      </w:r>
      <w:r>
        <w:rPr>
          <w:rStyle w:val="StringTok"/>
        </w:rPr>
        <w:t>"."</w:t>
      </w:r>
      <w:r>
        <w:rPr>
          <w:rStyle w:val="NormalTok"/>
        </w:rPr>
        <w:t>,</w:t>
      </w:r>
      <w:r>
        <w:rPr>
          <w:rStyle w:val="DataTypeTok"/>
        </w:rPr>
        <w:t>header=</w:t>
      </w:r>
      <w:r>
        <w:rPr>
          <w:rStyle w:val="NormalTok"/>
        </w:rPr>
        <w:t>F,</w:t>
      </w:r>
      <w:r>
        <w:rPr>
          <w:rStyle w:val="DataTypeTok"/>
        </w:rPr>
        <w:t>col.names =</w:t>
      </w:r>
      <w:r>
        <w:rPr>
          <w:rStyle w:val="NormalTok"/>
        </w:rPr>
        <w:t xml:space="preserve"> </w:t>
      </w:r>
      <w:r>
        <w:rPr>
          <w:rStyle w:val="StringTok"/>
        </w:rPr>
        <w:t>"log return"</w:t>
      </w:r>
      <w:r>
        <w:rPr>
          <w:rStyle w:val="NormalTok"/>
        </w:rPr>
        <w:t>)</w:t>
      </w:r>
      <w:r>
        <w:br/>
      </w:r>
      <w:r>
        <w:rPr>
          <w:rStyle w:val="KeywordTok"/>
        </w:rPr>
        <w:t>head</w:t>
      </w:r>
      <w:r>
        <w:rPr>
          <w:rStyle w:val="NormalTok"/>
        </w:rPr>
        <w:t>(data)</w:t>
      </w:r>
    </w:p>
    <w:p w:rsidR="00F022F8" w:rsidRPr="008A0E26" w:rsidRDefault="00367AD3">
      <w:pPr>
        <w:pStyle w:val="SourceCode"/>
        <w:rPr>
          <w:lang w:val="fr-FR"/>
        </w:rPr>
      </w:pPr>
      <w:r w:rsidRPr="008A0E26">
        <w:rPr>
          <w:rStyle w:val="VerbatimChar"/>
          <w:lang w:val="fr-FR"/>
        </w:rPr>
        <w:t>##   log.return</w:t>
      </w:r>
      <w:r w:rsidRPr="008A0E26">
        <w:rPr>
          <w:lang w:val="fr-FR"/>
        </w:rPr>
        <w:br/>
      </w:r>
      <w:r w:rsidRPr="008A0E26">
        <w:rPr>
          <w:rStyle w:val="VerbatimChar"/>
          <w:lang w:val="fr-FR"/>
        </w:rPr>
        <w:t>## 1     -2.539</w:t>
      </w:r>
      <w:r w:rsidRPr="008A0E26">
        <w:rPr>
          <w:lang w:val="fr-FR"/>
        </w:rPr>
        <w:br/>
      </w:r>
      <w:r w:rsidRPr="008A0E26">
        <w:rPr>
          <w:rStyle w:val="VerbatimChar"/>
          <w:lang w:val="fr-FR"/>
        </w:rPr>
        <w:t>## 2     -4.082</w:t>
      </w:r>
      <w:r w:rsidRPr="008A0E26">
        <w:rPr>
          <w:lang w:val="fr-FR"/>
        </w:rPr>
        <w:br/>
      </w:r>
      <w:r w:rsidRPr="008A0E26">
        <w:rPr>
          <w:rStyle w:val="VerbatimChar"/>
          <w:lang w:val="fr-FR"/>
        </w:rPr>
        <w:t>## 3     -3.021</w:t>
      </w:r>
      <w:r w:rsidRPr="008A0E26">
        <w:rPr>
          <w:lang w:val="fr-FR"/>
        </w:rPr>
        <w:br/>
      </w:r>
      <w:r w:rsidRPr="008A0E26">
        <w:rPr>
          <w:rStyle w:val="VerbatimChar"/>
          <w:lang w:val="fr-FR"/>
        </w:rPr>
        <w:t>## 4     -2.485</w:t>
      </w:r>
      <w:r w:rsidRPr="008A0E26">
        <w:rPr>
          <w:lang w:val="fr-FR"/>
        </w:rPr>
        <w:br/>
      </w:r>
      <w:r w:rsidRPr="008A0E26">
        <w:rPr>
          <w:rStyle w:val="VerbatimChar"/>
          <w:lang w:val="fr-FR"/>
        </w:rPr>
        <w:t>## 5      3.705</w:t>
      </w:r>
      <w:r w:rsidRPr="008A0E26">
        <w:rPr>
          <w:lang w:val="fr-FR"/>
        </w:rPr>
        <w:br/>
      </w:r>
      <w:r w:rsidRPr="008A0E26">
        <w:rPr>
          <w:rStyle w:val="VerbatimChar"/>
          <w:lang w:val="fr-FR"/>
        </w:rPr>
        <w:t>## 6     -0.608</w:t>
      </w:r>
    </w:p>
    <w:p w:rsidR="00F022F8" w:rsidRPr="008A0E26" w:rsidRDefault="00367AD3" w:rsidP="008A0E26">
      <w:pPr>
        <w:pStyle w:val="FirstParagraph"/>
        <w:jc w:val="both"/>
        <w:rPr>
          <w:lang w:val="fr-FR"/>
        </w:rPr>
      </w:pPr>
      <w:r w:rsidRPr="008A0E26">
        <w:rPr>
          <w:b/>
          <w:i/>
          <w:lang w:val="fr-FR"/>
        </w:rPr>
        <w:t>Nos données étant en pourcentage, nous allons les diviser par cent(100) pour la suite de notre travail</w:t>
      </w:r>
    </w:p>
    <w:p w:rsidR="00F022F8" w:rsidRPr="008A0E26" w:rsidRDefault="00367AD3">
      <w:pPr>
        <w:pStyle w:val="SourceCode"/>
        <w:rPr>
          <w:lang w:val="fr-FR"/>
        </w:rPr>
      </w:pPr>
      <w:r w:rsidRPr="008A0E26">
        <w:rPr>
          <w:rStyle w:val="NormalTok"/>
          <w:lang w:val="fr-FR"/>
        </w:rPr>
        <w:t>data=data</w:t>
      </w:r>
      <w:r w:rsidRPr="008A0E26">
        <w:rPr>
          <w:rStyle w:val="OperatorTok"/>
          <w:lang w:val="fr-FR"/>
        </w:rPr>
        <w:t>/</w:t>
      </w:r>
      <w:r w:rsidRPr="008A0E26">
        <w:rPr>
          <w:rStyle w:val="DecValTok"/>
          <w:lang w:val="fr-FR"/>
        </w:rPr>
        <w:t>100</w:t>
      </w:r>
    </w:p>
    <w:p w:rsidR="00F022F8" w:rsidRPr="008A0E26" w:rsidRDefault="00367AD3">
      <w:pPr>
        <w:pStyle w:val="FirstParagraph"/>
        <w:rPr>
          <w:lang w:val="fr-FR"/>
        </w:rPr>
      </w:pPr>
      <w:r w:rsidRPr="008A0E26">
        <w:rPr>
          <w:b/>
          <w:i/>
          <w:lang w:val="fr-FR"/>
        </w:rPr>
        <w:t xml:space="preserve">Création d’un vecteur date </w:t>
      </w:r>
      <w:r w:rsidRPr="008A0E26">
        <w:rPr>
          <w:b/>
          <w:i/>
          <w:lang w:val="fr-FR"/>
        </w:rPr>
        <w:t>contenant les jours de 1991 à 1999</w:t>
      </w:r>
    </w:p>
    <w:p w:rsidR="00F022F8" w:rsidRDefault="00367AD3">
      <w:pPr>
        <w:pStyle w:val="SourceCode"/>
      </w:pPr>
      <w:r>
        <w:rPr>
          <w:rStyle w:val="NormalTok"/>
        </w:rPr>
        <w:t>DATE=</w:t>
      </w:r>
      <w:r>
        <w:rPr>
          <w:rStyle w:val="KeywordTok"/>
        </w:rPr>
        <w:t>seq</w:t>
      </w:r>
      <w:r>
        <w:rPr>
          <w:rStyle w:val="NormalTok"/>
        </w:rPr>
        <w:t>(</w:t>
      </w:r>
      <w:r>
        <w:rPr>
          <w:rStyle w:val="DataTypeTok"/>
        </w:rPr>
        <w:t>from =</w:t>
      </w:r>
      <w:r>
        <w:rPr>
          <w:rStyle w:val="NormalTok"/>
        </w:rPr>
        <w:t xml:space="preserve"> </w:t>
      </w:r>
      <w:r>
        <w:rPr>
          <w:rStyle w:val="KeywordTok"/>
        </w:rPr>
        <w:t>as.Date</w:t>
      </w:r>
      <w:r>
        <w:rPr>
          <w:rStyle w:val="NormalTok"/>
        </w:rPr>
        <w:t>(</w:t>
      </w:r>
      <w:r>
        <w:rPr>
          <w:rStyle w:val="StringTok"/>
        </w:rPr>
        <w:t>"1991-01-01"</w:t>
      </w:r>
      <w:r>
        <w:rPr>
          <w:rStyle w:val="NormalTok"/>
        </w:rPr>
        <w:t xml:space="preserve">), </w:t>
      </w:r>
      <w:r>
        <w:rPr>
          <w:rStyle w:val="DataTypeTok"/>
        </w:rPr>
        <w:t>to =</w:t>
      </w:r>
      <w:r>
        <w:rPr>
          <w:rStyle w:val="NormalTok"/>
        </w:rPr>
        <w:t xml:space="preserve"> </w:t>
      </w:r>
      <w:r>
        <w:rPr>
          <w:rStyle w:val="KeywordTok"/>
        </w:rPr>
        <w:t>as.Date</w:t>
      </w:r>
      <w:r>
        <w:rPr>
          <w:rStyle w:val="NormalTok"/>
        </w:rPr>
        <w:t>(</w:t>
      </w:r>
      <w:r>
        <w:rPr>
          <w:rStyle w:val="StringTok"/>
        </w:rPr>
        <w:t>"1999-12-31"</w:t>
      </w:r>
      <w:r>
        <w:rPr>
          <w:rStyle w:val="NormalTok"/>
        </w:rPr>
        <w:t xml:space="preserve">), </w:t>
      </w:r>
      <w:r>
        <w:rPr>
          <w:rStyle w:val="DataTypeTok"/>
        </w:rPr>
        <w:t>by =</w:t>
      </w:r>
      <w:r>
        <w:rPr>
          <w:rStyle w:val="NormalTok"/>
        </w:rPr>
        <w:t xml:space="preserve"> </w:t>
      </w:r>
      <w:r>
        <w:rPr>
          <w:rStyle w:val="DecValTok"/>
        </w:rPr>
        <w:t>1</w:t>
      </w:r>
      <w:r>
        <w:rPr>
          <w:rStyle w:val="NormalTok"/>
        </w:rPr>
        <w:t>)</w:t>
      </w:r>
      <w:r>
        <w:br/>
      </w:r>
      <w:r>
        <w:rPr>
          <w:rStyle w:val="NormalTok"/>
        </w:rPr>
        <w:t>DATE=DATE[</w:t>
      </w:r>
      <w:r>
        <w:rPr>
          <w:rStyle w:val="DecValTok"/>
        </w:rPr>
        <w:t>1</w:t>
      </w:r>
      <w:r>
        <w:rPr>
          <w:rStyle w:val="OperatorTok"/>
        </w:rPr>
        <w:t>:</w:t>
      </w:r>
      <w:r>
        <w:rPr>
          <w:rStyle w:val="DecValTok"/>
        </w:rPr>
        <w:t>2275</w:t>
      </w:r>
      <w:r>
        <w:rPr>
          <w:rStyle w:val="NormalTok"/>
        </w:rPr>
        <w:t>]</w:t>
      </w:r>
    </w:p>
    <w:p w:rsidR="00F022F8" w:rsidRPr="008A0E26" w:rsidRDefault="00367AD3" w:rsidP="008A0E26">
      <w:pPr>
        <w:pStyle w:val="FirstParagraph"/>
        <w:jc w:val="both"/>
        <w:rPr>
          <w:lang w:val="fr-FR"/>
        </w:rPr>
      </w:pPr>
      <w:r w:rsidRPr="008A0E26">
        <w:rPr>
          <w:b/>
          <w:i/>
          <w:lang w:val="fr-FR"/>
        </w:rPr>
        <w:t>Nous constatons que la taille des données(2275), ne permet pas d’avoir une étendu de données allant 1991 à 1999. Pour que nos do</w:t>
      </w:r>
      <w:r w:rsidRPr="008A0E26">
        <w:rPr>
          <w:b/>
          <w:i/>
          <w:lang w:val="fr-FR"/>
        </w:rPr>
        <w:t xml:space="preserve">nnées </w:t>
      </w:r>
      <w:r w:rsidR="008A0E26" w:rsidRPr="008A0E26">
        <w:rPr>
          <w:b/>
          <w:i/>
          <w:lang w:val="fr-FR"/>
        </w:rPr>
        <w:t>couvrent</w:t>
      </w:r>
      <w:r w:rsidRPr="008A0E26">
        <w:rPr>
          <w:b/>
          <w:i/>
          <w:lang w:val="fr-FR"/>
        </w:rPr>
        <w:t xml:space="preserve"> cette étendue, il nous aurait fallu au moins 3285 observations. Avec 2275 observations, nos</w:t>
      </w:r>
      <w:r w:rsidR="008A0E26">
        <w:rPr>
          <w:b/>
          <w:i/>
          <w:lang w:val="fr-FR"/>
        </w:rPr>
        <w:t xml:space="preserve"> </w:t>
      </w:r>
      <w:r w:rsidR="008A0E26" w:rsidRPr="008A0E26">
        <w:rPr>
          <w:b/>
          <w:i/>
          <w:lang w:val="fr-FR"/>
        </w:rPr>
        <w:t>données</w:t>
      </w:r>
      <w:r w:rsidRPr="008A0E26">
        <w:rPr>
          <w:b/>
          <w:i/>
          <w:lang w:val="fr-FR"/>
        </w:rPr>
        <w:t xml:space="preserve"> s’étendent du 01 Janvier 1991 au 24 Mars 1997. C’est donc en considérant cette étendue des données que nous avons fait le travail.</w:t>
      </w:r>
    </w:p>
    <w:p w:rsidR="00F022F8" w:rsidRPr="008A0E26" w:rsidRDefault="00367AD3" w:rsidP="008A0E26">
      <w:pPr>
        <w:pStyle w:val="Corpsdetexte"/>
        <w:jc w:val="both"/>
        <w:rPr>
          <w:lang w:val="fr-FR"/>
        </w:rPr>
      </w:pPr>
      <w:r w:rsidRPr="008A0E26">
        <w:rPr>
          <w:b/>
          <w:i/>
          <w:lang w:val="fr-FR"/>
        </w:rPr>
        <w:t>Concaténation des ve</w:t>
      </w:r>
      <w:r w:rsidRPr="008A0E26">
        <w:rPr>
          <w:b/>
          <w:i/>
          <w:lang w:val="fr-FR"/>
        </w:rPr>
        <w:t>cteur DATE et data(qui représente nos données)</w:t>
      </w:r>
    </w:p>
    <w:p w:rsidR="00F022F8" w:rsidRDefault="00367AD3">
      <w:pPr>
        <w:pStyle w:val="SourceCode"/>
      </w:pPr>
      <w:r>
        <w:rPr>
          <w:rStyle w:val="NormalTok"/>
        </w:rPr>
        <w:t>df=</w:t>
      </w:r>
      <w:r>
        <w:rPr>
          <w:rStyle w:val="KeywordTok"/>
        </w:rPr>
        <w:t>cbind</w:t>
      </w:r>
      <w:r>
        <w:rPr>
          <w:rStyle w:val="NormalTok"/>
        </w:rPr>
        <w:t>(DATE,data)</w:t>
      </w:r>
      <w:r>
        <w:br/>
      </w:r>
      <w:r>
        <w:rPr>
          <w:rStyle w:val="KeywordTok"/>
        </w:rPr>
        <w:t>head</w:t>
      </w:r>
      <w:r>
        <w:rPr>
          <w:rStyle w:val="NormalTok"/>
        </w:rPr>
        <w:t>(df)</w:t>
      </w:r>
    </w:p>
    <w:p w:rsidR="00F022F8" w:rsidRPr="008A0E26" w:rsidRDefault="00367AD3">
      <w:pPr>
        <w:pStyle w:val="SourceCode"/>
        <w:rPr>
          <w:lang w:val="fr-FR"/>
        </w:rPr>
      </w:pPr>
      <w:r w:rsidRPr="008A0E26">
        <w:rPr>
          <w:rStyle w:val="VerbatimChar"/>
          <w:lang w:val="fr-FR"/>
        </w:rPr>
        <w:lastRenderedPageBreak/>
        <w:t>##         DATE log.return</w:t>
      </w:r>
      <w:r w:rsidRPr="008A0E26">
        <w:rPr>
          <w:lang w:val="fr-FR"/>
        </w:rPr>
        <w:br/>
      </w:r>
      <w:r w:rsidRPr="008A0E26">
        <w:rPr>
          <w:rStyle w:val="VerbatimChar"/>
          <w:lang w:val="fr-FR"/>
        </w:rPr>
        <w:t>## 1 1991-01-01   -0.02539</w:t>
      </w:r>
      <w:r w:rsidRPr="008A0E26">
        <w:rPr>
          <w:lang w:val="fr-FR"/>
        </w:rPr>
        <w:br/>
      </w:r>
      <w:r w:rsidRPr="008A0E26">
        <w:rPr>
          <w:rStyle w:val="VerbatimChar"/>
          <w:lang w:val="fr-FR"/>
        </w:rPr>
        <w:t>## 2 1991-01-02   -0.04082</w:t>
      </w:r>
      <w:r w:rsidRPr="008A0E26">
        <w:rPr>
          <w:lang w:val="fr-FR"/>
        </w:rPr>
        <w:br/>
      </w:r>
      <w:r w:rsidRPr="008A0E26">
        <w:rPr>
          <w:rStyle w:val="VerbatimChar"/>
          <w:lang w:val="fr-FR"/>
        </w:rPr>
        <w:t>## 3 1991-01-03   -0.03021</w:t>
      </w:r>
      <w:r w:rsidRPr="008A0E26">
        <w:rPr>
          <w:lang w:val="fr-FR"/>
        </w:rPr>
        <w:br/>
      </w:r>
      <w:r w:rsidRPr="008A0E26">
        <w:rPr>
          <w:rStyle w:val="VerbatimChar"/>
          <w:lang w:val="fr-FR"/>
        </w:rPr>
        <w:t>## 4 1991-01-04   -0.02485</w:t>
      </w:r>
      <w:r w:rsidRPr="008A0E26">
        <w:rPr>
          <w:lang w:val="fr-FR"/>
        </w:rPr>
        <w:br/>
      </w:r>
      <w:r w:rsidRPr="008A0E26">
        <w:rPr>
          <w:rStyle w:val="VerbatimChar"/>
          <w:lang w:val="fr-FR"/>
        </w:rPr>
        <w:t>## 5 1991-01-05    0.03705</w:t>
      </w:r>
      <w:r w:rsidRPr="008A0E26">
        <w:rPr>
          <w:lang w:val="fr-FR"/>
        </w:rPr>
        <w:br/>
      </w:r>
      <w:r w:rsidRPr="008A0E26">
        <w:rPr>
          <w:rStyle w:val="VerbatimChar"/>
          <w:lang w:val="fr-FR"/>
        </w:rPr>
        <w:t>## 6 1991-01-06   -0.00608</w:t>
      </w:r>
    </w:p>
    <w:p w:rsidR="00F022F8" w:rsidRPr="008A0E26" w:rsidRDefault="00367AD3">
      <w:pPr>
        <w:pStyle w:val="Titre2"/>
        <w:rPr>
          <w:rFonts w:ascii="Times New Roman" w:hAnsi="Times New Roman" w:cs="Times New Roman"/>
          <w:color w:val="auto"/>
          <w:sz w:val="24"/>
          <w:szCs w:val="24"/>
          <w:lang w:val="fr-FR"/>
        </w:rPr>
      </w:pPr>
      <w:bookmarkStart w:id="1" w:name="représentation-graphique-des-données"/>
      <w:r w:rsidRPr="008A0E26">
        <w:rPr>
          <w:rFonts w:ascii="Times New Roman" w:hAnsi="Times New Roman" w:cs="Times New Roman"/>
          <w:color w:val="auto"/>
          <w:sz w:val="24"/>
          <w:szCs w:val="24"/>
          <w:lang w:val="fr-FR"/>
        </w:rPr>
        <w:t>Représentation graphique des données</w:t>
      </w:r>
      <w:bookmarkEnd w:id="1"/>
    </w:p>
    <w:p w:rsidR="00F022F8" w:rsidRDefault="00367AD3">
      <w:pPr>
        <w:pStyle w:val="SourceCode"/>
      </w:pPr>
      <w:r>
        <w:rPr>
          <w:rStyle w:val="KeywordTok"/>
        </w:rPr>
        <w:t>library</w:t>
      </w:r>
      <w:r>
        <w:rPr>
          <w:rStyle w:val="NormalTok"/>
        </w:rPr>
        <w:t>(ggplot2)</w:t>
      </w:r>
    </w:p>
    <w:p w:rsidR="00F022F8" w:rsidRDefault="00367AD3">
      <w:pPr>
        <w:pStyle w:val="SourceCode"/>
      </w:pPr>
      <w:r>
        <w:rPr>
          <w:rStyle w:val="NormalTok"/>
        </w:rPr>
        <w:t>graph &lt;-</w:t>
      </w:r>
      <w:r>
        <w:rPr>
          <w:rStyle w:val="StringTok"/>
        </w:rPr>
        <w:t xml:space="preserve"> </w:t>
      </w:r>
      <w:r>
        <w:rPr>
          <w:rStyle w:val="KeywordTok"/>
        </w:rPr>
        <w:t>ggplot</w:t>
      </w:r>
      <w:r>
        <w:rPr>
          <w:rStyle w:val="NormalTok"/>
        </w:rPr>
        <w:t xml:space="preserve">(df, </w:t>
      </w:r>
      <w:r>
        <w:rPr>
          <w:rStyle w:val="KeywordTok"/>
        </w:rPr>
        <w:t>aes</w:t>
      </w:r>
      <w:r>
        <w:rPr>
          <w:rStyle w:val="NormalTok"/>
        </w:rPr>
        <w:t>(</w:t>
      </w:r>
      <w:r>
        <w:rPr>
          <w:rStyle w:val="DataTypeTok"/>
        </w:rPr>
        <w:t>x =</w:t>
      </w:r>
      <w:r>
        <w:rPr>
          <w:rStyle w:val="NormalTok"/>
        </w:rPr>
        <w:t xml:space="preserve"> DATE, </w:t>
      </w:r>
      <w:r>
        <w:rPr>
          <w:rStyle w:val="DataTypeTok"/>
        </w:rPr>
        <w:t>ymax =</w:t>
      </w:r>
      <w:r>
        <w:rPr>
          <w:rStyle w:val="NormalTok"/>
        </w:rPr>
        <w:t xml:space="preserve"> log.return, </w:t>
      </w:r>
      <w:r>
        <w:rPr>
          <w:rStyle w:val="DataTypeTok"/>
        </w:rPr>
        <w:t>ymin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geom_linerange</w:t>
      </w:r>
      <w:r>
        <w:rPr>
          <w:rStyle w:val="NormalTok"/>
        </w:rPr>
        <w:t>(</w:t>
      </w:r>
      <w:r>
        <w:rPr>
          <w:rStyle w:val="DataTypeTok"/>
        </w:rPr>
        <w:t>col =</w:t>
      </w:r>
      <w:r>
        <w:rPr>
          <w:rStyle w:val="NormalTok"/>
        </w:rPr>
        <w:t xml:space="preserve"> </w:t>
      </w:r>
      <w:r>
        <w:rPr>
          <w:rStyle w:val="StringTok"/>
        </w:rPr>
        <w:t>"lightblue"</w:t>
      </w:r>
      <w:r>
        <w:rPr>
          <w:rStyle w:val="NormalTok"/>
        </w:rPr>
        <w:t xml:space="preserve">) </w:t>
      </w:r>
      <w:r>
        <w:rPr>
          <w:rStyle w:val="OperatorTok"/>
        </w:rPr>
        <w:t>+</w:t>
      </w:r>
      <w:r>
        <w:br/>
      </w:r>
      <w:r>
        <w:rPr>
          <w:rStyle w:val="StringTok"/>
        </w:rPr>
        <w:t xml:space="preserve">  </w:t>
      </w:r>
      <w:r>
        <w:rPr>
          <w:rStyle w:val="KeywordTok"/>
        </w:rPr>
        <w:t>scale_x</w:t>
      </w:r>
      <w:r>
        <w:rPr>
          <w:rStyle w:val="KeywordTok"/>
        </w:rPr>
        <w:t>_date</w:t>
      </w:r>
      <w:r>
        <w:rPr>
          <w:rStyle w:val="NormalTok"/>
        </w:rPr>
        <w:t>(</w:t>
      </w:r>
      <w:r>
        <w:rPr>
          <w:rStyle w:val="DataTypeTok"/>
        </w:rPr>
        <w:t>date_labels =</w:t>
      </w:r>
      <w:r>
        <w:rPr>
          <w:rStyle w:val="NormalTok"/>
        </w:rPr>
        <w:t xml:space="preserve"> </w:t>
      </w:r>
      <w:r>
        <w:rPr>
          <w:rStyle w:val="StringTok"/>
        </w:rPr>
        <w:t>"%b-%Y"</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Precipiation (mm)"</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Date"</w:t>
      </w:r>
      <w:r>
        <w:rPr>
          <w:rStyle w:val="NormalTok"/>
        </w:rPr>
        <w:t>)</w:t>
      </w:r>
      <w:r>
        <w:br/>
      </w:r>
      <w:r>
        <w:br/>
      </w:r>
      <w:r>
        <w:rPr>
          <w:rStyle w:val="NormalTok"/>
        </w:rPr>
        <w:t>graph</w:t>
      </w:r>
    </w:p>
    <w:p w:rsidR="008A0E26" w:rsidRDefault="00367AD3">
      <w:pPr>
        <w:pStyle w:val="FirstParagraph"/>
        <w:rPr>
          <w:lang w:val="fr-FR"/>
        </w:rPr>
      </w:pPr>
      <w:r>
        <w:rPr>
          <w:noProof/>
          <w:lang w:val="fr-FR" w:eastAsia="fr-FR"/>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t-2-Groupe-5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Pr="008A0E26">
        <w:rPr>
          <w:lang w:val="fr-FR"/>
        </w:rPr>
        <w:t xml:space="preserve"> </w:t>
      </w:r>
    </w:p>
    <w:p w:rsidR="00F022F8" w:rsidRPr="008A0E26" w:rsidRDefault="00367AD3" w:rsidP="008A0E26">
      <w:pPr>
        <w:pStyle w:val="FirstParagraph"/>
        <w:jc w:val="both"/>
        <w:rPr>
          <w:lang w:val="fr-FR"/>
        </w:rPr>
      </w:pPr>
      <w:r w:rsidRPr="008A0E26">
        <w:rPr>
          <w:lang w:val="fr-FR"/>
        </w:rPr>
        <w:t>Notre série semble stationnaire. Effectuons un test de stationnarité pour vérifier.</w:t>
      </w:r>
    </w:p>
    <w:p w:rsidR="00F022F8" w:rsidRPr="008A0E26" w:rsidRDefault="00367AD3" w:rsidP="008A0E26">
      <w:pPr>
        <w:pStyle w:val="Corpsdetexte"/>
        <w:jc w:val="both"/>
        <w:rPr>
          <w:lang w:val="fr-FR"/>
        </w:rPr>
      </w:pPr>
      <w:r w:rsidRPr="008A0E26">
        <w:rPr>
          <w:lang w:val="fr-FR"/>
        </w:rPr>
        <w:t>Nous allons utiliser le test de stationnarité de Dickey Fuller pour vérifier la station</w:t>
      </w:r>
      <w:r w:rsidRPr="008A0E26">
        <w:rPr>
          <w:lang w:val="fr-FR"/>
        </w:rPr>
        <w:t>narité de la série des rendements logarithmiques négatifs.</w:t>
      </w:r>
    </w:p>
    <w:p w:rsidR="00F022F8" w:rsidRDefault="00367AD3">
      <w:pPr>
        <w:pStyle w:val="SourceCode"/>
      </w:pPr>
      <w:r>
        <w:rPr>
          <w:rStyle w:val="KeywordTok"/>
        </w:rPr>
        <w:t>library</w:t>
      </w:r>
      <w:r>
        <w:rPr>
          <w:rStyle w:val="NormalTok"/>
        </w:rPr>
        <w:t>(tseries)</w:t>
      </w:r>
    </w:p>
    <w:p w:rsidR="00F022F8" w:rsidRDefault="00367AD3">
      <w:pPr>
        <w:pStyle w:val="SourceCode"/>
      </w:pPr>
      <w:r>
        <w:rPr>
          <w:rStyle w:val="KeywordTok"/>
        </w:rPr>
        <w:t>adf.test</w:t>
      </w:r>
      <w:r>
        <w:rPr>
          <w:rStyle w:val="NormalTok"/>
        </w:rPr>
        <w:t>(df</w:t>
      </w:r>
      <w:r>
        <w:rPr>
          <w:rStyle w:val="OperatorTok"/>
        </w:rPr>
        <w:t>$</w:t>
      </w:r>
      <w:r>
        <w:rPr>
          <w:rStyle w:val="NormalTok"/>
        </w:rPr>
        <w:t>log.return)</w:t>
      </w:r>
    </w:p>
    <w:p w:rsidR="00F022F8" w:rsidRDefault="00367AD3">
      <w:pPr>
        <w:pStyle w:val="SourceCode"/>
      </w:pPr>
      <w:r>
        <w:rPr>
          <w:rStyle w:val="VerbatimChar"/>
        </w:rPr>
        <w:lastRenderedPageBreak/>
        <w:t>## Warning in adf.test(df$log.return): p-value smaller than printed p-value</w:t>
      </w:r>
    </w:p>
    <w:p w:rsidR="00F022F8" w:rsidRDefault="00367AD3">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df$log.return</w:t>
      </w:r>
      <w:r>
        <w:br/>
      </w:r>
      <w:r>
        <w:rPr>
          <w:rStyle w:val="VerbatimChar"/>
        </w:rPr>
        <w:t>## Dickey-Fuller = -13.44, Lag order = 13, p-value = 0.01</w:t>
      </w:r>
      <w:r>
        <w:br/>
      </w:r>
      <w:r>
        <w:rPr>
          <w:rStyle w:val="VerbatimChar"/>
        </w:rPr>
        <w:t>## alternative hypothesis: stationary</w:t>
      </w:r>
    </w:p>
    <w:p w:rsidR="00F022F8" w:rsidRPr="008A0E26" w:rsidRDefault="00367AD3" w:rsidP="008A0E26">
      <w:pPr>
        <w:pStyle w:val="FirstParagraph"/>
        <w:jc w:val="both"/>
        <w:rPr>
          <w:lang w:val="fr-FR"/>
        </w:rPr>
      </w:pPr>
      <w:r w:rsidRPr="008A0E26">
        <w:rPr>
          <w:lang w:val="fr-FR"/>
        </w:rPr>
        <w:t>D’</w:t>
      </w:r>
      <w:r w:rsidR="008A0E26" w:rsidRPr="008A0E26">
        <w:rPr>
          <w:lang w:val="fr-FR"/>
        </w:rPr>
        <w:t>après</w:t>
      </w:r>
      <w:r w:rsidRPr="008A0E26">
        <w:rPr>
          <w:lang w:val="fr-FR"/>
        </w:rPr>
        <w:t xml:space="preserve"> les résultats du test, la p-value est inférieure </w:t>
      </w:r>
      <w:r w:rsidR="008A0E26" w:rsidRPr="008A0E26">
        <w:rPr>
          <w:lang w:val="fr-FR"/>
        </w:rPr>
        <w:t>à</w:t>
      </w:r>
      <w:r w:rsidRPr="008A0E26">
        <w:rPr>
          <w:lang w:val="fr-FR"/>
        </w:rPr>
        <w:t xml:space="preserve"> tous les seuils </w:t>
      </w:r>
      <w:r w:rsidR="008A0E26" w:rsidRPr="008A0E26">
        <w:rPr>
          <w:lang w:val="fr-FR"/>
        </w:rPr>
        <w:t>conventionnels. Notre</w:t>
      </w:r>
      <w:r w:rsidRPr="008A0E26">
        <w:rPr>
          <w:lang w:val="fr-FR"/>
        </w:rPr>
        <w:t xml:space="preserve"> série des rendements logarithmiques négatifs est donc stationnaire.</w:t>
      </w:r>
    </w:p>
    <w:p w:rsidR="00F022F8" w:rsidRPr="008A0E26" w:rsidRDefault="008A0E26" w:rsidP="008A0E26">
      <w:pPr>
        <w:pStyle w:val="Corpsdetexte"/>
        <w:jc w:val="both"/>
        <w:rPr>
          <w:lang w:val="fr-FR"/>
        </w:rPr>
      </w:pPr>
      <w:r w:rsidRPr="008A0E26">
        <w:rPr>
          <w:lang w:val="fr-FR"/>
        </w:rPr>
        <w:t>Vérifions</w:t>
      </w:r>
      <w:r w:rsidR="00367AD3" w:rsidRPr="008A0E26">
        <w:rPr>
          <w:lang w:val="fr-FR"/>
        </w:rPr>
        <w:t xml:space="preserve"> si il n’existe pas une autocorrélation de la série</w:t>
      </w:r>
    </w:p>
    <w:p w:rsidR="00F022F8" w:rsidRPr="008A0E26" w:rsidRDefault="00367AD3">
      <w:pPr>
        <w:pStyle w:val="SourceCode"/>
        <w:rPr>
          <w:lang w:val="fr-FR"/>
        </w:rPr>
      </w:pPr>
      <w:r w:rsidRPr="008A0E26">
        <w:rPr>
          <w:rStyle w:val="KeywordTok"/>
          <w:lang w:val="fr-FR"/>
        </w:rPr>
        <w:t>acf</w:t>
      </w:r>
      <w:r w:rsidRPr="008A0E26">
        <w:rPr>
          <w:rStyle w:val="NormalTok"/>
          <w:lang w:val="fr-FR"/>
        </w:rPr>
        <w:t>(df</w:t>
      </w:r>
      <w:r w:rsidRPr="008A0E26">
        <w:rPr>
          <w:rStyle w:val="OperatorTok"/>
          <w:lang w:val="fr-FR"/>
        </w:rPr>
        <w:t>$</w:t>
      </w:r>
      <w:r w:rsidRPr="008A0E26">
        <w:rPr>
          <w:rStyle w:val="NormalTok"/>
          <w:lang w:val="fr-FR"/>
        </w:rPr>
        <w:t>log.return)</w:t>
      </w:r>
    </w:p>
    <w:p w:rsidR="008A0E26" w:rsidRDefault="00367AD3">
      <w:pPr>
        <w:pStyle w:val="FirstParagraph"/>
        <w:rPr>
          <w:lang w:val="fr-FR"/>
        </w:rPr>
      </w:pPr>
      <w:r>
        <w:rPr>
          <w:noProof/>
          <w:lang w:val="fr-FR" w:eastAsia="fr-FR"/>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t-2-Groupe-5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sidRPr="008A0E26">
        <w:rPr>
          <w:lang w:val="fr-FR"/>
        </w:rPr>
        <w:t xml:space="preserve"> </w:t>
      </w:r>
    </w:p>
    <w:p w:rsidR="00F022F8" w:rsidRPr="008A0E26" w:rsidRDefault="00367AD3" w:rsidP="008A0E26">
      <w:pPr>
        <w:pStyle w:val="FirstParagraph"/>
        <w:jc w:val="both"/>
        <w:rPr>
          <w:lang w:val="fr-FR"/>
        </w:rPr>
      </w:pPr>
      <w:r w:rsidRPr="008A0E26">
        <w:rPr>
          <w:lang w:val="fr-FR"/>
        </w:rPr>
        <w:t>La majorit</w:t>
      </w:r>
      <w:r w:rsidRPr="008A0E26">
        <w:rPr>
          <w:lang w:val="fr-FR"/>
        </w:rPr>
        <w:t>és des pics ne sont pas significatifs. Il n’existe donc pas d’autocorrélation de notre série.</w:t>
      </w:r>
    </w:p>
    <w:p w:rsidR="00F022F8" w:rsidRPr="008A0E26" w:rsidRDefault="00367AD3" w:rsidP="001D06EE">
      <w:pPr>
        <w:pStyle w:val="Corpsdetexte"/>
        <w:jc w:val="both"/>
        <w:rPr>
          <w:lang w:val="fr-FR"/>
        </w:rPr>
      </w:pPr>
      <w:r w:rsidRPr="008A0E26">
        <w:rPr>
          <w:b/>
          <w:i/>
          <w:lang w:val="fr-FR"/>
        </w:rPr>
        <w:t>Calculons la Value-at-Risk (VaR) de notre position, avec 95% intervalles de confiance si possible, pour le jour de bourse suivant en utilisant les probabilités p=</w:t>
      </w:r>
      <w:r w:rsidRPr="008A0E26">
        <w:rPr>
          <w:b/>
          <w:i/>
          <w:lang w:val="fr-FR"/>
        </w:rPr>
        <w:t xml:space="preserve">0,01 et p=0,005 et les méthodes suivantes: </w:t>
      </w:r>
    </w:p>
    <w:p w:rsidR="00F022F8" w:rsidRPr="008A0E26" w:rsidRDefault="00367AD3" w:rsidP="001D06EE">
      <w:pPr>
        <w:pStyle w:val="Corpsdetexte"/>
        <w:jc w:val="both"/>
        <w:rPr>
          <w:lang w:val="fr-FR"/>
        </w:rPr>
      </w:pPr>
      <w:r w:rsidRPr="008A0E26">
        <w:rPr>
          <w:b/>
          <w:i/>
          <w:lang w:val="fr-FR"/>
        </w:rPr>
        <w:t>(a).Supposons que les retours logarithmiques soient normalement distribués</w:t>
      </w:r>
    </w:p>
    <w:p w:rsidR="00F022F8" w:rsidRPr="008A0E26" w:rsidRDefault="00367AD3" w:rsidP="001D06EE">
      <w:pPr>
        <w:pStyle w:val="Corpsdetexte"/>
        <w:tabs>
          <w:tab w:val="left" w:pos="8145"/>
        </w:tabs>
        <w:jc w:val="both"/>
        <w:rPr>
          <w:lang w:val="fr-FR"/>
        </w:rPr>
      </w:pPr>
      <w:r w:rsidRPr="008A0E26">
        <w:rPr>
          <w:lang w:val="fr-FR"/>
        </w:rPr>
        <w:t>Avec p=0,01</w:t>
      </w:r>
      <w:r w:rsidR="001D06EE">
        <w:rPr>
          <w:lang w:val="fr-FR"/>
        </w:rPr>
        <w:tab/>
      </w:r>
    </w:p>
    <w:p w:rsidR="00F022F8" w:rsidRPr="008A0E26" w:rsidRDefault="00367AD3">
      <w:pPr>
        <w:pStyle w:val="SourceCode"/>
        <w:rPr>
          <w:lang w:val="fr-FR"/>
        </w:rPr>
      </w:pPr>
      <w:r w:rsidRPr="008A0E26">
        <w:rPr>
          <w:rStyle w:val="NormalTok"/>
          <w:lang w:val="fr-FR"/>
        </w:rPr>
        <w:lastRenderedPageBreak/>
        <w:t>mu=</w:t>
      </w:r>
      <w:r w:rsidRPr="008A0E26">
        <w:rPr>
          <w:rStyle w:val="KeywordTok"/>
          <w:lang w:val="fr-FR"/>
        </w:rPr>
        <w:t>mean</w:t>
      </w:r>
      <w:r w:rsidRPr="008A0E26">
        <w:rPr>
          <w:rStyle w:val="NormalTok"/>
          <w:lang w:val="fr-FR"/>
        </w:rPr>
        <w:t>(df</w:t>
      </w:r>
      <w:r w:rsidRPr="008A0E26">
        <w:rPr>
          <w:rStyle w:val="OperatorTok"/>
          <w:lang w:val="fr-FR"/>
        </w:rPr>
        <w:t>$</w:t>
      </w:r>
      <w:r w:rsidRPr="008A0E26">
        <w:rPr>
          <w:rStyle w:val="NormalTok"/>
          <w:lang w:val="fr-FR"/>
        </w:rPr>
        <w:t xml:space="preserve">log.return) </w:t>
      </w:r>
      <w:r w:rsidRPr="008A0E26">
        <w:rPr>
          <w:rStyle w:val="CommentTok"/>
          <w:lang w:val="fr-FR"/>
        </w:rPr>
        <w:t># Moyenne des observations</w:t>
      </w:r>
      <w:r w:rsidRPr="008A0E26">
        <w:rPr>
          <w:lang w:val="fr-FR"/>
        </w:rPr>
        <w:br/>
      </w:r>
      <w:r w:rsidRPr="008A0E26">
        <w:rPr>
          <w:lang w:val="fr-FR"/>
        </w:rPr>
        <w:br/>
      </w:r>
      <w:r w:rsidRPr="008A0E26">
        <w:rPr>
          <w:rStyle w:val="NormalTok"/>
          <w:lang w:val="fr-FR"/>
        </w:rPr>
        <w:t>ecart_type=</w:t>
      </w:r>
      <w:r w:rsidRPr="008A0E26">
        <w:rPr>
          <w:rStyle w:val="KeywordTok"/>
          <w:lang w:val="fr-FR"/>
        </w:rPr>
        <w:t>sqrt</w:t>
      </w:r>
      <w:r w:rsidRPr="008A0E26">
        <w:rPr>
          <w:rStyle w:val="NormalTok"/>
          <w:lang w:val="fr-FR"/>
        </w:rPr>
        <w:t>(</w:t>
      </w:r>
      <w:r w:rsidRPr="008A0E26">
        <w:rPr>
          <w:rStyle w:val="KeywordTok"/>
          <w:lang w:val="fr-FR"/>
        </w:rPr>
        <w:t>var</w:t>
      </w:r>
      <w:r w:rsidRPr="008A0E26">
        <w:rPr>
          <w:rStyle w:val="NormalTok"/>
          <w:lang w:val="fr-FR"/>
        </w:rPr>
        <w:t>(df</w:t>
      </w:r>
      <w:r w:rsidRPr="008A0E26">
        <w:rPr>
          <w:rStyle w:val="OperatorTok"/>
          <w:lang w:val="fr-FR"/>
        </w:rPr>
        <w:t>$</w:t>
      </w:r>
      <w:r w:rsidRPr="008A0E26">
        <w:rPr>
          <w:rStyle w:val="NormalTok"/>
          <w:lang w:val="fr-FR"/>
        </w:rPr>
        <w:t xml:space="preserve">log.return)) </w:t>
      </w:r>
      <w:r w:rsidRPr="008A0E26">
        <w:rPr>
          <w:rStyle w:val="CommentTok"/>
          <w:lang w:val="fr-FR"/>
        </w:rPr>
        <w:t># Ecart type des observations</w:t>
      </w:r>
      <w:r w:rsidRPr="008A0E26">
        <w:rPr>
          <w:lang w:val="fr-FR"/>
        </w:rPr>
        <w:br/>
      </w:r>
      <w:r w:rsidRPr="008A0E26">
        <w:rPr>
          <w:lang w:val="fr-FR"/>
        </w:rPr>
        <w:br/>
      </w:r>
      <w:r w:rsidRPr="008A0E26">
        <w:rPr>
          <w:rStyle w:val="NormalTok"/>
          <w:lang w:val="fr-FR"/>
        </w:rPr>
        <w:t>z=</w:t>
      </w:r>
      <w:r w:rsidRPr="008A0E26">
        <w:rPr>
          <w:rStyle w:val="KeywordTok"/>
          <w:lang w:val="fr-FR"/>
        </w:rPr>
        <w:t>qnorm</w:t>
      </w:r>
      <w:r w:rsidRPr="008A0E26">
        <w:rPr>
          <w:rStyle w:val="NormalTok"/>
          <w:lang w:val="fr-FR"/>
        </w:rPr>
        <w:t>((</w:t>
      </w:r>
      <w:r w:rsidRPr="008A0E26">
        <w:rPr>
          <w:rStyle w:val="DecValTok"/>
          <w:lang w:val="fr-FR"/>
        </w:rPr>
        <w:t>1</w:t>
      </w:r>
      <w:r w:rsidRPr="008A0E26">
        <w:rPr>
          <w:rStyle w:val="FloatTok"/>
          <w:lang w:val="fr-FR"/>
        </w:rPr>
        <w:t>-0.01</w:t>
      </w:r>
      <w:r w:rsidRPr="008A0E26">
        <w:rPr>
          <w:rStyle w:val="NormalTok"/>
          <w:lang w:val="fr-FR"/>
        </w:rPr>
        <w:t>),</w:t>
      </w:r>
      <w:r w:rsidRPr="008A0E26">
        <w:rPr>
          <w:rStyle w:val="DataTypeTok"/>
          <w:lang w:val="fr-FR"/>
        </w:rPr>
        <w:t>mean=</w:t>
      </w:r>
      <w:r w:rsidRPr="008A0E26">
        <w:rPr>
          <w:rStyle w:val="NormalTok"/>
          <w:lang w:val="fr-FR"/>
        </w:rPr>
        <w:t>mu,</w:t>
      </w:r>
      <w:r w:rsidRPr="008A0E26">
        <w:rPr>
          <w:rStyle w:val="DataTypeTok"/>
          <w:lang w:val="fr-FR"/>
        </w:rPr>
        <w:t>sd=</w:t>
      </w:r>
      <w:r w:rsidRPr="008A0E26">
        <w:rPr>
          <w:rStyle w:val="NormalTok"/>
          <w:lang w:val="fr-FR"/>
        </w:rPr>
        <w:t xml:space="preserve">ecart_type) </w:t>
      </w:r>
      <w:r w:rsidRPr="008A0E26">
        <w:rPr>
          <w:rStyle w:val="CommentTok"/>
          <w:lang w:val="fr-FR"/>
        </w:rPr>
        <w:t xml:space="preserve"># Quantile de la loi normal de probabilité (1-p)=0,99. Ceci correspond à la VaR_0.99. Cette valeur peut </w:t>
      </w:r>
      <w:r w:rsidR="001D06EE" w:rsidRPr="008A0E26">
        <w:rPr>
          <w:rStyle w:val="CommentTok"/>
          <w:lang w:val="fr-FR"/>
        </w:rPr>
        <w:t>être</w:t>
      </w:r>
      <w:r w:rsidRPr="008A0E26">
        <w:rPr>
          <w:rStyle w:val="CommentTok"/>
          <w:lang w:val="fr-FR"/>
        </w:rPr>
        <w:t xml:space="preserve"> utilisée pour calculer la mesure de risque du placement financier</w:t>
      </w:r>
      <w:r w:rsidRPr="008A0E26">
        <w:rPr>
          <w:lang w:val="fr-FR"/>
        </w:rPr>
        <w:br/>
      </w:r>
      <w:r w:rsidRPr="008A0E26">
        <w:rPr>
          <w:lang w:val="fr-FR"/>
        </w:rPr>
        <w:br/>
      </w:r>
      <w:r w:rsidRPr="008A0E26">
        <w:rPr>
          <w:rStyle w:val="NormalTok"/>
          <w:lang w:val="fr-FR"/>
        </w:rPr>
        <w:t>VaR=z</w:t>
      </w:r>
      <w:r w:rsidRPr="008A0E26">
        <w:rPr>
          <w:rStyle w:val="OperatorTok"/>
          <w:lang w:val="fr-FR"/>
        </w:rPr>
        <w:t>*</w:t>
      </w:r>
      <w:r w:rsidRPr="008A0E26">
        <w:rPr>
          <w:rStyle w:val="DecValTok"/>
          <w:lang w:val="fr-FR"/>
        </w:rPr>
        <w:t>1000000</w:t>
      </w:r>
      <w:r w:rsidRPr="008A0E26">
        <w:rPr>
          <w:rStyle w:val="NormalTok"/>
          <w:lang w:val="fr-FR"/>
        </w:rPr>
        <w:t xml:space="preserve"> </w:t>
      </w:r>
      <w:r w:rsidRPr="008A0E26">
        <w:rPr>
          <w:rStyle w:val="CommentTok"/>
          <w:lang w:val="fr-FR"/>
        </w:rPr>
        <w:t># Value at Risk du placement fina</w:t>
      </w:r>
      <w:r w:rsidRPr="008A0E26">
        <w:rPr>
          <w:rStyle w:val="CommentTok"/>
          <w:lang w:val="fr-FR"/>
        </w:rPr>
        <w:t>ncier</w:t>
      </w:r>
      <w:r w:rsidRPr="008A0E26">
        <w:rPr>
          <w:lang w:val="fr-FR"/>
        </w:rPr>
        <w:br/>
      </w:r>
      <w:r w:rsidRPr="008A0E26">
        <w:rPr>
          <w:rStyle w:val="NormalTok"/>
          <w:lang w:val="fr-FR"/>
        </w:rPr>
        <w:t>z</w:t>
      </w:r>
    </w:p>
    <w:p w:rsidR="00F022F8" w:rsidRPr="008A0E26" w:rsidRDefault="00367AD3">
      <w:pPr>
        <w:pStyle w:val="SourceCode"/>
        <w:rPr>
          <w:lang w:val="fr-FR"/>
        </w:rPr>
      </w:pPr>
      <w:r w:rsidRPr="008A0E26">
        <w:rPr>
          <w:rStyle w:val="VerbatimChar"/>
          <w:lang w:val="fr-FR"/>
        </w:rPr>
        <w:t>## [1] 0.06896071</w:t>
      </w:r>
    </w:p>
    <w:p w:rsidR="00F022F8" w:rsidRPr="008A0E26" w:rsidRDefault="00367AD3">
      <w:pPr>
        <w:pStyle w:val="SourceCode"/>
        <w:rPr>
          <w:lang w:val="fr-FR"/>
        </w:rPr>
      </w:pPr>
      <w:r w:rsidRPr="008A0E26">
        <w:rPr>
          <w:rStyle w:val="NormalTok"/>
          <w:lang w:val="fr-FR"/>
        </w:rPr>
        <w:t>VaR</w:t>
      </w:r>
    </w:p>
    <w:p w:rsidR="00F022F8" w:rsidRPr="008A0E26" w:rsidRDefault="00367AD3">
      <w:pPr>
        <w:pStyle w:val="SourceCode"/>
        <w:rPr>
          <w:lang w:val="fr-FR"/>
        </w:rPr>
      </w:pPr>
      <w:r w:rsidRPr="008A0E26">
        <w:rPr>
          <w:rStyle w:val="VerbatimChar"/>
          <w:lang w:val="fr-FR"/>
        </w:rPr>
        <w:t>## [1] 68960.71</w:t>
      </w:r>
    </w:p>
    <w:p w:rsidR="00F022F8" w:rsidRPr="008A0E26" w:rsidRDefault="00367AD3" w:rsidP="001D06EE">
      <w:pPr>
        <w:pStyle w:val="FirstParagraph"/>
        <w:jc w:val="both"/>
        <w:rPr>
          <w:lang w:val="fr-FR"/>
        </w:rPr>
      </w:pPr>
      <w:r w:rsidRPr="008A0E26">
        <w:rPr>
          <w:lang w:val="fr-FR"/>
        </w:rPr>
        <w:t xml:space="preserve">Le placement financier de Cisco évalué à 1 millions de dollars, encoure un risque </w:t>
      </w:r>
      <w:r w:rsidR="001D06EE" w:rsidRPr="008A0E26">
        <w:rPr>
          <w:lang w:val="fr-FR"/>
        </w:rPr>
        <w:t>maximal de perte journalière évalué à 68960,71 $</w:t>
      </w:r>
      <w:r w:rsidRPr="008A0E26">
        <w:rPr>
          <w:lang w:val="fr-FR"/>
        </w:rPr>
        <w:t xml:space="preserve"> sous une probabilité de 0,99.</w:t>
      </w:r>
    </w:p>
    <w:p w:rsidR="00F022F8" w:rsidRPr="008A0E26" w:rsidRDefault="00367AD3" w:rsidP="001D06EE">
      <w:pPr>
        <w:pStyle w:val="Corpsdetexte"/>
        <w:jc w:val="both"/>
        <w:rPr>
          <w:lang w:val="fr-FR"/>
        </w:rPr>
      </w:pPr>
      <w:r w:rsidRPr="008A0E26">
        <w:rPr>
          <w:lang w:val="fr-FR"/>
        </w:rPr>
        <w:t>Avec p=0,005</w:t>
      </w:r>
    </w:p>
    <w:p w:rsidR="00F022F8" w:rsidRPr="008A0E26" w:rsidRDefault="00367AD3">
      <w:pPr>
        <w:pStyle w:val="SourceCode"/>
        <w:rPr>
          <w:lang w:val="fr-FR"/>
        </w:rPr>
      </w:pPr>
      <w:r w:rsidRPr="008A0E26">
        <w:rPr>
          <w:rStyle w:val="NormalTok"/>
          <w:lang w:val="fr-FR"/>
        </w:rPr>
        <w:t>mu=</w:t>
      </w:r>
      <w:r w:rsidRPr="008A0E26">
        <w:rPr>
          <w:rStyle w:val="KeywordTok"/>
          <w:lang w:val="fr-FR"/>
        </w:rPr>
        <w:t>mean</w:t>
      </w:r>
      <w:r w:rsidRPr="008A0E26">
        <w:rPr>
          <w:rStyle w:val="NormalTok"/>
          <w:lang w:val="fr-FR"/>
        </w:rPr>
        <w:t>(df</w:t>
      </w:r>
      <w:r w:rsidRPr="008A0E26">
        <w:rPr>
          <w:rStyle w:val="OperatorTok"/>
          <w:lang w:val="fr-FR"/>
        </w:rPr>
        <w:t>$</w:t>
      </w:r>
      <w:r w:rsidRPr="008A0E26">
        <w:rPr>
          <w:rStyle w:val="NormalTok"/>
          <w:lang w:val="fr-FR"/>
        </w:rPr>
        <w:t xml:space="preserve">log.return) </w:t>
      </w:r>
      <w:r w:rsidRPr="008A0E26">
        <w:rPr>
          <w:rStyle w:val="CommentTok"/>
          <w:lang w:val="fr-FR"/>
        </w:rPr>
        <w:t># Moyenne des observations</w:t>
      </w:r>
      <w:r w:rsidRPr="008A0E26">
        <w:rPr>
          <w:lang w:val="fr-FR"/>
        </w:rPr>
        <w:br/>
      </w:r>
      <w:r w:rsidRPr="008A0E26">
        <w:rPr>
          <w:lang w:val="fr-FR"/>
        </w:rPr>
        <w:br/>
      </w:r>
      <w:r w:rsidRPr="008A0E26">
        <w:rPr>
          <w:rStyle w:val="NormalTok"/>
          <w:lang w:val="fr-FR"/>
        </w:rPr>
        <w:t>ecart_type=</w:t>
      </w:r>
      <w:r w:rsidRPr="008A0E26">
        <w:rPr>
          <w:rStyle w:val="KeywordTok"/>
          <w:lang w:val="fr-FR"/>
        </w:rPr>
        <w:t>sqrt</w:t>
      </w:r>
      <w:r w:rsidRPr="008A0E26">
        <w:rPr>
          <w:rStyle w:val="NormalTok"/>
          <w:lang w:val="fr-FR"/>
        </w:rPr>
        <w:t>(</w:t>
      </w:r>
      <w:r w:rsidRPr="008A0E26">
        <w:rPr>
          <w:rStyle w:val="KeywordTok"/>
          <w:lang w:val="fr-FR"/>
        </w:rPr>
        <w:t>var</w:t>
      </w:r>
      <w:r w:rsidRPr="008A0E26">
        <w:rPr>
          <w:rStyle w:val="NormalTok"/>
          <w:lang w:val="fr-FR"/>
        </w:rPr>
        <w:t>(df</w:t>
      </w:r>
      <w:r w:rsidRPr="008A0E26">
        <w:rPr>
          <w:rStyle w:val="OperatorTok"/>
          <w:lang w:val="fr-FR"/>
        </w:rPr>
        <w:t>$</w:t>
      </w:r>
      <w:r w:rsidRPr="008A0E26">
        <w:rPr>
          <w:rStyle w:val="NormalTok"/>
          <w:lang w:val="fr-FR"/>
        </w:rPr>
        <w:t xml:space="preserve">log.return)) </w:t>
      </w:r>
      <w:r w:rsidRPr="008A0E26">
        <w:rPr>
          <w:rStyle w:val="CommentTok"/>
          <w:lang w:val="fr-FR"/>
        </w:rPr>
        <w:t># Ecart type des observations</w:t>
      </w:r>
      <w:r w:rsidRPr="008A0E26">
        <w:rPr>
          <w:lang w:val="fr-FR"/>
        </w:rPr>
        <w:br/>
      </w:r>
      <w:r w:rsidRPr="008A0E26">
        <w:rPr>
          <w:lang w:val="fr-FR"/>
        </w:rPr>
        <w:br/>
      </w:r>
      <w:r w:rsidRPr="008A0E26">
        <w:rPr>
          <w:rStyle w:val="NormalTok"/>
          <w:lang w:val="fr-FR"/>
        </w:rPr>
        <w:t>z=</w:t>
      </w:r>
      <w:r w:rsidRPr="008A0E26">
        <w:rPr>
          <w:rStyle w:val="KeywordTok"/>
          <w:lang w:val="fr-FR"/>
        </w:rPr>
        <w:t>qnorm</w:t>
      </w:r>
      <w:r w:rsidRPr="008A0E26">
        <w:rPr>
          <w:rStyle w:val="NormalTok"/>
          <w:lang w:val="fr-FR"/>
        </w:rPr>
        <w:t>((</w:t>
      </w:r>
      <w:r w:rsidRPr="008A0E26">
        <w:rPr>
          <w:rStyle w:val="DecValTok"/>
          <w:lang w:val="fr-FR"/>
        </w:rPr>
        <w:t>1</w:t>
      </w:r>
      <w:r w:rsidRPr="008A0E26">
        <w:rPr>
          <w:rStyle w:val="FloatTok"/>
          <w:lang w:val="fr-FR"/>
        </w:rPr>
        <w:t>-0.005</w:t>
      </w:r>
      <w:r w:rsidRPr="008A0E26">
        <w:rPr>
          <w:rStyle w:val="NormalTok"/>
          <w:lang w:val="fr-FR"/>
        </w:rPr>
        <w:t>),</w:t>
      </w:r>
      <w:r w:rsidRPr="008A0E26">
        <w:rPr>
          <w:rStyle w:val="DataTypeTok"/>
          <w:lang w:val="fr-FR"/>
        </w:rPr>
        <w:t>mean=</w:t>
      </w:r>
      <w:r w:rsidRPr="008A0E26">
        <w:rPr>
          <w:rStyle w:val="NormalTok"/>
          <w:lang w:val="fr-FR"/>
        </w:rPr>
        <w:t>mu,</w:t>
      </w:r>
      <w:r w:rsidRPr="008A0E26">
        <w:rPr>
          <w:rStyle w:val="DataTypeTok"/>
          <w:lang w:val="fr-FR"/>
        </w:rPr>
        <w:t>sd=</w:t>
      </w:r>
      <w:r w:rsidRPr="008A0E26">
        <w:rPr>
          <w:rStyle w:val="NormalTok"/>
          <w:lang w:val="fr-FR"/>
        </w:rPr>
        <w:t xml:space="preserve">ecart_type) </w:t>
      </w:r>
      <w:r w:rsidRPr="008A0E26">
        <w:rPr>
          <w:rStyle w:val="CommentTok"/>
          <w:lang w:val="fr-FR"/>
        </w:rPr>
        <w:t xml:space="preserve"># Quantile de la loi normal de probabilité (1-p)=0,99. Ceci correspond à la VaR_0.99. Cette valeur peut </w:t>
      </w:r>
      <w:r w:rsidR="001D06EE" w:rsidRPr="008A0E26">
        <w:rPr>
          <w:rStyle w:val="CommentTok"/>
          <w:lang w:val="fr-FR"/>
        </w:rPr>
        <w:t>être</w:t>
      </w:r>
      <w:r w:rsidRPr="008A0E26">
        <w:rPr>
          <w:rStyle w:val="CommentTok"/>
          <w:lang w:val="fr-FR"/>
        </w:rPr>
        <w:t xml:space="preserve"> utilisée po</w:t>
      </w:r>
      <w:r w:rsidRPr="008A0E26">
        <w:rPr>
          <w:rStyle w:val="CommentTok"/>
          <w:lang w:val="fr-FR"/>
        </w:rPr>
        <w:t>ur calculer la mesure de risque du placement financier</w:t>
      </w:r>
      <w:r w:rsidRPr="008A0E26">
        <w:rPr>
          <w:lang w:val="fr-FR"/>
        </w:rPr>
        <w:br/>
      </w:r>
      <w:r w:rsidRPr="008A0E26">
        <w:rPr>
          <w:lang w:val="fr-FR"/>
        </w:rPr>
        <w:br/>
      </w:r>
      <w:r w:rsidRPr="008A0E26">
        <w:rPr>
          <w:rStyle w:val="NormalTok"/>
          <w:lang w:val="fr-FR"/>
        </w:rPr>
        <w:t>VaR=z</w:t>
      </w:r>
      <w:r w:rsidRPr="008A0E26">
        <w:rPr>
          <w:rStyle w:val="OperatorTok"/>
          <w:lang w:val="fr-FR"/>
        </w:rPr>
        <w:t>*</w:t>
      </w:r>
      <w:r w:rsidRPr="008A0E26">
        <w:rPr>
          <w:rStyle w:val="DecValTok"/>
          <w:lang w:val="fr-FR"/>
        </w:rPr>
        <w:t>1000000</w:t>
      </w:r>
      <w:r w:rsidRPr="008A0E26">
        <w:rPr>
          <w:rStyle w:val="NormalTok"/>
          <w:lang w:val="fr-FR"/>
        </w:rPr>
        <w:t xml:space="preserve"> </w:t>
      </w:r>
      <w:r w:rsidRPr="008A0E26">
        <w:rPr>
          <w:rStyle w:val="CommentTok"/>
          <w:lang w:val="fr-FR"/>
        </w:rPr>
        <w:t># Value at Risk du placement financier</w:t>
      </w:r>
      <w:r w:rsidRPr="008A0E26">
        <w:rPr>
          <w:lang w:val="fr-FR"/>
        </w:rPr>
        <w:br/>
      </w:r>
      <w:r w:rsidRPr="008A0E26">
        <w:rPr>
          <w:rStyle w:val="NormalTok"/>
          <w:lang w:val="fr-FR"/>
        </w:rPr>
        <w:t>z</w:t>
      </w:r>
    </w:p>
    <w:p w:rsidR="00F022F8" w:rsidRPr="008A0E26" w:rsidRDefault="00367AD3">
      <w:pPr>
        <w:pStyle w:val="SourceCode"/>
        <w:rPr>
          <w:lang w:val="fr-FR"/>
        </w:rPr>
      </w:pPr>
      <w:r w:rsidRPr="008A0E26">
        <w:rPr>
          <w:rStyle w:val="VerbatimChar"/>
          <w:lang w:val="fr-FR"/>
        </w:rPr>
        <w:t>## [1] 0.07608087</w:t>
      </w:r>
    </w:p>
    <w:p w:rsidR="00F022F8" w:rsidRPr="008A0E26" w:rsidRDefault="00367AD3">
      <w:pPr>
        <w:pStyle w:val="SourceCode"/>
        <w:rPr>
          <w:lang w:val="fr-FR"/>
        </w:rPr>
      </w:pPr>
      <w:r w:rsidRPr="008A0E26">
        <w:rPr>
          <w:rStyle w:val="NormalTok"/>
          <w:lang w:val="fr-FR"/>
        </w:rPr>
        <w:t>VaR</w:t>
      </w:r>
    </w:p>
    <w:p w:rsidR="00F022F8" w:rsidRPr="008A0E26" w:rsidRDefault="00367AD3">
      <w:pPr>
        <w:pStyle w:val="SourceCode"/>
        <w:rPr>
          <w:lang w:val="fr-FR"/>
        </w:rPr>
      </w:pPr>
      <w:r w:rsidRPr="008A0E26">
        <w:rPr>
          <w:rStyle w:val="VerbatimChar"/>
          <w:lang w:val="fr-FR"/>
        </w:rPr>
        <w:t>## [1] 76080.87</w:t>
      </w:r>
    </w:p>
    <w:p w:rsidR="00F022F8" w:rsidRPr="008A0E26" w:rsidRDefault="00367AD3" w:rsidP="001D06EE">
      <w:pPr>
        <w:pStyle w:val="FirstParagraph"/>
        <w:jc w:val="both"/>
        <w:rPr>
          <w:lang w:val="fr-FR"/>
        </w:rPr>
      </w:pPr>
      <w:r w:rsidRPr="008A0E26">
        <w:rPr>
          <w:lang w:val="fr-FR"/>
        </w:rPr>
        <w:t xml:space="preserve">Le placement financier de Cisco évalué à 1 millions de dollars, encoure un risque </w:t>
      </w:r>
      <w:r w:rsidR="001D06EE" w:rsidRPr="008A0E26">
        <w:rPr>
          <w:lang w:val="fr-FR"/>
        </w:rPr>
        <w:t>maximal de perte journalière évalué à 76080,87 $</w:t>
      </w:r>
      <w:r w:rsidRPr="008A0E26">
        <w:rPr>
          <w:lang w:val="fr-FR"/>
        </w:rPr>
        <w:t xml:space="preserve"> sous une probabilité de 0,995.</w:t>
      </w:r>
    </w:p>
    <w:p w:rsidR="00F022F8" w:rsidRPr="008A0E26" w:rsidRDefault="00367AD3">
      <w:pPr>
        <w:pStyle w:val="Corpsdetexte"/>
        <w:rPr>
          <w:lang w:val="fr-FR"/>
        </w:rPr>
      </w:pPr>
      <w:r w:rsidRPr="008A0E26">
        <w:rPr>
          <w:b/>
          <w:i/>
          <w:lang w:val="fr-FR"/>
        </w:rPr>
        <w:t>(b).Utilisons un modèle GARCH(1,1) avec une distribution gaussienne conditionnelle</w:t>
      </w:r>
    </w:p>
    <w:p w:rsidR="00F022F8" w:rsidRPr="008A0E26" w:rsidRDefault="00367AD3">
      <w:pPr>
        <w:pStyle w:val="Corpsdetexte"/>
        <w:rPr>
          <w:lang w:val="fr-FR"/>
        </w:rPr>
      </w:pPr>
      <w:r w:rsidRPr="008A0E26">
        <w:rPr>
          <w:lang w:val="fr-FR"/>
        </w:rPr>
        <w:t>Estimation du modèle GARCH(1,1)</w:t>
      </w:r>
    </w:p>
    <w:p w:rsidR="00F022F8" w:rsidRPr="008A0E26" w:rsidRDefault="00367AD3">
      <w:pPr>
        <w:pStyle w:val="SourceCode"/>
        <w:rPr>
          <w:lang w:val="fr-FR"/>
        </w:rPr>
      </w:pPr>
      <w:r w:rsidRPr="008A0E26">
        <w:rPr>
          <w:rStyle w:val="KeywordTok"/>
          <w:lang w:val="fr-FR"/>
        </w:rPr>
        <w:t>library</w:t>
      </w:r>
      <w:r w:rsidRPr="008A0E26">
        <w:rPr>
          <w:rStyle w:val="NormalTok"/>
          <w:lang w:val="fr-FR"/>
        </w:rPr>
        <w:t>(fGarch)</w:t>
      </w:r>
    </w:p>
    <w:p w:rsidR="00F022F8" w:rsidRDefault="00367AD3">
      <w:pPr>
        <w:pStyle w:val="SourceCode"/>
      </w:pPr>
      <w:r>
        <w:rPr>
          <w:rStyle w:val="NormalTok"/>
        </w:rPr>
        <w:t>mod1=</w:t>
      </w:r>
      <w:r>
        <w:rPr>
          <w:rStyle w:val="KeywordTok"/>
        </w:rPr>
        <w:t>garchFit</w:t>
      </w:r>
      <w:r>
        <w:rPr>
          <w:rStyle w:val="NormalTok"/>
        </w:rPr>
        <w:t>(</w:t>
      </w:r>
      <w:r>
        <w:rPr>
          <w:rStyle w:val="OperatorTok"/>
        </w:rPr>
        <w:t>~</w:t>
      </w:r>
      <w:r>
        <w:rPr>
          <w:rStyle w:val="KeywordTok"/>
        </w:rPr>
        <w:t>garch</w:t>
      </w:r>
      <w:r>
        <w:rPr>
          <w:rStyle w:val="NormalTok"/>
        </w:rPr>
        <w:t>(</w:t>
      </w:r>
      <w:r>
        <w:rPr>
          <w:rStyle w:val="DecValTok"/>
        </w:rPr>
        <w:t>1</w:t>
      </w:r>
      <w:r>
        <w:rPr>
          <w:rStyle w:val="NormalTok"/>
        </w:rPr>
        <w:t>,</w:t>
      </w:r>
      <w:r>
        <w:rPr>
          <w:rStyle w:val="DecValTok"/>
        </w:rPr>
        <w:t>1</w:t>
      </w:r>
      <w:r>
        <w:rPr>
          <w:rStyle w:val="NormalTok"/>
        </w:rPr>
        <w:t>),</w:t>
      </w:r>
      <w:r>
        <w:rPr>
          <w:rStyle w:val="DataTypeTok"/>
        </w:rPr>
        <w:t>data=</w:t>
      </w:r>
      <w:r>
        <w:rPr>
          <w:rStyle w:val="NormalTok"/>
        </w:rPr>
        <w:t>df</w:t>
      </w:r>
      <w:r>
        <w:rPr>
          <w:rStyle w:val="OperatorTok"/>
        </w:rPr>
        <w:t>$</w:t>
      </w:r>
      <w:r>
        <w:rPr>
          <w:rStyle w:val="NormalTok"/>
        </w:rPr>
        <w:t>log.return,</w:t>
      </w:r>
      <w:r>
        <w:rPr>
          <w:rStyle w:val="DataTypeTok"/>
        </w:rPr>
        <w:t>trace=</w:t>
      </w:r>
      <w:r>
        <w:rPr>
          <w:rStyle w:val="NormalTok"/>
        </w:rPr>
        <w:t xml:space="preserve">F) </w:t>
      </w:r>
      <w:r>
        <w:rPr>
          <w:rStyle w:val="CommentTok"/>
        </w:rPr>
        <w:t># Estimation du modèle</w:t>
      </w:r>
    </w:p>
    <w:p w:rsidR="00F022F8" w:rsidRDefault="00367AD3">
      <w:pPr>
        <w:pStyle w:val="SourceCode"/>
      </w:pPr>
      <w:r>
        <w:rPr>
          <w:rStyle w:val="VerbatimChar"/>
        </w:rPr>
        <w:t>## Warning: Using formula(x) is deprecated when x is a character vector of length &gt; 1.</w:t>
      </w:r>
      <w:r>
        <w:br/>
      </w:r>
      <w:r>
        <w:rPr>
          <w:rStyle w:val="VerbatimChar"/>
        </w:rPr>
        <w:t>##   Consider formula(paste(x, collapse = " "</w:t>
      </w:r>
      <w:r>
        <w:rPr>
          <w:rStyle w:val="VerbatimChar"/>
        </w:rPr>
        <w:t>)) instead.</w:t>
      </w:r>
    </w:p>
    <w:p w:rsidR="001D06EE" w:rsidRDefault="00367AD3">
      <w:pPr>
        <w:pStyle w:val="SourceCode"/>
        <w:rPr>
          <w:rStyle w:val="CommentTok"/>
          <w:lang w:val="fr-FR"/>
        </w:rPr>
      </w:pPr>
      <w:r w:rsidRPr="001D06EE">
        <w:rPr>
          <w:rStyle w:val="KeywordTok"/>
          <w:lang w:val="fr-FR"/>
        </w:rPr>
        <w:lastRenderedPageBreak/>
        <w:t>predict</w:t>
      </w:r>
      <w:r w:rsidRPr="001D06EE">
        <w:rPr>
          <w:rStyle w:val="NormalTok"/>
          <w:lang w:val="fr-FR"/>
        </w:rPr>
        <w:t>(mod1,</w:t>
      </w:r>
      <w:r w:rsidRPr="001D06EE">
        <w:rPr>
          <w:rStyle w:val="DecValTok"/>
          <w:lang w:val="fr-FR"/>
        </w:rPr>
        <w:t>3</w:t>
      </w:r>
      <w:r w:rsidRPr="001D06EE">
        <w:rPr>
          <w:rStyle w:val="NormalTok"/>
          <w:lang w:val="fr-FR"/>
        </w:rPr>
        <w:t>)</w:t>
      </w:r>
      <w:r w:rsidR="001D06EE" w:rsidRPr="001D06EE">
        <w:rPr>
          <w:rStyle w:val="CommentTok"/>
          <w:lang w:val="fr-FR"/>
        </w:rPr>
        <w:t># Estimation de la moyenne et de l’</w:t>
      </w:r>
      <w:r w:rsidR="001D06EE">
        <w:rPr>
          <w:rStyle w:val="CommentTok"/>
          <w:lang w:val="fr-FR"/>
        </w:rPr>
        <w:t>é</w:t>
      </w:r>
      <w:r w:rsidR="001D06EE" w:rsidRPr="001D06EE">
        <w:rPr>
          <w:rStyle w:val="CommentTok"/>
          <w:lang w:val="fr-FR"/>
        </w:rPr>
        <w:t>cart type</w:t>
      </w:r>
      <w:r w:rsidRPr="001D06EE">
        <w:rPr>
          <w:rStyle w:val="CommentTok"/>
          <w:lang w:val="fr-FR"/>
        </w:rPr>
        <w:t xml:space="preserve"> </w:t>
      </w:r>
      <w:r w:rsidRPr="001D06EE">
        <w:rPr>
          <w:rStyle w:val="CommentTok"/>
          <w:lang w:val="fr-FR"/>
        </w:rPr>
        <w:t xml:space="preserve">du modèle </w:t>
      </w:r>
    </w:p>
    <w:p w:rsidR="00F022F8" w:rsidRPr="001D06EE" w:rsidRDefault="00367AD3">
      <w:pPr>
        <w:pStyle w:val="SourceCode"/>
        <w:rPr>
          <w:lang w:val="fr-FR"/>
        </w:rPr>
      </w:pPr>
      <w:r w:rsidRPr="001D06EE">
        <w:rPr>
          <w:rStyle w:val="CommentTok"/>
          <w:lang w:val="fr-FR"/>
        </w:rPr>
        <w:t xml:space="preserve">GARCH(1,1) </w:t>
      </w:r>
    </w:p>
    <w:p w:rsidR="00F022F8" w:rsidRDefault="00367AD3">
      <w:pPr>
        <w:pStyle w:val="SourceCode"/>
      </w:pPr>
      <w:r>
        <w:rPr>
          <w:rStyle w:val="VerbatimChar"/>
        </w:rPr>
        <w:t>##   meanForecast  meanError standardDeviation</w:t>
      </w:r>
      <w:r>
        <w:br/>
      </w:r>
      <w:r>
        <w:rPr>
          <w:rStyle w:val="VerbatimChar"/>
        </w:rPr>
        <w:t>## 1  0.003278439 0.02094808        0.02094808</w:t>
      </w:r>
      <w:r>
        <w:br/>
      </w:r>
      <w:r>
        <w:rPr>
          <w:rStyle w:val="VerbatimChar"/>
        </w:rPr>
        <w:t>## 2  0.003278439 0.02130978        0.02130978</w:t>
      </w:r>
      <w:r>
        <w:br/>
      </w:r>
      <w:r>
        <w:rPr>
          <w:rStyle w:val="VerbatimChar"/>
        </w:rPr>
        <w:t>## 3  0.003278439 0.02165235        0.</w:t>
      </w:r>
      <w:r>
        <w:rPr>
          <w:rStyle w:val="VerbatimChar"/>
        </w:rPr>
        <w:t>02165235</w:t>
      </w:r>
    </w:p>
    <w:p w:rsidR="001D06EE" w:rsidRDefault="001D06EE">
      <w:pPr>
        <w:pStyle w:val="FirstParagraph"/>
        <w:rPr>
          <w:lang w:val="fr-FR"/>
        </w:rPr>
      </w:pPr>
    </w:p>
    <w:p w:rsidR="001D06EE" w:rsidRDefault="001D06EE">
      <w:pPr>
        <w:pStyle w:val="FirstParagraph"/>
        <w:rPr>
          <w:lang w:val="fr-FR"/>
        </w:rPr>
      </w:pPr>
    </w:p>
    <w:p w:rsidR="001D06EE" w:rsidRDefault="001D06EE">
      <w:pPr>
        <w:pStyle w:val="FirstParagraph"/>
        <w:rPr>
          <w:lang w:val="fr-FR"/>
        </w:rPr>
      </w:pPr>
    </w:p>
    <w:p w:rsidR="00F022F8" w:rsidRPr="008A0E26" w:rsidRDefault="001D06EE" w:rsidP="001D06EE">
      <w:pPr>
        <w:pStyle w:val="FirstParagraph"/>
        <w:jc w:val="both"/>
        <w:rPr>
          <w:lang w:val="fr-FR"/>
        </w:rPr>
      </w:pPr>
      <w:r w:rsidRPr="008A0E26">
        <w:rPr>
          <w:lang w:val="fr-FR"/>
        </w:rPr>
        <w:t>Calcul</w:t>
      </w:r>
      <w:r w:rsidR="00367AD3" w:rsidRPr="008A0E26">
        <w:rPr>
          <w:lang w:val="fr-FR"/>
        </w:rPr>
        <w:t xml:space="preserve"> de la VaR avec p=0.01</w:t>
      </w:r>
    </w:p>
    <w:p w:rsidR="00F022F8" w:rsidRDefault="00367AD3">
      <w:pPr>
        <w:pStyle w:val="SourceCode"/>
      </w:pPr>
      <w:r>
        <w:rPr>
          <w:rStyle w:val="NormalTok"/>
        </w:rPr>
        <w:t>z=</w:t>
      </w:r>
      <w:r>
        <w:rPr>
          <w:rStyle w:val="KeywordTok"/>
        </w:rPr>
        <w:t>qnorm</w:t>
      </w:r>
      <w:r>
        <w:rPr>
          <w:rStyle w:val="NormalTok"/>
        </w:rPr>
        <w:t>((</w:t>
      </w:r>
      <w:r>
        <w:rPr>
          <w:rStyle w:val="DecValTok"/>
        </w:rPr>
        <w:t>1</w:t>
      </w:r>
      <w:r>
        <w:rPr>
          <w:rStyle w:val="FloatTok"/>
        </w:rPr>
        <w:t>-0.01</w:t>
      </w:r>
      <w:r>
        <w:rPr>
          <w:rStyle w:val="NormalTok"/>
        </w:rPr>
        <w:t>),</w:t>
      </w:r>
      <w:r>
        <w:rPr>
          <w:rStyle w:val="DataTypeTok"/>
        </w:rPr>
        <w:t>mean=</w:t>
      </w:r>
      <w:r>
        <w:rPr>
          <w:rStyle w:val="FloatTok"/>
        </w:rPr>
        <w:t>0.003278439</w:t>
      </w:r>
      <w:r>
        <w:rPr>
          <w:rStyle w:val="NormalTok"/>
        </w:rPr>
        <w:t>,</w:t>
      </w:r>
      <w:r>
        <w:rPr>
          <w:rStyle w:val="DataTypeTok"/>
        </w:rPr>
        <w:t>sd=</w:t>
      </w:r>
      <w:r>
        <w:rPr>
          <w:rStyle w:val="FloatTok"/>
        </w:rPr>
        <w:t>0.02094808</w:t>
      </w:r>
      <w:r>
        <w:rPr>
          <w:rStyle w:val="NormalTok"/>
        </w:rPr>
        <w:t xml:space="preserve">) </w:t>
      </w:r>
      <w:r>
        <w:rPr>
          <w:rStyle w:val="CommentTok"/>
        </w:rPr>
        <w:t># VaR_0.99</w:t>
      </w:r>
      <w:r>
        <w:br/>
      </w:r>
      <w:r>
        <w:rPr>
          <w:rStyle w:val="NormalTok"/>
        </w:rPr>
        <w:t>VaR=z</w:t>
      </w:r>
      <w:r>
        <w:rPr>
          <w:rStyle w:val="OperatorTok"/>
        </w:rPr>
        <w:t>*</w:t>
      </w:r>
      <w:r>
        <w:rPr>
          <w:rStyle w:val="DecValTok"/>
        </w:rPr>
        <w:t>1000000</w:t>
      </w:r>
      <w:r>
        <w:rPr>
          <w:rStyle w:val="NormalTok"/>
        </w:rPr>
        <w:t xml:space="preserve"> </w:t>
      </w:r>
      <w:r>
        <w:rPr>
          <w:rStyle w:val="CommentTok"/>
        </w:rPr>
        <w:t># Value at Risk du placement financier</w:t>
      </w:r>
      <w:r>
        <w:br/>
      </w:r>
      <w:r>
        <w:rPr>
          <w:rStyle w:val="NormalTok"/>
        </w:rPr>
        <w:t>z</w:t>
      </w:r>
    </w:p>
    <w:p w:rsidR="00F022F8" w:rsidRPr="008A0E26" w:rsidRDefault="00367AD3">
      <w:pPr>
        <w:pStyle w:val="SourceCode"/>
        <w:rPr>
          <w:lang w:val="fr-FR"/>
        </w:rPr>
      </w:pPr>
      <w:r w:rsidRPr="008A0E26">
        <w:rPr>
          <w:rStyle w:val="VerbatimChar"/>
          <w:lang w:val="fr-FR"/>
        </w:rPr>
        <w:t>## [1] 0.05201096</w:t>
      </w:r>
    </w:p>
    <w:p w:rsidR="00F022F8" w:rsidRPr="008A0E26" w:rsidRDefault="00367AD3">
      <w:pPr>
        <w:pStyle w:val="SourceCode"/>
        <w:rPr>
          <w:lang w:val="fr-FR"/>
        </w:rPr>
      </w:pPr>
      <w:r w:rsidRPr="008A0E26">
        <w:rPr>
          <w:rStyle w:val="NormalTok"/>
          <w:lang w:val="fr-FR"/>
        </w:rPr>
        <w:t>VaR</w:t>
      </w:r>
    </w:p>
    <w:p w:rsidR="00F022F8" w:rsidRPr="008A0E26" w:rsidRDefault="00367AD3">
      <w:pPr>
        <w:pStyle w:val="SourceCode"/>
        <w:rPr>
          <w:lang w:val="fr-FR"/>
        </w:rPr>
      </w:pPr>
      <w:r w:rsidRPr="008A0E26">
        <w:rPr>
          <w:rStyle w:val="VerbatimChar"/>
          <w:lang w:val="fr-FR"/>
        </w:rPr>
        <w:t>## [1] 52010.96</w:t>
      </w:r>
    </w:p>
    <w:p w:rsidR="00F022F8" w:rsidRPr="008A0E26" w:rsidRDefault="00367AD3" w:rsidP="001D06EE">
      <w:pPr>
        <w:pStyle w:val="FirstParagraph"/>
        <w:jc w:val="both"/>
        <w:rPr>
          <w:lang w:val="fr-FR"/>
        </w:rPr>
      </w:pPr>
      <w:r w:rsidRPr="008A0E26">
        <w:rPr>
          <w:lang w:val="fr-FR"/>
        </w:rPr>
        <w:t>En supposant un modèle GARCH(1,1) avec une distribution gaussienn</w:t>
      </w:r>
      <w:r w:rsidRPr="008A0E26">
        <w:rPr>
          <w:lang w:val="fr-FR"/>
        </w:rPr>
        <w:t xml:space="preserve">e </w:t>
      </w:r>
      <w:r w:rsidR="001D06EE" w:rsidRPr="008A0E26">
        <w:rPr>
          <w:lang w:val="fr-FR"/>
        </w:rPr>
        <w:t>conditionnelle, le</w:t>
      </w:r>
      <w:r w:rsidRPr="008A0E26">
        <w:rPr>
          <w:lang w:val="fr-FR"/>
        </w:rPr>
        <w:t xml:space="preserve"> placement financier de Cisco évalué à 1 millions de dollars, encoure un risque </w:t>
      </w:r>
      <w:r w:rsidR="001D06EE" w:rsidRPr="008A0E26">
        <w:rPr>
          <w:lang w:val="fr-FR"/>
        </w:rPr>
        <w:t>maximal de perte journalière évalué à 52010,96 $</w:t>
      </w:r>
      <w:r w:rsidRPr="008A0E26">
        <w:rPr>
          <w:lang w:val="fr-FR"/>
        </w:rPr>
        <w:t xml:space="preserve"> sous une probabilité de 0,99.</w:t>
      </w:r>
    </w:p>
    <w:p w:rsidR="00F022F8" w:rsidRPr="008A0E26" w:rsidRDefault="001D06EE" w:rsidP="001D06EE">
      <w:pPr>
        <w:pStyle w:val="Corpsdetexte"/>
        <w:jc w:val="both"/>
        <w:rPr>
          <w:lang w:val="fr-FR"/>
        </w:rPr>
      </w:pPr>
      <w:r>
        <w:rPr>
          <w:lang w:val="fr-FR"/>
        </w:rPr>
        <w:t>C</w:t>
      </w:r>
      <w:r w:rsidR="00367AD3" w:rsidRPr="008A0E26">
        <w:rPr>
          <w:lang w:val="fr-FR"/>
        </w:rPr>
        <w:t>alcul de la VaR avec p=0.005</w:t>
      </w:r>
    </w:p>
    <w:p w:rsidR="001D06EE" w:rsidRDefault="00367AD3">
      <w:pPr>
        <w:pStyle w:val="SourceCode"/>
        <w:rPr>
          <w:rStyle w:val="CommentTok"/>
        </w:rPr>
      </w:pPr>
      <w:r>
        <w:rPr>
          <w:rStyle w:val="NormalTok"/>
        </w:rPr>
        <w:t>z=</w:t>
      </w:r>
      <w:r>
        <w:rPr>
          <w:rStyle w:val="KeywordTok"/>
        </w:rPr>
        <w:t>qnorm</w:t>
      </w:r>
      <w:r>
        <w:rPr>
          <w:rStyle w:val="NormalTok"/>
        </w:rPr>
        <w:t>((</w:t>
      </w:r>
      <w:r>
        <w:rPr>
          <w:rStyle w:val="DecValTok"/>
        </w:rPr>
        <w:t>1</w:t>
      </w:r>
      <w:r>
        <w:rPr>
          <w:rStyle w:val="FloatTok"/>
        </w:rPr>
        <w:t>-0.005</w:t>
      </w:r>
      <w:r>
        <w:rPr>
          <w:rStyle w:val="NormalTok"/>
        </w:rPr>
        <w:t>),</w:t>
      </w:r>
      <w:r>
        <w:rPr>
          <w:rStyle w:val="DataTypeTok"/>
        </w:rPr>
        <w:t>mean=</w:t>
      </w:r>
      <w:r>
        <w:rPr>
          <w:rStyle w:val="FloatTok"/>
        </w:rPr>
        <w:t>0.003278439</w:t>
      </w:r>
      <w:r>
        <w:rPr>
          <w:rStyle w:val="NormalTok"/>
        </w:rPr>
        <w:t>,</w:t>
      </w:r>
      <w:r>
        <w:rPr>
          <w:rStyle w:val="DataTypeTok"/>
        </w:rPr>
        <w:t>sd=</w:t>
      </w:r>
      <w:r>
        <w:rPr>
          <w:rStyle w:val="FloatTok"/>
        </w:rPr>
        <w:t>0.02094808</w:t>
      </w:r>
      <w:r>
        <w:rPr>
          <w:rStyle w:val="NormalTok"/>
        </w:rPr>
        <w:t xml:space="preserve">) </w:t>
      </w:r>
      <w:r>
        <w:rPr>
          <w:rStyle w:val="CommentTok"/>
        </w:rPr>
        <w:t># VaR_0.995</w:t>
      </w:r>
    </w:p>
    <w:p w:rsidR="00F022F8" w:rsidRDefault="00367AD3">
      <w:pPr>
        <w:pStyle w:val="SourceCode"/>
      </w:pPr>
      <w:r>
        <w:br/>
      </w:r>
      <w:r>
        <w:rPr>
          <w:rStyle w:val="NormalTok"/>
        </w:rPr>
        <w:t>VaR=z</w:t>
      </w:r>
      <w:r>
        <w:rPr>
          <w:rStyle w:val="OperatorTok"/>
        </w:rPr>
        <w:t>*</w:t>
      </w:r>
      <w:r>
        <w:rPr>
          <w:rStyle w:val="DecValTok"/>
        </w:rPr>
        <w:t>1000000</w:t>
      </w:r>
      <w:r>
        <w:rPr>
          <w:rStyle w:val="NormalTok"/>
        </w:rPr>
        <w:t xml:space="preserve"> </w:t>
      </w:r>
      <w:r>
        <w:rPr>
          <w:rStyle w:val="CommentTok"/>
        </w:rPr>
        <w:t># Value at Risk du placement financier</w:t>
      </w:r>
      <w:r>
        <w:br/>
      </w:r>
      <w:r>
        <w:rPr>
          <w:rStyle w:val="NormalTok"/>
        </w:rPr>
        <w:t>z</w:t>
      </w:r>
    </w:p>
    <w:p w:rsidR="00F022F8" w:rsidRPr="008A0E26" w:rsidRDefault="00367AD3">
      <w:pPr>
        <w:pStyle w:val="SourceCode"/>
        <w:rPr>
          <w:lang w:val="fr-FR"/>
        </w:rPr>
      </w:pPr>
      <w:r w:rsidRPr="008A0E26">
        <w:rPr>
          <w:rStyle w:val="VerbatimChar"/>
          <w:lang w:val="fr-FR"/>
        </w:rPr>
        <w:t>## [1] 0.05723712</w:t>
      </w:r>
    </w:p>
    <w:p w:rsidR="00F022F8" w:rsidRPr="008A0E26" w:rsidRDefault="00367AD3">
      <w:pPr>
        <w:pStyle w:val="SourceCode"/>
        <w:rPr>
          <w:lang w:val="fr-FR"/>
        </w:rPr>
      </w:pPr>
      <w:r w:rsidRPr="008A0E26">
        <w:rPr>
          <w:rStyle w:val="NormalTok"/>
          <w:lang w:val="fr-FR"/>
        </w:rPr>
        <w:t>VaR</w:t>
      </w:r>
    </w:p>
    <w:p w:rsidR="00F022F8" w:rsidRPr="008A0E26" w:rsidRDefault="00367AD3">
      <w:pPr>
        <w:pStyle w:val="SourceCode"/>
        <w:rPr>
          <w:lang w:val="fr-FR"/>
        </w:rPr>
      </w:pPr>
      <w:r w:rsidRPr="008A0E26">
        <w:rPr>
          <w:rStyle w:val="VerbatimChar"/>
          <w:lang w:val="fr-FR"/>
        </w:rPr>
        <w:t>## [1] 57237.12</w:t>
      </w:r>
    </w:p>
    <w:p w:rsidR="00F022F8" w:rsidRPr="008A0E26" w:rsidRDefault="00367AD3" w:rsidP="001D06EE">
      <w:pPr>
        <w:pStyle w:val="FirstParagraph"/>
        <w:jc w:val="both"/>
        <w:rPr>
          <w:lang w:val="fr-FR"/>
        </w:rPr>
      </w:pPr>
      <w:r w:rsidRPr="008A0E26">
        <w:rPr>
          <w:lang w:val="fr-FR"/>
        </w:rPr>
        <w:t xml:space="preserve">En supposant toujours un modèle GARCH(1,1) avec une distribution gaussienne </w:t>
      </w:r>
      <w:r w:rsidR="001D06EE" w:rsidRPr="008A0E26">
        <w:rPr>
          <w:lang w:val="fr-FR"/>
        </w:rPr>
        <w:t>conditionnelle, le</w:t>
      </w:r>
      <w:r w:rsidRPr="008A0E26">
        <w:rPr>
          <w:lang w:val="fr-FR"/>
        </w:rPr>
        <w:t xml:space="preserve"> placement financier de Cisco évalué à 1 millions de dol</w:t>
      </w:r>
      <w:r w:rsidRPr="008A0E26">
        <w:rPr>
          <w:lang w:val="fr-FR"/>
        </w:rPr>
        <w:t xml:space="preserve">lars, encoure un risque </w:t>
      </w:r>
      <w:r w:rsidR="001D06EE" w:rsidRPr="008A0E26">
        <w:rPr>
          <w:lang w:val="fr-FR"/>
        </w:rPr>
        <w:t>maximal de perte journalière évalué à 57237,12 $</w:t>
      </w:r>
      <w:r w:rsidRPr="008A0E26">
        <w:rPr>
          <w:lang w:val="fr-FR"/>
        </w:rPr>
        <w:t xml:space="preserve"> sous une probabilité de 0,995.</w:t>
      </w:r>
    </w:p>
    <w:p w:rsidR="00F022F8" w:rsidRPr="008A0E26" w:rsidRDefault="00367AD3" w:rsidP="001D06EE">
      <w:pPr>
        <w:pStyle w:val="Corpsdetexte"/>
        <w:jc w:val="both"/>
        <w:rPr>
          <w:lang w:val="fr-FR"/>
        </w:rPr>
      </w:pPr>
      <w:r w:rsidRPr="008A0E26">
        <w:rPr>
          <w:b/>
          <w:i/>
          <w:lang w:val="fr-FR"/>
        </w:rPr>
        <w:t>(c).Utilisons un modèle GARCH(1,1) avec une distribution conditionnelle Student-t,où vous estimez les degrés de liberté.</w:t>
      </w:r>
    </w:p>
    <w:p w:rsidR="001D06EE" w:rsidRPr="008A0E26" w:rsidRDefault="00367AD3" w:rsidP="001D06EE">
      <w:pPr>
        <w:pStyle w:val="Corpsdetexte"/>
        <w:jc w:val="both"/>
        <w:rPr>
          <w:lang w:val="fr-FR"/>
        </w:rPr>
      </w:pPr>
      <w:r w:rsidRPr="008A0E26">
        <w:rPr>
          <w:lang w:val="fr-FR"/>
        </w:rPr>
        <w:t>Estimation du modèle GARCH(1,1)</w:t>
      </w:r>
    </w:p>
    <w:p w:rsidR="00F022F8" w:rsidRPr="008A0E26" w:rsidRDefault="00367AD3">
      <w:pPr>
        <w:pStyle w:val="SourceCode"/>
        <w:rPr>
          <w:lang w:val="fr-FR"/>
        </w:rPr>
      </w:pPr>
      <w:r w:rsidRPr="008A0E26">
        <w:rPr>
          <w:rStyle w:val="KeywordTok"/>
          <w:lang w:val="fr-FR"/>
        </w:rPr>
        <w:lastRenderedPageBreak/>
        <w:t>library</w:t>
      </w:r>
      <w:r w:rsidRPr="008A0E26">
        <w:rPr>
          <w:rStyle w:val="NormalTok"/>
          <w:lang w:val="fr-FR"/>
        </w:rPr>
        <w:t>(fGarch)</w:t>
      </w:r>
      <w:r w:rsidRPr="008A0E26">
        <w:rPr>
          <w:lang w:val="fr-FR"/>
        </w:rPr>
        <w:br/>
      </w:r>
      <w:r w:rsidRPr="008A0E26">
        <w:rPr>
          <w:rStyle w:val="NormalTok"/>
          <w:lang w:val="fr-FR"/>
        </w:rPr>
        <w:t>mod2=</w:t>
      </w:r>
      <w:r w:rsidRPr="008A0E26">
        <w:rPr>
          <w:rStyle w:val="KeywordTok"/>
          <w:lang w:val="fr-FR"/>
        </w:rPr>
        <w:t>garchFit</w:t>
      </w:r>
      <w:r w:rsidRPr="008A0E26">
        <w:rPr>
          <w:rStyle w:val="NormalTok"/>
          <w:lang w:val="fr-FR"/>
        </w:rPr>
        <w:t>(</w:t>
      </w:r>
      <w:r w:rsidRPr="008A0E26">
        <w:rPr>
          <w:rStyle w:val="OperatorTok"/>
          <w:lang w:val="fr-FR"/>
        </w:rPr>
        <w:t>~</w:t>
      </w:r>
      <w:r w:rsidRPr="008A0E26">
        <w:rPr>
          <w:rStyle w:val="KeywordTok"/>
          <w:lang w:val="fr-FR"/>
        </w:rPr>
        <w:t>garch</w:t>
      </w:r>
      <w:r w:rsidRPr="008A0E26">
        <w:rPr>
          <w:rStyle w:val="NormalTok"/>
          <w:lang w:val="fr-FR"/>
        </w:rPr>
        <w:t>(</w:t>
      </w:r>
      <w:r w:rsidRPr="008A0E26">
        <w:rPr>
          <w:rStyle w:val="DecValTok"/>
          <w:lang w:val="fr-FR"/>
        </w:rPr>
        <w:t>1</w:t>
      </w:r>
      <w:r w:rsidRPr="008A0E26">
        <w:rPr>
          <w:rStyle w:val="NormalTok"/>
          <w:lang w:val="fr-FR"/>
        </w:rPr>
        <w:t>,</w:t>
      </w:r>
      <w:r w:rsidRPr="008A0E26">
        <w:rPr>
          <w:rStyle w:val="DecValTok"/>
          <w:lang w:val="fr-FR"/>
        </w:rPr>
        <w:t>1</w:t>
      </w:r>
      <w:r w:rsidRPr="008A0E26">
        <w:rPr>
          <w:rStyle w:val="NormalTok"/>
          <w:lang w:val="fr-FR"/>
        </w:rPr>
        <w:t>),</w:t>
      </w:r>
      <w:r w:rsidRPr="008A0E26">
        <w:rPr>
          <w:rStyle w:val="DataTypeTok"/>
          <w:lang w:val="fr-FR"/>
        </w:rPr>
        <w:t>data=</w:t>
      </w:r>
      <w:r w:rsidRPr="008A0E26">
        <w:rPr>
          <w:rStyle w:val="NormalTok"/>
          <w:lang w:val="fr-FR"/>
        </w:rPr>
        <w:t>df</w:t>
      </w:r>
      <w:r w:rsidRPr="008A0E26">
        <w:rPr>
          <w:rStyle w:val="OperatorTok"/>
          <w:lang w:val="fr-FR"/>
        </w:rPr>
        <w:t>$</w:t>
      </w:r>
      <w:r w:rsidRPr="008A0E26">
        <w:rPr>
          <w:rStyle w:val="NormalTok"/>
          <w:lang w:val="fr-FR"/>
        </w:rPr>
        <w:t>log.return,</w:t>
      </w:r>
      <w:r w:rsidRPr="008A0E26">
        <w:rPr>
          <w:rStyle w:val="DataTypeTok"/>
          <w:lang w:val="fr-FR"/>
        </w:rPr>
        <w:t>trace=</w:t>
      </w:r>
      <w:r w:rsidRPr="008A0E26">
        <w:rPr>
          <w:rStyle w:val="NormalTok"/>
          <w:lang w:val="fr-FR"/>
        </w:rPr>
        <w:t>F,</w:t>
      </w:r>
      <w:r w:rsidRPr="008A0E26">
        <w:rPr>
          <w:rStyle w:val="DataTypeTok"/>
          <w:lang w:val="fr-FR"/>
        </w:rPr>
        <w:t>cond.dist=</w:t>
      </w:r>
      <w:r w:rsidRPr="008A0E26">
        <w:rPr>
          <w:rStyle w:val="StringTok"/>
          <w:lang w:val="fr-FR"/>
        </w:rPr>
        <w:t>"std"</w:t>
      </w:r>
      <w:r w:rsidRPr="008A0E26">
        <w:rPr>
          <w:rStyle w:val="NormalTok"/>
          <w:lang w:val="fr-FR"/>
        </w:rPr>
        <w:t xml:space="preserve">) </w:t>
      </w:r>
      <w:r w:rsidRPr="008A0E26">
        <w:rPr>
          <w:rStyle w:val="CommentTok"/>
          <w:lang w:val="fr-FR"/>
        </w:rPr>
        <w:t># Estimation du modèle</w:t>
      </w:r>
    </w:p>
    <w:p w:rsidR="00F022F8" w:rsidRDefault="00367AD3">
      <w:pPr>
        <w:pStyle w:val="SourceCode"/>
      </w:pPr>
      <w:r>
        <w:rPr>
          <w:rStyle w:val="NormalTok"/>
        </w:rPr>
        <w:t>mod2</w:t>
      </w:r>
    </w:p>
    <w:p w:rsidR="00F022F8" w:rsidRDefault="00367AD3">
      <w:pPr>
        <w:pStyle w:val="SourceCode"/>
      </w:pPr>
      <w:r>
        <w:rPr>
          <w:rStyle w:val="VerbatimChar"/>
        </w:rPr>
        <w:t xml:space="preserve">## </w:t>
      </w:r>
      <w:r>
        <w:br/>
      </w:r>
      <w:r>
        <w:rPr>
          <w:rStyle w:val="VerbatimChar"/>
        </w:rPr>
        <w:t>## Title:</w:t>
      </w:r>
      <w:r>
        <w:br/>
      </w:r>
      <w:r>
        <w:rPr>
          <w:rStyle w:val="VerbatimChar"/>
        </w:rPr>
        <w:t xml:space="preserve">##  GARCH Modelling </w:t>
      </w:r>
      <w:r>
        <w:br/>
      </w:r>
      <w:r>
        <w:rPr>
          <w:rStyle w:val="VerbatimChar"/>
        </w:rPr>
        <w:t xml:space="preserve">## </w:t>
      </w:r>
      <w:r>
        <w:br/>
      </w:r>
      <w:r>
        <w:rPr>
          <w:rStyle w:val="VerbatimChar"/>
        </w:rPr>
        <w:t>## Call:</w:t>
      </w:r>
      <w:r>
        <w:br/>
      </w:r>
      <w:r>
        <w:rPr>
          <w:rStyle w:val="VerbatimChar"/>
        </w:rPr>
        <w:t xml:space="preserve">##  garchFit(formula = ~garch(1, 1), data = df$log.return, cond.dist = "std", </w:t>
      </w:r>
      <w:r>
        <w:br/>
      </w:r>
      <w:r>
        <w:rPr>
          <w:rStyle w:val="VerbatimChar"/>
        </w:rPr>
        <w:t xml:space="preserve">##     trace = F) </w:t>
      </w:r>
      <w:r>
        <w:br/>
      </w:r>
      <w:r>
        <w:rPr>
          <w:rStyle w:val="VerbatimChar"/>
        </w:rPr>
        <w:t xml:space="preserve">## </w:t>
      </w:r>
      <w:r>
        <w:br/>
      </w:r>
      <w:r>
        <w:rPr>
          <w:rStyle w:val="VerbatimChar"/>
        </w:rPr>
        <w:t>## Mean and Variance Equation:</w:t>
      </w:r>
      <w:r>
        <w:br/>
      </w:r>
      <w:r>
        <w:rPr>
          <w:rStyle w:val="VerbatimChar"/>
        </w:rPr>
        <w:t>##  data ~ garch(1, 1)</w:t>
      </w:r>
      <w:r>
        <w:br/>
      </w:r>
      <w:r>
        <w:rPr>
          <w:rStyle w:val="VerbatimChar"/>
        </w:rPr>
        <w:t>## &lt;environment: 0x0000000020c0f208&gt;</w:t>
      </w:r>
      <w:r>
        <w:br/>
      </w:r>
      <w:r>
        <w:rPr>
          <w:rStyle w:val="VerbatimChar"/>
        </w:rPr>
        <w:t xml:space="preserve">##  [data </w:t>
      </w:r>
      <w:r>
        <w:rPr>
          <w:rStyle w:val="VerbatimChar"/>
        </w:rPr>
        <w:t>= df$log.return]</w:t>
      </w:r>
      <w:r>
        <w:br/>
      </w:r>
      <w:r>
        <w:rPr>
          <w:rStyle w:val="VerbatimChar"/>
        </w:rPr>
        <w:t xml:space="preserve">## </w:t>
      </w:r>
      <w:r>
        <w:br/>
      </w:r>
      <w:r>
        <w:rPr>
          <w:rStyle w:val="VerbatimChar"/>
        </w:rPr>
        <w:t>## Conditional Distribution:</w:t>
      </w:r>
      <w:r>
        <w:br/>
      </w:r>
      <w:r>
        <w:rPr>
          <w:rStyle w:val="VerbatimChar"/>
        </w:rPr>
        <w:t xml:space="preserve">##  std </w:t>
      </w:r>
      <w:r>
        <w:br/>
      </w:r>
      <w:r>
        <w:rPr>
          <w:rStyle w:val="VerbatimChar"/>
        </w:rPr>
        <w:t xml:space="preserve">## </w:t>
      </w:r>
      <w:r>
        <w:br/>
      </w:r>
      <w:r>
        <w:rPr>
          <w:rStyle w:val="VerbatimChar"/>
        </w:rPr>
        <w:t>## Coefficient(s):</w:t>
      </w:r>
      <w:r>
        <w:br/>
      </w:r>
      <w:r>
        <w:rPr>
          <w:rStyle w:val="VerbatimChar"/>
        </w:rPr>
        <w:t xml:space="preserve">##         mu       omega      alpha1       beta1       shape  </w:t>
      </w:r>
      <w:r>
        <w:br/>
      </w:r>
      <w:r>
        <w:rPr>
          <w:rStyle w:val="VerbatimChar"/>
        </w:rPr>
        <w:t xml:space="preserve">## 3.1733e-03  3.7547e-05  6.9806e-02  8.8243e-01  9.6640e+00  </w:t>
      </w:r>
      <w:r>
        <w:br/>
      </w:r>
      <w:r>
        <w:rPr>
          <w:rStyle w:val="VerbatimChar"/>
        </w:rPr>
        <w:t xml:space="preserve">## </w:t>
      </w:r>
      <w:r>
        <w:br/>
      </w:r>
      <w:r>
        <w:rPr>
          <w:rStyle w:val="VerbatimChar"/>
        </w:rPr>
        <w:t>## Std. Errors:</w:t>
      </w:r>
      <w:r>
        <w:br/>
      </w:r>
      <w:r>
        <w:rPr>
          <w:rStyle w:val="VerbatimChar"/>
        </w:rPr>
        <w:t xml:space="preserve">##  based on Hessian </w:t>
      </w:r>
      <w:r>
        <w:br/>
      </w:r>
      <w:r>
        <w:rPr>
          <w:rStyle w:val="VerbatimChar"/>
        </w:rPr>
        <w:t xml:space="preserve">## </w:t>
      </w:r>
      <w:r>
        <w:br/>
      </w:r>
      <w:r>
        <w:rPr>
          <w:rStyle w:val="VerbatimChar"/>
        </w:rPr>
        <w:t>## Error Analysis:</w:t>
      </w:r>
      <w:r>
        <w:br/>
      </w:r>
      <w:r>
        <w:rPr>
          <w:rStyle w:val="VerbatimChar"/>
        </w:rPr>
        <w:t xml:space="preserve">##         Estimate  Std. Error  t value Pr(&gt;|t|)    </w:t>
      </w:r>
      <w:r>
        <w:br/>
      </w:r>
      <w:r>
        <w:rPr>
          <w:rStyle w:val="VerbatimChar"/>
        </w:rPr>
        <w:t>## mu     3.173e-03   5.322e-04    5.963 2.48e-09 ***</w:t>
      </w:r>
      <w:r>
        <w:br/>
      </w:r>
      <w:r>
        <w:rPr>
          <w:rStyle w:val="VerbatimChar"/>
        </w:rPr>
        <w:t xml:space="preserve">## omega  3.755e-05   1.477e-05    2.542  0.01101 *  </w:t>
      </w:r>
      <w:r>
        <w:br/>
      </w:r>
      <w:r>
        <w:rPr>
          <w:rStyle w:val="VerbatimChar"/>
        </w:rPr>
        <w:t>## alpha1 6.981e-02   1.805e-02    3.867  0.00011 ***</w:t>
      </w:r>
      <w:r>
        <w:br/>
      </w:r>
      <w:r>
        <w:rPr>
          <w:rStyle w:val="VerbatimChar"/>
        </w:rPr>
        <w:t xml:space="preserve">## beta1  8.824e-01  </w:t>
      </w:r>
      <w:r>
        <w:rPr>
          <w:rStyle w:val="VerbatimChar"/>
        </w:rPr>
        <w:t xml:space="preserve"> 3.290e-02   26.825  &lt; 2e-16 ***</w:t>
      </w:r>
      <w:r>
        <w:br/>
      </w:r>
      <w:r>
        <w:rPr>
          <w:rStyle w:val="VerbatimChar"/>
        </w:rPr>
        <w:t>## shape  9.664e+00   1.590e+00    6.078 1.22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og Likelihood:</w:t>
      </w:r>
      <w:r>
        <w:br/>
      </w:r>
      <w:r>
        <w:rPr>
          <w:rStyle w:val="VerbatimChar"/>
        </w:rPr>
        <w:t xml:space="preserve">##  4982.424    normalized:  2.190076 </w:t>
      </w:r>
      <w:r>
        <w:br/>
      </w:r>
      <w:r>
        <w:rPr>
          <w:rStyle w:val="VerbatimChar"/>
        </w:rPr>
        <w:t xml:space="preserve">## </w:t>
      </w:r>
      <w:r>
        <w:br/>
      </w:r>
      <w:r>
        <w:rPr>
          <w:rStyle w:val="VerbatimChar"/>
        </w:rPr>
        <w:t>## Description:</w:t>
      </w:r>
      <w:r>
        <w:br/>
      </w:r>
      <w:r>
        <w:rPr>
          <w:rStyle w:val="VerbatimChar"/>
        </w:rPr>
        <w:t>##  Thu Sep 09 20:07:09 2021 by user: YODA ISMAEL</w:t>
      </w:r>
    </w:p>
    <w:p w:rsidR="005F78F1" w:rsidRDefault="00367AD3">
      <w:pPr>
        <w:pStyle w:val="SourceCode"/>
        <w:rPr>
          <w:rStyle w:val="CommentTok"/>
          <w:lang w:val="fr-FR"/>
        </w:rPr>
      </w:pPr>
      <w:r w:rsidRPr="008A0E26">
        <w:rPr>
          <w:rStyle w:val="KeywordTok"/>
          <w:lang w:val="fr-FR"/>
        </w:rPr>
        <w:t>predict</w:t>
      </w:r>
      <w:r w:rsidRPr="008A0E26">
        <w:rPr>
          <w:rStyle w:val="NormalTok"/>
          <w:lang w:val="fr-FR"/>
        </w:rPr>
        <w:t>(mod2,</w:t>
      </w:r>
      <w:r w:rsidRPr="008A0E26">
        <w:rPr>
          <w:rStyle w:val="DecValTok"/>
          <w:lang w:val="fr-FR"/>
        </w:rPr>
        <w:t>3</w:t>
      </w:r>
      <w:r w:rsidRPr="008A0E26">
        <w:rPr>
          <w:rStyle w:val="NormalTok"/>
          <w:lang w:val="fr-FR"/>
        </w:rPr>
        <w:t>)</w:t>
      </w:r>
      <w:r w:rsidR="005F78F1">
        <w:rPr>
          <w:rStyle w:val="CommentTok"/>
          <w:lang w:val="fr-FR"/>
        </w:rPr>
        <w:t># Estimation de la moyenne et de l’écart type</w:t>
      </w:r>
      <w:r w:rsidRPr="008A0E26">
        <w:rPr>
          <w:rStyle w:val="CommentTok"/>
          <w:lang w:val="fr-FR"/>
        </w:rPr>
        <w:t xml:space="preserve"> du modèle </w:t>
      </w:r>
    </w:p>
    <w:p w:rsidR="00F022F8" w:rsidRPr="008A0E26" w:rsidRDefault="00367AD3">
      <w:pPr>
        <w:pStyle w:val="SourceCode"/>
        <w:rPr>
          <w:lang w:val="fr-FR"/>
        </w:rPr>
      </w:pPr>
      <w:r w:rsidRPr="008A0E26">
        <w:rPr>
          <w:rStyle w:val="CommentTok"/>
          <w:lang w:val="fr-FR"/>
        </w:rPr>
        <w:t>GARCH(1,1)</w:t>
      </w:r>
    </w:p>
    <w:p w:rsidR="00F022F8" w:rsidRPr="008A0E26" w:rsidRDefault="00367AD3">
      <w:pPr>
        <w:pStyle w:val="SourceCode"/>
        <w:rPr>
          <w:lang w:val="fr-FR"/>
        </w:rPr>
      </w:pPr>
      <w:r w:rsidRPr="008A0E26">
        <w:rPr>
          <w:rStyle w:val="VerbatimChar"/>
          <w:lang w:val="fr-FR"/>
        </w:rPr>
        <w:t>##   meanForecast  meanError standardDeviation</w:t>
      </w:r>
      <w:r w:rsidRPr="008A0E26">
        <w:rPr>
          <w:lang w:val="fr-FR"/>
        </w:rPr>
        <w:br/>
      </w:r>
      <w:r w:rsidRPr="008A0E26">
        <w:rPr>
          <w:rStyle w:val="VerbatimChar"/>
          <w:lang w:val="fr-FR"/>
        </w:rPr>
        <w:t>## 1  0.003173322 0.02160053        0.02160053</w:t>
      </w:r>
      <w:r w:rsidRPr="008A0E26">
        <w:rPr>
          <w:lang w:val="fr-FR"/>
        </w:rPr>
        <w:br/>
      </w:r>
      <w:r w:rsidRPr="008A0E26">
        <w:rPr>
          <w:rStyle w:val="VerbatimChar"/>
          <w:lang w:val="fr-FR"/>
        </w:rPr>
        <w:lastRenderedPageBreak/>
        <w:t>## 2  0.003173322 0.02195099        0.02195099</w:t>
      </w:r>
      <w:r w:rsidRPr="008A0E26">
        <w:rPr>
          <w:lang w:val="fr-FR"/>
        </w:rPr>
        <w:br/>
      </w:r>
      <w:r w:rsidRPr="008A0E26">
        <w:rPr>
          <w:rStyle w:val="VerbatimChar"/>
          <w:lang w:val="fr-FR"/>
        </w:rPr>
        <w:t>#</w:t>
      </w:r>
      <w:r w:rsidRPr="008A0E26">
        <w:rPr>
          <w:rStyle w:val="VerbatimChar"/>
          <w:lang w:val="fr-FR"/>
        </w:rPr>
        <w:t># 3  0.003173322 0.02227960        0.02227960</w:t>
      </w:r>
    </w:p>
    <w:p w:rsidR="005F78F1" w:rsidRDefault="005F78F1">
      <w:pPr>
        <w:pStyle w:val="FirstParagraph"/>
        <w:rPr>
          <w:lang w:val="fr-FR"/>
        </w:rPr>
      </w:pPr>
    </w:p>
    <w:p w:rsidR="00F022F8" w:rsidRPr="005F78F1" w:rsidRDefault="005F78F1">
      <w:pPr>
        <w:pStyle w:val="FirstParagraph"/>
        <w:rPr>
          <w:lang w:val="fr-FR"/>
        </w:rPr>
      </w:pPr>
      <w:r>
        <w:rPr>
          <w:lang w:val="fr-FR"/>
        </w:rPr>
        <w:t>C</w:t>
      </w:r>
      <w:r w:rsidR="00367AD3" w:rsidRPr="008A0E26">
        <w:rPr>
          <w:lang w:val="fr-FR"/>
        </w:rPr>
        <w:t>alcul de la VaR avec p=0.01 et avec un dégré de liberté égal à 9,664</w:t>
      </w:r>
      <w:r>
        <w:rPr>
          <w:lang w:val="fr-FR"/>
        </w:rPr>
        <w:t xml:space="preserve"> (représente la valeur du paramètre shape)</w:t>
      </w:r>
    </w:p>
    <w:p w:rsidR="00F022F8" w:rsidRPr="008A0E26" w:rsidRDefault="00367AD3">
      <w:pPr>
        <w:pStyle w:val="SourceCode"/>
        <w:rPr>
          <w:lang w:val="fr-FR"/>
        </w:rPr>
      </w:pPr>
      <w:r w:rsidRPr="008A0E26">
        <w:rPr>
          <w:rStyle w:val="NormalTok"/>
          <w:lang w:val="fr-FR"/>
        </w:rPr>
        <w:t>z=</w:t>
      </w:r>
      <w:r w:rsidRPr="008A0E26">
        <w:rPr>
          <w:rStyle w:val="FloatTok"/>
          <w:lang w:val="fr-FR"/>
        </w:rPr>
        <w:t>0.003173322</w:t>
      </w:r>
      <w:r w:rsidRPr="008A0E26">
        <w:rPr>
          <w:rStyle w:val="OperatorTok"/>
          <w:lang w:val="fr-FR"/>
        </w:rPr>
        <w:t>+</w:t>
      </w:r>
      <w:r w:rsidRPr="008A0E26">
        <w:rPr>
          <w:rStyle w:val="KeywordTok"/>
          <w:lang w:val="fr-FR"/>
        </w:rPr>
        <w:t>qt</w:t>
      </w:r>
      <w:r w:rsidRPr="008A0E26">
        <w:rPr>
          <w:rStyle w:val="NormalTok"/>
          <w:lang w:val="fr-FR"/>
        </w:rPr>
        <w:t>(</w:t>
      </w:r>
      <w:r w:rsidRPr="008A0E26">
        <w:rPr>
          <w:rStyle w:val="FloatTok"/>
          <w:lang w:val="fr-FR"/>
        </w:rPr>
        <w:t>0.99</w:t>
      </w:r>
      <w:r w:rsidRPr="008A0E26">
        <w:rPr>
          <w:rStyle w:val="NormalTok"/>
          <w:lang w:val="fr-FR"/>
        </w:rPr>
        <w:t>,</w:t>
      </w:r>
      <w:r w:rsidRPr="008A0E26">
        <w:rPr>
          <w:rStyle w:val="FloatTok"/>
          <w:lang w:val="fr-FR"/>
        </w:rPr>
        <w:t>9.664</w:t>
      </w:r>
      <w:r w:rsidRPr="008A0E26">
        <w:rPr>
          <w:rStyle w:val="NormalTok"/>
          <w:lang w:val="fr-FR"/>
        </w:rPr>
        <w:t>)</w:t>
      </w:r>
      <w:r w:rsidRPr="008A0E26">
        <w:rPr>
          <w:rStyle w:val="OperatorTok"/>
          <w:lang w:val="fr-FR"/>
        </w:rPr>
        <w:t>*</w:t>
      </w:r>
      <w:r w:rsidRPr="008A0E26">
        <w:rPr>
          <w:rStyle w:val="FloatTok"/>
          <w:lang w:val="fr-FR"/>
        </w:rPr>
        <w:t>0.02160053</w:t>
      </w:r>
      <w:r w:rsidRPr="008A0E26">
        <w:rPr>
          <w:rStyle w:val="NormalTok"/>
          <w:lang w:val="fr-FR"/>
        </w:rPr>
        <w:t xml:space="preserve"> </w:t>
      </w:r>
      <w:r w:rsidRPr="008A0E26">
        <w:rPr>
          <w:rStyle w:val="CommentTok"/>
          <w:lang w:val="fr-FR"/>
        </w:rPr>
        <w:t># VaR_0.99</w:t>
      </w:r>
      <w:r w:rsidRPr="008A0E26">
        <w:rPr>
          <w:lang w:val="fr-FR"/>
        </w:rPr>
        <w:br/>
      </w:r>
      <w:r w:rsidRPr="008A0E26">
        <w:rPr>
          <w:rStyle w:val="NormalTok"/>
          <w:lang w:val="fr-FR"/>
        </w:rPr>
        <w:t>VaR=z</w:t>
      </w:r>
      <w:r w:rsidRPr="008A0E26">
        <w:rPr>
          <w:rStyle w:val="OperatorTok"/>
          <w:lang w:val="fr-FR"/>
        </w:rPr>
        <w:t>*</w:t>
      </w:r>
      <w:r w:rsidRPr="008A0E26">
        <w:rPr>
          <w:rStyle w:val="DecValTok"/>
          <w:lang w:val="fr-FR"/>
        </w:rPr>
        <w:t>1000000</w:t>
      </w:r>
      <w:r w:rsidRPr="008A0E26">
        <w:rPr>
          <w:rStyle w:val="NormalTok"/>
          <w:lang w:val="fr-FR"/>
        </w:rPr>
        <w:t xml:space="preserve"> </w:t>
      </w:r>
      <w:r w:rsidRPr="008A0E26">
        <w:rPr>
          <w:rStyle w:val="CommentTok"/>
          <w:lang w:val="fr-FR"/>
        </w:rPr>
        <w:t># Value at Risk du placement financier</w:t>
      </w:r>
      <w:r w:rsidRPr="008A0E26">
        <w:rPr>
          <w:lang w:val="fr-FR"/>
        </w:rPr>
        <w:br/>
      </w:r>
      <w:r w:rsidRPr="008A0E26">
        <w:rPr>
          <w:rStyle w:val="NormalTok"/>
          <w:lang w:val="fr-FR"/>
        </w:rPr>
        <w:t>z</w:t>
      </w:r>
    </w:p>
    <w:p w:rsidR="00F022F8" w:rsidRPr="008A0E26" w:rsidRDefault="00367AD3">
      <w:pPr>
        <w:pStyle w:val="SourceCode"/>
        <w:rPr>
          <w:lang w:val="fr-FR"/>
        </w:rPr>
      </w:pPr>
      <w:r w:rsidRPr="008A0E26">
        <w:rPr>
          <w:rStyle w:val="VerbatimChar"/>
          <w:lang w:val="fr-FR"/>
        </w:rPr>
        <w:t>## [1] 0.06325727</w:t>
      </w:r>
    </w:p>
    <w:p w:rsidR="00F022F8" w:rsidRPr="008A0E26" w:rsidRDefault="00367AD3">
      <w:pPr>
        <w:pStyle w:val="SourceCode"/>
        <w:rPr>
          <w:lang w:val="fr-FR"/>
        </w:rPr>
      </w:pPr>
      <w:r w:rsidRPr="008A0E26">
        <w:rPr>
          <w:rStyle w:val="NormalTok"/>
          <w:lang w:val="fr-FR"/>
        </w:rPr>
        <w:t>VaR</w:t>
      </w:r>
    </w:p>
    <w:p w:rsidR="00F022F8" w:rsidRPr="008A0E26" w:rsidRDefault="00367AD3">
      <w:pPr>
        <w:pStyle w:val="SourceCode"/>
        <w:rPr>
          <w:lang w:val="fr-FR"/>
        </w:rPr>
      </w:pPr>
      <w:r w:rsidRPr="008A0E26">
        <w:rPr>
          <w:rStyle w:val="VerbatimChar"/>
          <w:lang w:val="fr-FR"/>
        </w:rPr>
        <w:t>## [1] 63257</w:t>
      </w:r>
      <w:r w:rsidRPr="008A0E26">
        <w:rPr>
          <w:rStyle w:val="VerbatimChar"/>
          <w:lang w:val="fr-FR"/>
        </w:rPr>
        <w:t>.27</w:t>
      </w:r>
    </w:p>
    <w:p w:rsidR="00F022F8" w:rsidRPr="008A0E26" w:rsidRDefault="00367AD3" w:rsidP="005F78F1">
      <w:pPr>
        <w:pStyle w:val="FirstParagraph"/>
        <w:jc w:val="both"/>
        <w:rPr>
          <w:lang w:val="fr-FR"/>
        </w:rPr>
      </w:pPr>
      <w:r w:rsidRPr="008A0E26">
        <w:rPr>
          <w:lang w:val="fr-FR"/>
        </w:rPr>
        <w:t xml:space="preserve">En supposant un modèle GARCH(1,1) avec une distribution conditionnelle Student-t et un </w:t>
      </w:r>
      <w:r w:rsidR="005F78F1" w:rsidRPr="008A0E26">
        <w:rPr>
          <w:lang w:val="fr-FR"/>
        </w:rPr>
        <w:t>degré</w:t>
      </w:r>
      <w:r w:rsidRPr="008A0E26">
        <w:rPr>
          <w:lang w:val="fr-FR"/>
        </w:rPr>
        <w:t xml:space="preserve"> de liberté estimé de </w:t>
      </w:r>
      <w:r w:rsidR="005F78F1" w:rsidRPr="008A0E26">
        <w:rPr>
          <w:lang w:val="fr-FR"/>
        </w:rPr>
        <w:t>9,664</w:t>
      </w:r>
      <w:r w:rsidR="005F78F1">
        <w:rPr>
          <w:lang w:val="fr-FR"/>
        </w:rPr>
        <w:t xml:space="preserve"> </w:t>
      </w:r>
      <w:r w:rsidR="005F78F1" w:rsidRPr="008A0E26">
        <w:rPr>
          <w:lang w:val="fr-FR"/>
        </w:rPr>
        <w:t>, le</w:t>
      </w:r>
      <w:r w:rsidRPr="008A0E26">
        <w:rPr>
          <w:lang w:val="fr-FR"/>
        </w:rPr>
        <w:t xml:space="preserve"> placement financier de Cisco évalué à 1 millions de dollars, encoure un risque maximale de perte journalière évalué à 63257,27$ </w:t>
      </w:r>
      <w:r w:rsidRPr="008A0E26">
        <w:rPr>
          <w:lang w:val="fr-FR"/>
        </w:rPr>
        <w:t>sous une probabilité de 0,99.</w:t>
      </w:r>
    </w:p>
    <w:p w:rsidR="00F022F8" w:rsidRPr="008A0E26" w:rsidRDefault="005F78F1" w:rsidP="005F78F1">
      <w:pPr>
        <w:pStyle w:val="Corpsdetexte"/>
        <w:jc w:val="both"/>
        <w:rPr>
          <w:lang w:val="fr-FR"/>
        </w:rPr>
      </w:pPr>
      <w:r>
        <w:rPr>
          <w:lang w:val="fr-FR"/>
        </w:rPr>
        <w:t>C</w:t>
      </w:r>
      <w:r w:rsidR="00367AD3" w:rsidRPr="008A0E26">
        <w:rPr>
          <w:lang w:val="fr-FR"/>
        </w:rPr>
        <w:t xml:space="preserve">alcul de la VaR avec p=0.005 et avec un </w:t>
      </w:r>
      <w:r w:rsidRPr="008A0E26">
        <w:rPr>
          <w:lang w:val="fr-FR"/>
        </w:rPr>
        <w:t>degré</w:t>
      </w:r>
      <w:r w:rsidR="00367AD3" w:rsidRPr="008A0E26">
        <w:rPr>
          <w:lang w:val="fr-FR"/>
        </w:rPr>
        <w:t xml:space="preserve"> de liberté égal à 9.664</w:t>
      </w:r>
    </w:p>
    <w:p w:rsidR="005F78F1" w:rsidRDefault="00367AD3">
      <w:pPr>
        <w:pStyle w:val="SourceCode"/>
        <w:rPr>
          <w:rStyle w:val="CommentTok"/>
          <w:lang w:val="fr-FR"/>
        </w:rPr>
      </w:pPr>
      <w:r w:rsidRPr="008A0E26">
        <w:rPr>
          <w:rStyle w:val="NormalTok"/>
          <w:lang w:val="fr-FR"/>
        </w:rPr>
        <w:t>z=</w:t>
      </w:r>
      <w:r w:rsidRPr="008A0E26">
        <w:rPr>
          <w:rStyle w:val="FloatTok"/>
          <w:lang w:val="fr-FR"/>
        </w:rPr>
        <w:t>0.003173322</w:t>
      </w:r>
      <w:r w:rsidRPr="008A0E26">
        <w:rPr>
          <w:rStyle w:val="OperatorTok"/>
          <w:lang w:val="fr-FR"/>
        </w:rPr>
        <w:t>+</w:t>
      </w:r>
      <w:r w:rsidRPr="008A0E26">
        <w:rPr>
          <w:rStyle w:val="KeywordTok"/>
          <w:lang w:val="fr-FR"/>
        </w:rPr>
        <w:t>qt</w:t>
      </w:r>
      <w:r w:rsidRPr="008A0E26">
        <w:rPr>
          <w:rStyle w:val="NormalTok"/>
          <w:lang w:val="fr-FR"/>
        </w:rPr>
        <w:t>(</w:t>
      </w:r>
      <w:r w:rsidRPr="008A0E26">
        <w:rPr>
          <w:rStyle w:val="FloatTok"/>
          <w:lang w:val="fr-FR"/>
        </w:rPr>
        <w:t>0.995</w:t>
      </w:r>
      <w:r w:rsidRPr="008A0E26">
        <w:rPr>
          <w:rStyle w:val="NormalTok"/>
          <w:lang w:val="fr-FR"/>
        </w:rPr>
        <w:t>,</w:t>
      </w:r>
      <w:r w:rsidRPr="008A0E26">
        <w:rPr>
          <w:rStyle w:val="FloatTok"/>
          <w:lang w:val="fr-FR"/>
        </w:rPr>
        <w:t>9.664</w:t>
      </w:r>
      <w:r w:rsidRPr="008A0E26">
        <w:rPr>
          <w:rStyle w:val="NormalTok"/>
          <w:lang w:val="fr-FR"/>
        </w:rPr>
        <w:t>)</w:t>
      </w:r>
      <w:r w:rsidRPr="008A0E26">
        <w:rPr>
          <w:rStyle w:val="OperatorTok"/>
          <w:lang w:val="fr-FR"/>
        </w:rPr>
        <w:t>*</w:t>
      </w:r>
      <w:r w:rsidRPr="008A0E26">
        <w:rPr>
          <w:rStyle w:val="FloatTok"/>
          <w:lang w:val="fr-FR"/>
        </w:rPr>
        <w:t>0.02160053</w:t>
      </w:r>
      <w:r w:rsidRPr="008A0E26">
        <w:rPr>
          <w:rStyle w:val="NormalTok"/>
          <w:lang w:val="fr-FR"/>
        </w:rPr>
        <w:t xml:space="preserve"> </w:t>
      </w:r>
      <w:r w:rsidRPr="008A0E26">
        <w:rPr>
          <w:rStyle w:val="CommentTok"/>
          <w:lang w:val="fr-FR"/>
        </w:rPr>
        <w:t># VaR_0.995</w:t>
      </w:r>
    </w:p>
    <w:p w:rsidR="00F022F8" w:rsidRPr="008A0E26" w:rsidRDefault="00367AD3">
      <w:pPr>
        <w:pStyle w:val="SourceCode"/>
        <w:rPr>
          <w:lang w:val="fr-FR"/>
        </w:rPr>
      </w:pPr>
      <w:r w:rsidRPr="008A0E26">
        <w:rPr>
          <w:lang w:val="fr-FR"/>
        </w:rPr>
        <w:br/>
      </w:r>
      <w:r w:rsidRPr="008A0E26">
        <w:rPr>
          <w:rStyle w:val="NormalTok"/>
          <w:lang w:val="fr-FR"/>
        </w:rPr>
        <w:t>VaR=z</w:t>
      </w:r>
      <w:r w:rsidRPr="008A0E26">
        <w:rPr>
          <w:rStyle w:val="OperatorTok"/>
          <w:lang w:val="fr-FR"/>
        </w:rPr>
        <w:t>*</w:t>
      </w:r>
      <w:r w:rsidRPr="008A0E26">
        <w:rPr>
          <w:rStyle w:val="DecValTok"/>
          <w:lang w:val="fr-FR"/>
        </w:rPr>
        <w:t>1000000</w:t>
      </w:r>
      <w:r w:rsidRPr="008A0E26">
        <w:rPr>
          <w:rStyle w:val="NormalTok"/>
          <w:lang w:val="fr-FR"/>
        </w:rPr>
        <w:t xml:space="preserve"> </w:t>
      </w:r>
      <w:r w:rsidRPr="008A0E26">
        <w:rPr>
          <w:rStyle w:val="CommentTok"/>
          <w:lang w:val="fr-FR"/>
        </w:rPr>
        <w:t># Value at Risk du placement financier</w:t>
      </w:r>
      <w:r w:rsidRPr="008A0E26">
        <w:rPr>
          <w:lang w:val="fr-FR"/>
        </w:rPr>
        <w:br/>
      </w:r>
      <w:r w:rsidRPr="008A0E26">
        <w:rPr>
          <w:rStyle w:val="NormalTok"/>
          <w:lang w:val="fr-FR"/>
        </w:rPr>
        <w:t>z</w:t>
      </w:r>
    </w:p>
    <w:p w:rsidR="00F022F8" w:rsidRPr="008A0E26" w:rsidRDefault="00367AD3">
      <w:pPr>
        <w:pStyle w:val="SourceCode"/>
        <w:rPr>
          <w:lang w:val="fr-FR"/>
        </w:rPr>
      </w:pPr>
      <w:r w:rsidRPr="008A0E26">
        <w:rPr>
          <w:rStyle w:val="VerbatimChar"/>
          <w:lang w:val="fr-FR"/>
        </w:rPr>
        <w:t>## [1] 0.07216805</w:t>
      </w:r>
    </w:p>
    <w:p w:rsidR="00F022F8" w:rsidRPr="008A0E26" w:rsidRDefault="00367AD3">
      <w:pPr>
        <w:pStyle w:val="SourceCode"/>
        <w:rPr>
          <w:lang w:val="fr-FR"/>
        </w:rPr>
      </w:pPr>
      <w:r w:rsidRPr="008A0E26">
        <w:rPr>
          <w:rStyle w:val="NormalTok"/>
          <w:lang w:val="fr-FR"/>
        </w:rPr>
        <w:t>VaR</w:t>
      </w:r>
    </w:p>
    <w:p w:rsidR="00F022F8" w:rsidRPr="008A0E26" w:rsidRDefault="00367AD3">
      <w:pPr>
        <w:pStyle w:val="SourceCode"/>
        <w:rPr>
          <w:lang w:val="fr-FR"/>
        </w:rPr>
      </w:pPr>
      <w:r w:rsidRPr="008A0E26">
        <w:rPr>
          <w:rStyle w:val="VerbatimChar"/>
          <w:lang w:val="fr-FR"/>
        </w:rPr>
        <w:t>## [1] 72168.05</w:t>
      </w:r>
    </w:p>
    <w:p w:rsidR="00F022F8" w:rsidRPr="008A0E26" w:rsidRDefault="00367AD3" w:rsidP="005F78F1">
      <w:pPr>
        <w:pStyle w:val="FirstParagraph"/>
        <w:jc w:val="both"/>
        <w:rPr>
          <w:lang w:val="fr-FR"/>
        </w:rPr>
      </w:pPr>
      <w:r w:rsidRPr="008A0E26">
        <w:rPr>
          <w:lang w:val="fr-FR"/>
        </w:rPr>
        <w:t xml:space="preserve">En supposant toujours un modèle GARCH(1,1) avec une distribution conditionnelle Student-t et un </w:t>
      </w:r>
      <w:r w:rsidR="005F78F1" w:rsidRPr="008A0E26">
        <w:rPr>
          <w:lang w:val="fr-FR"/>
        </w:rPr>
        <w:t>degré</w:t>
      </w:r>
      <w:r w:rsidRPr="008A0E26">
        <w:rPr>
          <w:lang w:val="fr-FR"/>
        </w:rPr>
        <w:t xml:space="preserve"> de liberté estimé de 9,664 ,le placement financier de Cisco évalué à 1 millions de dollars, encoure un risque maximale de perte journalière évalué à 72168</w:t>
      </w:r>
      <w:r w:rsidRPr="008A0E26">
        <w:rPr>
          <w:lang w:val="fr-FR"/>
        </w:rPr>
        <w:t>,05$ sous une probabilité de 0,995.</w:t>
      </w:r>
    </w:p>
    <w:p w:rsidR="00F022F8" w:rsidRPr="008A0E26" w:rsidRDefault="00367AD3" w:rsidP="005F78F1">
      <w:pPr>
        <w:pStyle w:val="Corpsdetexte"/>
        <w:jc w:val="both"/>
        <w:rPr>
          <w:lang w:val="fr-FR"/>
        </w:rPr>
      </w:pPr>
      <w:r w:rsidRPr="008A0E26">
        <w:rPr>
          <w:b/>
          <w:i/>
          <w:lang w:val="fr-FR"/>
        </w:rPr>
        <w:t>(d).Utilisons le quantile d’échantillon inconditionnel des retours de log (simulation historique)</w:t>
      </w:r>
    </w:p>
    <w:p w:rsidR="00F022F8" w:rsidRPr="008A0E26" w:rsidRDefault="005F78F1" w:rsidP="005F78F1">
      <w:pPr>
        <w:pStyle w:val="Corpsdetexte"/>
        <w:jc w:val="both"/>
        <w:rPr>
          <w:lang w:val="fr-FR"/>
        </w:rPr>
      </w:pPr>
      <w:r>
        <w:rPr>
          <w:lang w:val="fr-FR"/>
        </w:rPr>
        <w:t>C</w:t>
      </w:r>
      <w:r w:rsidR="00367AD3" w:rsidRPr="008A0E26">
        <w:rPr>
          <w:lang w:val="fr-FR"/>
        </w:rPr>
        <w:t>alcul de la VaR avec p=0.01</w:t>
      </w:r>
    </w:p>
    <w:p w:rsidR="005F78F1" w:rsidRDefault="00367AD3">
      <w:pPr>
        <w:pStyle w:val="SourceCode"/>
        <w:rPr>
          <w:rStyle w:val="CommentTok"/>
          <w:lang w:val="fr-FR"/>
        </w:rPr>
      </w:pPr>
      <w:r w:rsidRPr="008A0E26">
        <w:rPr>
          <w:rStyle w:val="NormalTok"/>
          <w:lang w:val="fr-FR"/>
        </w:rPr>
        <w:t>z=</w:t>
      </w:r>
      <w:r w:rsidRPr="008A0E26">
        <w:rPr>
          <w:rStyle w:val="KeywordTok"/>
          <w:lang w:val="fr-FR"/>
        </w:rPr>
        <w:t>quantile</w:t>
      </w:r>
      <w:r w:rsidRPr="008A0E26">
        <w:rPr>
          <w:rStyle w:val="NormalTok"/>
          <w:lang w:val="fr-FR"/>
        </w:rPr>
        <w:t>(df</w:t>
      </w:r>
      <w:r w:rsidRPr="008A0E26">
        <w:rPr>
          <w:rStyle w:val="OperatorTok"/>
          <w:lang w:val="fr-FR"/>
        </w:rPr>
        <w:t>$</w:t>
      </w:r>
      <w:r w:rsidRPr="008A0E26">
        <w:rPr>
          <w:rStyle w:val="NormalTok"/>
          <w:lang w:val="fr-FR"/>
        </w:rPr>
        <w:t>log.return,(</w:t>
      </w:r>
      <w:r w:rsidRPr="008A0E26">
        <w:rPr>
          <w:rStyle w:val="DecValTok"/>
          <w:lang w:val="fr-FR"/>
        </w:rPr>
        <w:t>1</w:t>
      </w:r>
      <w:r w:rsidRPr="008A0E26">
        <w:rPr>
          <w:rStyle w:val="FloatTok"/>
          <w:lang w:val="fr-FR"/>
        </w:rPr>
        <w:t>-0.01</w:t>
      </w:r>
      <w:r w:rsidRPr="008A0E26">
        <w:rPr>
          <w:rStyle w:val="NormalTok"/>
          <w:lang w:val="fr-FR"/>
        </w:rPr>
        <w:t xml:space="preserve">)) </w:t>
      </w:r>
      <w:r w:rsidRPr="008A0E26">
        <w:rPr>
          <w:rStyle w:val="CommentTok"/>
          <w:lang w:val="fr-FR"/>
        </w:rPr>
        <w:t># VaR_0.99</w:t>
      </w:r>
    </w:p>
    <w:p w:rsidR="00F022F8" w:rsidRPr="008A0E26" w:rsidRDefault="00367AD3">
      <w:pPr>
        <w:pStyle w:val="SourceCode"/>
        <w:rPr>
          <w:lang w:val="fr-FR"/>
        </w:rPr>
      </w:pPr>
      <w:r w:rsidRPr="008A0E26">
        <w:rPr>
          <w:lang w:val="fr-FR"/>
        </w:rPr>
        <w:br/>
      </w:r>
      <w:r w:rsidRPr="008A0E26">
        <w:rPr>
          <w:rStyle w:val="NormalTok"/>
          <w:lang w:val="fr-FR"/>
        </w:rPr>
        <w:t>VaR=z</w:t>
      </w:r>
      <w:r w:rsidRPr="008A0E26">
        <w:rPr>
          <w:rStyle w:val="OperatorTok"/>
          <w:lang w:val="fr-FR"/>
        </w:rPr>
        <w:t>*</w:t>
      </w:r>
      <w:r w:rsidRPr="008A0E26">
        <w:rPr>
          <w:rStyle w:val="DecValTok"/>
          <w:lang w:val="fr-FR"/>
        </w:rPr>
        <w:t>1000000</w:t>
      </w:r>
      <w:r w:rsidRPr="008A0E26">
        <w:rPr>
          <w:rStyle w:val="NormalTok"/>
          <w:lang w:val="fr-FR"/>
        </w:rPr>
        <w:t xml:space="preserve"> </w:t>
      </w:r>
      <w:r w:rsidRPr="008A0E26">
        <w:rPr>
          <w:rStyle w:val="CommentTok"/>
          <w:lang w:val="fr-FR"/>
        </w:rPr>
        <w:t># Value at Risk du placement financier</w:t>
      </w:r>
      <w:r w:rsidRPr="008A0E26">
        <w:rPr>
          <w:lang w:val="fr-FR"/>
        </w:rPr>
        <w:br/>
      </w:r>
      <w:r w:rsidRPr="008A0E26">
        <w:rPr>
          <w:rStyle w:val="NormalTok"/>
          <w:lang w:val="fr-FR"/>
        </w:rPr>
        <w:t>z</w:t>
      </w:r>
    </w:p>
    <w:p w:rsidR="00F022F8" w:rsidRPr="008A0E26" w:rsidRDefault="00367AD3">
      <w:pPr>
        <w:pStyle w:val="SourceCode"/>
        <w:rPr>
          <w:lang w:val="fr-FR"/>
        </w:rPr>
      </w:pPr>
      <w:r w:rsidRPr="008A0E26">
        <w:rPr>
          <w:rStyle w:val="VerbatimChar"/>
          <w:lang w:val="fr-FR"/>
        </w:rPr>
        <w:lastRenderedPageBreak/>
        <w:t xml:space="preserve">##       99% </w:t>
      </w:r>
      <w:r w:rsidRPr="008A0E26">
        <w:rPr>
          <w:lang w:val="fr-FR"/>
        </w:rPr>
        <w:br/>
      </w:r>
      <w:r w:rsidRPr="008A0E26">
        <w:rPr>
          <w:rStyle w:val="VerbatimChar"/>
          <w:lang w:val="fr-FR"/>
        </w:rPr>
        <w:t>## 0.0725778</w:t>
      </w:r>
    </w:p>
    <w:p w:rsidR="00F022F8" w:rsidRPr="008A0E26" w:rsidRDefault="00367AD3">
      <w:pPr>
        <w:pStyle w:val="SourceCode"/>
        <w:rPr>
          <w:lang w:val="fr-FR"/>
        </w:rPr>
      </w:pPr>
      <w:r w:rsidRPr="008A0E26">
        <w:rPr>
          <w:rStyle w:val="NormalTok"/>
          <w:lang w:val="fr-FR"/>
        </w:rPr>
        <w:t>VaR</w:t>
      </w:r>
    </w:p>
    <w:p w:rsidR="00F022F8" w:rsidRPr="008A0E26" w:rsidRDefault="00367AD3">
      <w:pPr>
        <w:pStyle w:val="SourceCode"/>
        <w:rPr>
          <w:lang w:val="fr-FR"/>
        </w:rPr>
      </w:pPr>
      <w:r w:rsidRPr="008A0E26">
        <w:rPr>
          <w:rStyle w:val="VerbatimChar"/>
          <w:lang w:val="fr-FR"/>
        </w:rPr>
        <w:t xml:space="preserve">##     99% </w:t>
      </w:r>
      <w:r w:rsidRPr="008A0E26">
        <w:rPr>
          <w:lang w:val="fr-FR"/>
        </w:rPr>
        <w:br/>
      </w:r>
      <w:r w:rsidRPr="008A0E26">
        <w:rPr>
          <w:rStyle w:val="VerbatimChar"/>
          <w:lang w:val="fr-FR"/>
        </w:rPr>
        <w:t>## 72577.8</w:t>
      </w:r>
    </w:p>
    <w:p w:rsidR="00F022F8" w:rsidRPr="008A0E26" w:rsidRDefault="00367AD3">
      <w:pPr>
        <w:pStyle w:val="FirstParagraph"/>
        <w:rPr>
          <w:lang w:val="fr-FR"/>
        </w:rPr>
      </w:pPr>
      <w:r w:rsidRPr="008A0E26">
        <w:rPr>
          <w:lang w:val="fr-FR"/>
        </w:rPr>
        <w:t>En utilisant le quantile d’échantillon inconditionnel des retours de log ,le placement financier de Cisco évalué à 1 millions de dollars, encoure un risque maxim</w:t>
      </w:r>
      <w:r w:rsidRPr="008A0E26">
        <w:rPr>
          <w:lang w:val="fr-FR"/>
        </w:rPr>
        <w:t>ale de perte journalière évalué à 72577,8$ sous une probabilité de 0,99.</w:t>
      </w:r>
    </w:p>
    <w:p w:rsidR="00F022F8" w:rsidRPr="008A0E26" w:rsidRDefault="00367AD3">
      <w:pPr>
        <w:pStyle w:val="Corpsdetexte"/>
        <w:rPr>
          <w:lang w:val="fr-FR"/>
        </w:rPr>
      </w:pPr>
      <w:r w:rsidRPr="008A0E26">
        <w:rPr>
          <w:lang w:val="fr-FR"/>
        </w:rPr>
        <w:t>calcul de la VaR avec p=0.005</w:t>
      </w:r>
    </w:p>
    <w:p w:rsidR="005F78F1" w:rsidRDefault="00367AD3">
      <w:pPr>
        <w:pStyle w:val="SourceCode"/>
        <w:rPr>
          <w:rStyle w:val="CommentTok"/>
          <w:lang w:val="fr-FR"/>
        </w:rPr>
      </w:pPr>
      <w:r w:rsidRPr="008A0E26">
        <w:rPr>
          <w:rStyle w:val="NormalTok"/>
          <w:lang w:val="fr-FR"/>
        </w:rPr>
        <w:t>z=</w:t>
      </w:r>
      <w:r w:rsidRPr="008A0E26">
        <w:rPr>
          <w:rStyle w:val="KeywordTok"/>
          <w:lang w:val="fr-FR"/>
        </w:rPr>
        <w:t>quantile</w:t>
      </w:r>
      <w:r w:rsidRPr="008A0E26">
        <w:rPr>
          <w:rStyle w:val="NormalTok"/>
          <w:lang w:val="fr-FR"/>
        </w:rPr>
        <w:t>(df</w:t>
      </w:r>
      <w:r w:rsidRPr="008A0E26">
        <w:rPr>
          <w:rStyle w:val="OperatorTok"/>
          <w:lang w:val="fr-FR"/>
        </w:rPr>
        <w:t>$</w:t>
      </w:r>
      <w:r w:rsidRPr="008A0E26">
        <w:rPr>
          <w:rStyle w:val="NormalTok"/>
          <w:lang w:val="fr-FR"/>
        </w:rPr>
        <w:t>log.return,(</w:t>
      </w:r>
      <w:r w:rsidRPr="008A0E26">
        <w:rPr>
          <w:rStyle w:val="DecValTok"/>
          <w:lang w:val="fr-FR"/>
        </w:rPr>
        <w:t>1</w:t>
      </w:r>
      <w:r w:rsidRPr="008A0E26">
        <w:rPr>
          <w:rStyle w:val="FloatTok"/>
          <w:lang w:val="fr-FR"/>
        </w:rPr>
        <w:t>-0.005</w:t>
      </w:r>
      <w:r w:rsidRPr="008A0E26">
        <w:rPr>
          <w:rStyle w:val="NormalTok"/>
          <w:lang w:val="fr-FR"/>
        </w:rPr>
        <w:t xml:space="preserve">)) </w:t>
      </w:r>
      <w:r w:rsidRPr="008A0E26">
        <w:rPr>
          <w:rStyle w:val="CommentTok"/>
          <w:lang w:val="fr-FR"/>
        </w:rPr>
        <w:t># VaR_0.995</w:t>
      </w:r>
    </w:p>
    <w:p w:rsidR="00F022F8" w:rsidRPr="008A0E26" w:rsidRDefault="00367AD3">
      <w:pPr>
        <w:pStyle w:val="SourceCode"/>
        <w:rPr>
          <w:lang w:val="fr-FR"/>
        </w:rPr>
      </w:pPr>
      <w:r w:rsidRPr="008A0E26">
        <w:rPr>
          <w:lang w:val="fr-FR"/>
        </w:rPr>
        <w:br/>
      </w:r>
      <w:r w:rsidRPr="008A0E26">
        <w:rPr>
          <w:rStyle w:val="NormalTok"/>
          <w:lang w:val="fr-FR"/>
        </w:rPr>
        <w:t>VaR=z</w:t>
      </w:r>
      <w:r w:rsidRPr="008A0E26">
        <w:rPr>
          <w:rStyle w:val="OperatorTok"/>
          <w:lang w:val="fr-FR"/>
        </w:rPr>
        <w:t>*</w:t>
      </w:r>
      <w:r w:rsidRPr="008A0E26">
        <w:rPr>
          <w:rStyle w:val="DecValTok"/>
          <w:lang w:val="fr-FR"/>
        </w:rPr>
        <w:t>1000000</w:t>
      </w:r>
      <w:r w:rsidRPr="008A0E26">
        <w:rPr>
          <w:rStyle w:val="NormalTok"/>
          <w:lang w:val="fr-FR"/>
        </w:rPr>
        <w:t xml:space="preserve"> </w:t>
      </w:r>
      <w:r w:rsidRPr="008A0E26">
        <w:rPr>
          <w:rStyle w:val="CommentTok"/>
          <w:lang w:val="fr-FR"/>
        </w:rPr>
        <w:t># Value at Risk du placement financier</w:t>
      </w:r>
      <w:r w:rsidRPr="008A0E26">
        <w:rPr>
          <w:lang w:val="fr-FR"/>
        </w:rPr>
        <w:br/>
      </w:r>
      <w:r w:rsidRPr="008A0E26">
        <w:rPr>
          <w:rStyle w:val="NormalTok"/>
          <w:lang w:val="fr-FR"/>
        </w:rPr>
        <w:t>z</w:t>
      </w:r>
    </w:p>
    <w:p w:rsidR="00F022F8" w:rsidRPr="008A0E26" w:rsidRDefault="00367AD3">
      <w:pPr>
        <w:pStyle w:val="SourceCode"/>
        <w:rPr>
          <w:lang w:val="fr-FR"/>
        </w:rPr>
      </w:pPr>
      <w:r w:rsidRPr="008A0E26">
        <w:rPr>
          <w:rStyle w:val="VerbatimChar"/>
          <w:lang w:val="fr-FR"/>
        </w:rPr>
        <w:t xml:space="preserve">##     99.5% </w:t>
      </w:r>
      <w:r w:rsidRPr="008A0E26">
        <w:rPr>
          <w:lang w:val="fr-FR"/>
        </w:rPr>
        <w:br/>
      </w:r>
      <w:r w:rsidRPr="008A0E26">
        <w:rPr>
          <w:rStyle w:val="VerbatimChar"/>
          <w:lang w:val="fr-FR"/>
        </w:rPr>
        <w:t>## 0.0811779</w:t>
      </w:r>
    </w:p>
    <w:p w:rsidR="00F022F8" w:rsidRPr="008A0E26" w:rsidRDefault="00367AD3">
      <w:pPr>
        <w:pStyle w:val="SourceCode"/>
        <w:rPr>
          <w:lang w:val="fr-FR"/>
        </w:rPr>
      </w:pPr>
      <w:r w:rsidRPr="008A0E26">
        <w:rPr>
          <w:rStyle w:val="NormalTok"/>
          <w:lang w:val="fr-FR"/>
        </w:rPr>
        <w:t>VaR</w:t>
      </w:r>
    </w:p>
    <w:p w:rsidR="00F022F8" w:rsidRPr="008A0E26" w:rsidRDefault="00367AD3">
      <w:pPr>
        <w:pStyle w:val="SourceCode"/>
        <w:rPr>
          <w:lang w:val="fr-FR"/>
        </w:rPr>
      </w:pPr>
      <w:r w:rsidRPr="008A0E26">
        <w:rPr>
          <w:rStyle w:val="VerbatimChar"/>
          <w:lang w:val="fr-FR"/>
        </w:rPr>
        <w:t xml:space="preserve">##   99.5% </w:t>
      </w:r>
      <w:r w:rsidRPr="008A0E26">
        <w:rPr>
          <w:lang w:val="fr-FR"/>
        </w:rPr>
        <w:br/>
      </w:r>
      <w:r w:rsidRPr="008A0E26">
        <w:rPr>
          <w:rStyle w:val="VerbatimChar"/>
          <w:lang w:val="fr-FR"/>
        </w:rPr>
        <w:t>## 8117</w:t>
      </w:r>
      <w:r w:rsidRPr="008A0E26">
        <w:rPr>
          <w:rStyle w:val="VerbatimChar"/>
          <w:lang w:val="fr-FR"/>
        </w:rPr>
        <w:t>7.9</w:t>
      </w:r>
    </w:p>
    <w:p w:rsidR="00F022F8" w:rsidRPr="008A0E26" w:rsidRDefault="00367AD3" w:rsidP="005F78F1">
      <w:pPr>
        <w:pStyle w:val="FirstParagraph"/>
        <w:jc w:val="both"/>
        <w:rPr>
          <w:lang w:val="fr-FR"/>
        </w:rPr>
      </w:pPr>
      <w:r w:rsidRPr="008A0E26">
        <w:rPr>
          <w:lang w:val="fr-FR"/>
        </w:rPr>
        <w:t xml:space="preserve">En utilisant le quantile d’échantillon inconditionnel des retours de </w:t>
      </w:r>
      <w:r w:rsidR="005F78F1" w:rsidRPr="008A0E26">
        <w:rPr>
          <w:lang w:val="fr-FR"/>
        </w:rPr>
        <w:t>log, le</w:t>
      </w:r>
      <w:r w:rsidRPr="008A0E26">
        <w:rPr>
          <w:lang w:val="fr-FR"/>
        </w:rPr>
        <w:t xml:space="preserve"> placement financier de Cisco évalué à 1 millions de dollars, encoure un risque </w:t>
      </w:r>
      <w:r w:rsidR="005F78F1" w:rsidRPr="008A0E26">
        <w:rPr>
          <w:lang w:val="fr-FR"/>
        </w:rPr>
        <w:t>maximal de perte journalière évalué à 81177,9 $</w:t>
      </w:r>
      <w:r w:rsidRPr="008A0E26">
        <w:rPr>
          <w:lang w:val="fr-FR"/>
        </w:rPr>
        <w:t xml:space="preserve"> sous une probabilité de 0,995.</w:t>
      </w:r>
    </w:p>
    <w:p w:rsidR="00F022F8" w:rsidRPr="008A0E26" w:rsidRDefault="00367AD3" w:rsidP="005F78F1">
      <w:pPr>
        <w:pStyle w:val="Corpsdetexte"/>
        <w:jc w:val="both"/>
        <w:rPr>
          <w:lang w:val="fr-FR"/>
        </w:rPr>
      </w:pPr>
      <w:r w:rsidRPr="008A0E26">
        <w:rPr>
          <w:b/>
          <w:i/>
          <w:lang w:val="fr-FR"/>
        </w:rPr>
        <w:t xml:space="preserve">(e).Utilisons la </w:t>
      </w:r>
      <w:r w:rsidRPr="008A0E26">
        <w:rPr>
          <w:b/>
          <w:i/>
          <w:lang w:val="fr-FR"/>
        </w:rPr>
        <w:t>théorie des valeurs extrêmes pour le maximum du retour journalier négatif. Utilisons des blocs trimestriels pour estimer la distribution et l’utilisation du GEV l’équation (7.26) de Tsay pour calculer la VaR.</w:t>
      </w:r>
    </w:p>
    <w:p w:rsidR="00F022F8" w:rsidRPr="005F78F1" w:rsidRDefault="00367AD3" w:rsidP="005F78F1">
      <w:pPr>
        <w:pStyle w:val="Corpsdetexte"/>
        <w:jc w:val="both"/>
        <w:rPr>
          <w:b/>
          <w:lang w:val="fr-FR"/>
        </w:rPr>
      </w:pPr>
      <w:r w:rsidRPr="005F78F1">
        <w:rPr>
          <w:b/>
          <w:lang w:val="fr-FR"/>
        </w:rPr>
        <w:t>Nous Estimerons du modèle GEV en utilisant 47 b</w:t>
      </w:r>
      <w:r w:rsidRPr="005F78F1">
        <w:rPr>
          <w:b/>
          <w:lang w:val="fr-FR"/>
        </w:rPr>
        <w:t xml:space="preserve">locs car nous avons 2275 jour ce qui équivaut à 190 mois donc à 48 trimestres. Nous allons utiliser la library “fExtremes” pour le calcul de nos maximums et la library “evd” pour la modélisation de nos valeurs </w:t>
      </w:r>
      <w:r w:rsidR="005F78F1" w:rsidRPr="005F78F1">
        <w:rPr>
          <w:b/>
          <w:lang w:val="fr-FR"/>
        </w:rPr>
        <w:t>extrêmes</w:t>
      </w:r>
      <w:r w:rsidRPr="005F78F1">
        <w:rPr>
          <w:b/>
          <w:lang w:val="fr-FR"/>
        </w:rPr>
        <w:t>.</w:t>
      </w:r>
    </w:p>
    <w:p w:rsidR="00F022F8" w:rsidRPr="008A0E26" w:rsidRDefault="005F78F1" w:rsidP="005F78F1">
      <w:pPr>
        <w:pStyle w:val="Corpsdetexte"/>
        <w:jc w:val="both"/>
        <w:rPr>
          <w:lang w:val="fr-FR"/>
        </w:rPr>
      </w:pPr>
      <w:r>
        <w:rPr>
          <w:lang w:val="fr-FR"/>
        </w:rPr>
        <w:t>Dé</w:t>
      </w:r>
      <w:r w:rsidRPr="005F78F1">
        <w:rPr>
          <w:lang w:val="fr-FR"/>
        </w:rPr>
        <w:t>terminons les</w:t>
      </w:r>
      <w:r w:rsidR="00367AD3" w:rsidRPr="008A0E26">
        <w:rPr>
          <w:lang w:val="fr-FR"/>
        </w:rPr>
        <w:t xml:space="preserve"> maximums de chaque </w:t>
      </w:r>
      <w:r w:rsidRPr="008A0E26">
        <w:rPr>
          <w:lang w:val="fr-FR"/>
        </w:rPr>
        <w:t>block</w:t>
      </w:r>
    </w:p>
    <w:p w:rsidR="00F022F8" w:rsidRDefault="00367AD3">
      <w:pPr>
        <w:pStyle w:val="SourceCode"/>
      </w:pPr>
      <w:r>
        <w:rPr>
          <w:rStyle w:val="KeywordTok"/>
        </w:rPr>
        <w:t>library</w:t>
      </w:r>
      <w:r>
        <w:rPr>
          <w:rStyle w:val="NormalTok"/>
        </w:rPr>
        <w:t>(fExtremes)</w:t>
      </w:r>
    </w:p>
    <w:p w:rsidR="00F022F8" w:rsidRDefault="00367AD3">
      <w:pPr>
        <w:pStyle w:val="SourceCode"/>
      </w:pPr>
      <w:r>
        <w:rPr>
          <w:rStyle w:val="NormalTok"/>
        </w:rPr>
        <w:t>max_trimestre=</w:t>
      </w:r>
      <w:r>
        <w:rPr>
          <w:rStyle w:val="KeywordTok"/>
        </w:rPr>
        <w:t>blockMaxima</w:t>
      </w:r>
      <w:r>
        <w:rPr>
          <w:rStyle w:val="NormalTok"/>
        </w:rPr>
        <w:t>(</w:t>
      </w:r>
      <w:r>
        <w:rPr>
          <w:rStyle w:val="KeywordTok"/>
        </w:rPr>
        <w:t>as.timeSeries</w:t>
      </w:r>
      <w:r>
        <w:rPr>
          <w:rStyle w:val="NormalTok"/>
        </w:rPr>
        <w:t>(df</w:t>
      </w:r>
      <w:r>
        <w:rPr>
          <w:rStyle w:val="OperatorTok"/>
        </w:rPr>
        <w:t>$</w:t>
      </w:r>
      <w:r>
        <w:rPr>
          <w:rStyle w:val="NormalTok"/>
        </w:rPr>
        <w:t xml:space="preserve">log.return), </w:t>
      </w:r>
      <w:r>
        <w:rPr>
          <w:rStyle w:val="DataTypeTok"/>
        </w:rPr>
        <w:t>block =</w:t>
      </w:r>
      <w:r>
        <w:rPr>
          <w:rStyle w:val="NormalTok"/>
        </w:rPr>
        <w:t xml:space="preserve"> </w:t>
      </w:r>
      <w:r>
        <w:rPr>
          <w:rStyle w:val="DecValTok"/>
        </w:rPr>
        <w:t>48</w:t>
      </w:r>
      <w:r>
        <w:rPr>
          <w:rStyle w:val="NormalTok"/>
        </w:rPr>
        <w:t>)</w:t>
      </w:r>
      <w:r>
        <w:br/>
      </w:r>
      <w:r>
        <w:rPr>
          <w:rStyle w:val="KeywordTok"/>
        </w:rPr>
        <w:t>head</w:t>
      </w:r>
      <w:r>
        <w:rPr>
          <w:rStyle w:val="NormalTok"/>
        </w:rPr>
        <w:t>(max_trimestre)</w:t>
      </w:r>
    </w:p>
    <w:p w:rsidR="00F022F8" w:rsidRDefault="00367AD3">
      <w:pPr>
        <w:pStyle w:val="SourceCode"/>
      </w:pPr>
      <w:r>
        <w:rPr>
          <w:rStyle w:val="VerbatimChar"/>
        </w:rPr>
        <w:t>## GMT</w:t>
      </w:r>
      <w:r>
        <w:br/>
      </w:r>
      <w:r>
        <w:rPr>
          <w:rStyle w:val="VerbatimChar"/>
        </w:rPr>
        <w:t>##   max.SS.1 from* to* SS.1*</w:t>
      </w:r>
      <w:r>
        <w:br/>
      </w:r>
      <w:r>
        <w:rPr>
          <w:rStyle w:val="VerbatimChar"/>
        </w:rPr>
        <w:t>## 1  0.07260     1  48    10</w:t>
      </w:r>
      <w:r>
        <w:br/>
      </w:r>
      <w:r>
        <w:rPr>
          <w:rStyle w:val="VerbatimChar"/>
        </w:rPr>
        <w:t>## 2  0.15576    49  96    63</w:t>
      </w:r>
      <w:r>
        <w:br/>
      </w:r>
      <w:r>
        <w:rPr>
          <w:rStyle w:val="VerbatimChar"/>
        </w:rPr>
        <w:t>## 3  0.05579    97 144   126</w:t>
      </w:r>
      <w:r>
        <w:br/>
      </w:r>
      <w:r>
        <w:rPr>
          <w:rStyle w:val="VerbatimChar"/>
        </w:rPr>
        <w:lastRenderedPageBreak/>
        <w:t>## 4  0.06718   145 192   162</w:t>
      </w:r>
      <w:r>
        <w:br/>
      </w:r>
      <w:r>
        <w:rPr>
          <w:rStyle w:val="VerbatimChar"/>
        </w:rPr>
        <w:t>## 5  0.06933   193 240   217</w:t>
      </w:r>
      <w:r>
        <w:br/>
      </w:r>
      <w:r>
        <w:rPr>
          <w:rStyle w:val="VerbatimChar"/>
        </w:rPr>
        <w:t>## 6  0.07889   241 288   268</w:t>
      </w:r>
    </w:p>
    <w:p w:rsidR="00F022F8" w:rsidRPr="008A0E26" w:rsidRDefault="00367AD3">
      <w:pPr>
        <w:pStyle w:val="FirstParagraph"/>
        <w:rPr>
          <w:lang w:val="fr-FR"/>
        </w:rPr>
      </w:pPr>
      <w:r w:rsidRPr="008A0E26">
        <w:rPr>
          <w:lang w:val="fr-FR"/>
        </w:rPr>
        <w:t xml:space="preserve">Estimation du </w:t>
      </w:r>
      <w:r w:rsidR="005F78F1" w:rsidRPr="008A0E26">
        <w:rPr>
          <w:lang w:val="fr-FR"/>
        </w:rPr>
        <w:t>modèle</w:t>
      </w:r>
      <w:r w:rsidRPr="008A0E26">
        <w:rPr>
          <w:lang w:val="fr-FR"/>
        </w:rPr>
        <w:t xml:space="preserve"> GEV </w:t>
      </w:r>
      <w:r w:rsidR="005F78F1">
        <w:rPr>
          <w:lang w:val="fr-FR"/>
        </w:rPr>
        <w:t xml:space="preserve"> et </w:t>
      </w:r>
      <w:r w:rsidRPr="008A0E26">
        <w:rPr>
          <w:lang w:val="fr-FR"/>
        </w:rPr>
        <w:t>représentation graphique</w:t>
      </w:r>
    </w:p>
    <w:p w:rsidR="00F022F8" w:rsidRDefault="00367AD3">
      <w:pPr>
        <w:pStyle w:val="SourceCode"/>
      </w:pPr>
      <w:r>
        <w:rPr>
          <w:rStyle w:val="KeywordTok"/>
        </w:rPr>
        <w:t>library</w:t>
      </w:r>
      <w:r>
        <w:rPr>
          <w:rStyle w:val="NormalTok"/>
        </w:rPr>
        <w:t>(evd)</w:t>
      </w:r>
    </w:p>
    <w:p w:rsidR="00F022F8" w:rsidRPr="008A0E26" w:rsidRDefault="00367AD3">
      <w:pPr>
        <w:pStyle w:val="SourceCode"/>
        <w:rPr>
          <w:lang w:val="fr-FR"/>
        </w:rPr>
      </w:pPr>
      <w:r w:rsidRPr="008A0E26">
        <w:rPr>
          <w:rStyle w:val="NormalTok"/>
          <w:lang w:val="fr-FR"/>
        </w:rPr>
        <w:t>fit0=</w:t>
      </w:r>
      <w:r w:rsidRPr="008A0E26">
        <w:rPr>
          <w:rStyle w:val="KeywordTok"/>
          <w:lang w:val="fr-FR"/>
        </w:rPr>
        <w:t>fgev</w:t>
      </w:r>
      <w:r w:rsidRPr="008A0E26">
        <w:rPr>
          <w:rStyle w:val="NormalTok"/>
          <w:lang w:val="fr-FR"/>
        </w:rPr>
        <w:t>(max_trimestre</w:t>
      </w:r>
      <w:r w:rsidRPr="008A0E26">
        <w:rPr>
          <w:rStyle w:val="OperatorTok"/>
          <w:lang w:val="fr-FR"/>
        </w:rPr>
        <w:t>$</w:t>
      </w:r>
      <w:r w:rsidRPr="008A0E26">
        <w:rPr>
          <w:rStyle w:val="NormalTok"/>
          <w:lang w:val="fr-FR"/>
        </w:rPr>
        <w:t>max.SS</w:t>
      </w:r>
      <w:r w:rsidRPr="008A0E26">
        <w:rPr>
          <w:rStyle w:val="FloatTok"/>
          <w:lang w:val="fr-FR"/>
        </w:rPr>
        <w:t>.1</w:t>
      </w:r>
      <w:r w:rsidRPr="008A0E26">
        <w:rPr>
          <w:rStyle w:val="NormalTok"/>
          <w:lang w:val="fr-FR"/>
        </w:rPr>
        <w:t xml:space="preserve">) </w:t>
      </w:r>
      <w:r w:rsidRPr="008A0E26">
        <w:rPr>
          <w:rStyle w:val="CommentTok"/>
          <w:lang w:val="fr-FR"/>
        </w:rPr>
        <w:t># Estimation du modéle</w:t>
      </w:r>
      <w:r w:rsidRPr="008A0E26">
        <w:rPr>
          <w:lang w:val="fr-FR"/>
        </w:rPr>
        <w:br/>
      </w:r>
      <w:r w:rsidRPr="008A0E26">
        <w:rPr>
          <w:rStyle w:val="KeywordTok"/>
          <w:lang w:val="fr-FR"/>
        </w:rPr>
        <w:t>par</w:t>
      </w:r>
      <w:r w:rsidRPr="008A0E26">
        <w:rPr>
          <w:rStyle w:val="NormalTok"/>
          <w:lang w:val="fr-FR"/>
        </w:rPr>
        <w:t>(</w:t>
      </w:r>
      <w:r w:rsidRPr="008A0E26">
        <w:rPr>
          <w:rStyle w:val="DataTypeTok"/>
          <w:lang w:val="fr-FR"/>
        </w:rPr>
        <w:t>mfrow=</w:t>
      </w:r>
      <w:r w:rsidRPr="008A0E26">
        <w:rPr>
          <w:rStyle w:val="KeywordTok"/>
          <w:lang w:val="fr-FR"/>
        </w:rPr>
        <w:t>c</w:t>
      </w:r>
      <w:r w:rsidRPr="008A0E26">
        <w:rPr>
          <w:rStyle w:val="NormalTok"/>
          <w:lang w:val="fr-FR"/>
        </w:rPr>
        <w:t>(</w:t>
      </w:r>
      <w:r w:rsidRPr="008A0E26">
        <w:rPr>
          <w:rStyle w:val="DecValTok"/>
          <w:lang w:val="fr-FR"/>
        </w:rPr>
        <w:t>2</w:t>
      </w:r>
      <w:r w:rsidRPr="008A0E26">
        <w:rPr>
          <w:rStyle w:val="NormalTok"/>
          <w:lang w:val="fr-FR"/>
        </w:rPr>
        <w:t>,</w:t>
      </w:r>
      <w:r w:rsidRPr="008A0E26">
        <w:rPr>
          <w:rStyle w:val="DecValTok"/>
          <w:lang w:val="fr-FR"/>
        </w:rPr>
        <w:t>2</w:t>
      </w:r>
      <w:r w:rsidRPr="008A0E26">
        <w:rPr>
          <w:rStyle w:val="NormalTok"/>
          <w:lang w:val="fr-FR"/>
        </w:rPr>
        <w:t>))</w:t>
      </w:r>
      <w:r w:rsidRPr="008A0E26">
        <w:rPr>
          <w:lang w:val="fr-FR"/>
        </w:rPr>
        <w:br/>
      </w:r>
      <w:r w:rsidRPr="008A0E26">
        <w:rPr>
          <w:rStyle w:val="KeywordTok"/>
          <w:lang w:val="fr-FR"/>
        </w:rPr>
        <w:t>plot</w:t>
      </w:r>
      <w:r w:rsidRPr="008A0E26">
        <w:rPr>
          <w:rStyle w:val="NormalTok"/>
          <w:lang w:val="fr-FR"/>
        </w:rPr>
        <w:t>(fit0)</w:t>
      </w:r>
    </w:p>
    <w:p w:rsidR="005F78F1" w:rsidRDefault="00367AD3">
      <w:pPr>
        <w:pStyle w:val="FirstParagraph"/>
        <w:rPr>
          <w:lang w:val="fr-FR"/>
        </w:rPr>
      </w:pPr>
      <w:r>
        <w:rPr>
          <w:noProof/>
          <w:lang w:val="fr-FR" w:eastAsia="fr-FR"/>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t-2-Groupe-5_files/figure-docx/unnamed-chunk-2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sidRPr="008A0E26">
        <w:rPr>
          <w:lang w:val="fr-FR"/>
        </w:rPr>
        <w:t xml:space="preserve"> </w:t>
      </w:r>
    </w:p>
    <w:p w:rsidR="00F022F8" w:rsidRPr="008A0E26" w:rsidRDefault="00367AD3">
      <w:pPr>
        <w:pStyle w:val="FirstParagraph"/>
        <w:rPr>
          <w:lang w:val="fr-FR"/>
        </w:rPr>
      </w:pPr>
      <w:r w:rsidRPr="008A0E26">
        <w:rPr>
          <w:lang w:val="fr-FR"/>
        </w:rPr>
        <w:t xml:space="preserve">En observant le Quantile Plot, le </w:t>
      </w:r>
      <w:r w:rsidR="005F78F1" w:rsidRPr="008A0E26">
        <w:rPr>
          <w:lang w:val="fr-FR"/>
        </w:rPr>
        <w:t>modèle</w:t>
      </w:r>
      <w:r w:rsidRPr="008A0E26">
        <w:rPr>
          <w:lang w:val="fr-FR"/>
        </w:rPr>
        <w:t xml:space="preserve"> semble globalement bien ajusté</w:t>
      </w:r>
    </w:p>
    <w:p w:rsidR="00F022F8" w:rsidRPr="008A0E26" w:rsidRDefault="00367AD3">
      <w:pPr>
        <w:pStyle w:val="Corpsdetexte"/>
        <w:rPr>
          <w:lang w:val="fr-FR"/>
        </w:rPr>
      </w:pPr>
      <w:r w:rsidRPr="008A0E26">
        <w:rPr>
          <w:lang w:val="fr-FR"/>
        </w:rPr>
        <w:t xml:space="preserve">Estimation des </w:t>
      </w:r>
      <w:r w:rsidR="005F78F1" w:rsidRPr="008A0E26">
        <w:rPr>
          <w:lang w:val="fr-FR"/>
        </w:rPr>
        <w:t>paramètres</w:t>
      </w:r>
      <m:oMath>
        <m:r>
          <w:rPr>
            <w:rFonts w:ascii="Cambria Math" w:hAnsi="Cambria Math"/>
            <w:lang w:val="fr-FR"/>
          </w:rPr>
          <m:t xml:space="preserve"> </m:t>
        </m:r>
        <m:r>
          <w:rPr>
            <w:rFonts w:ascii="Cambria Math" w:hAnsi="Cambria Math"/>
          </w:rPr>
          <m:t>μ</m:t>
        </m:r>
      </m:oMath>
      <w:r w:rsidRPr="008A0E26">
        <w:rPr>
          <w:lang w:val="fr-FR"/>
        </w:rPr>
        <w:t xml:space="preserve">, </w:t>
      </w:r>
      <m:oMath>
        <m:r>
          <w:rPr>
            <w:rFonts w:ascii="Cambria Math" w:hAnsi="Cambria Math"/>
          </w:rPr>
          <m:t>σ</m:t>
        </m:r>
      </m:oMath>
      <w:r w:rsidRPr="008A0E26">
        <w:rPr>
          <w:lang w:val="fr-FR"/>
        </w:rPr>
        <w:t xml:space="preserve"> et </w:t>
      </w:r>
      <m:oMath>
        <m:r>
          <w:rPr>
            <w:rFonts w:ascii="Cambria Math" w:hAnsi="Cambria Math"/>
          </w:rPr>
          <m:t>ζ</m:t>
        </m:r>
      </m:oMath>
      <w:r w:rsidRPr="008A0E26">
        <w:rPr>
          <w:lang w:val="fr-FR"/>
        </w:rPr>
        <w:t xml:space="preserve"> du modéle GEV</w:t>
      </w:r>
    </w:p>
    <w:p w:rsidR="00F022F8" w:rsidRPr="008A0E26" w:rsidRDefault="00367AD3">
      <w:pPr>
        <w:pStyle w:val="SourceCode"/>
        <w:rPr>
          <w:lang w:val="fr-FR"/>
        </w:rPr>
      </w:pPr>
      <w:r w:rsidRPr="008A0E26">
        <w:rPr>
          <w:rStyle w:val="NormalTok"/>
          <w:lang w:val="fr-FR"/>
        </w:rPr>
        <w:t>fit0</w:t>
      </w:r>
      <w:r w:rsidRPr="008A0E26">
        <w:rPr>
          <w:rStyle w:val="OperatorTok"/>
          <w:lang w:val="fr-FR"/>
        </w:rPr>
        <w:t>$</w:t>
      </w:r>
      <w:r w:rsidRPr="008A0E26">
        <w:rPr>
          <w:rStyle w:val="NormalTok"/>
          <w:lang w:val="fr-FR"/>
        </w:rPr>
        <w:t xml:space="preserve">param  </w:t>
      </w:r>
      <w:r w:rsidRPr="008A0E26">
        <w:rPr>
          <w:rStyle w:val="CommentTok"/>
          <w:lang w:val="fr-FR"/>
        </w:rPr>
        <w:t># Parametres du modèle</w:t>
      </w:r>
    </w:p>
    <w:p w:rsidR="00F022F8" w:rsidRPr="008A0E26" w:rsidRDefault="00367AD3">
      <w:pPr>
        <w:pStyle w:val="SourceCode"/>
        <w:rPr>
          <w:lang w:val="fr-FR"/>
        </w:rPr>
      </w:pPr>
      <w:r w:rsidRPr="008A0E26">
        <w:rPr>
          <w:rStyle w:val="VerbatimChar"/>
          <w:lang w:val="fr-FR"/>
        </w:rPr>
        <w:t xml:space="preserve">##         loc       scale       shape </w:t>
      </w:r>
      <w:r w:rsidRPr="008A0E26">
        <w:rPr>
          <w:lang w:val="fr-FR"/>
        </w:rPr>
        <w:br/>
      </w:r>
      <w:r w:rsidRPr="008A0E26">
        <w:rPr>
          <w:rStyle w:val="VerbatimChar"/>
          <w:lang w:val="fr-FR"/>
        </w:rPr>
        <w:t>##  0.05707406  0.01828846 -0.03516504</w:t>
      </w:r>
    </w:p>
    <w:p w:rsidR="005F78F1" w:rsidRDefault="005F78F1">
      <w:pPr>
        <w:pStyle w:val="FirstParagraph"/>
        <w:rPr>
          <w:lang w:val="fr-FR"/>
        </w:rPr>
      </w:pPr>
    </w:p>
    <w:p w:rsidR="00F022F8" w:rsidRPr="008A0E26" w:rsidRDefault="00367AD3">
      <w:pPr>
        <w:pStyle w:val="FirstParagraph"/>
        <w:rPr>
          <w:lang w:val="fr-FR"/>
        </w:rPr>
      </w:pPr>
      <w:r w:rsidRPr="008A0E26">
        <w:rPr>
          <w:lang w:val="fr-FR"/>
        </w:rPr>
        <w:t>Supposons qu’il s</w:t>
      </w:r>
      <w:r w:rsidRPr="008A0E26">
        <w:rPr>
          <w:lang w:val="fr-FR"/>
        </w:rPr>
        <w:t xml:space="preserve">’agit d’une distribution de Gumbel c’est à dire que </w:t>
      </w:r>
      <m:oMath>
        <m:r>
          <w:rPr>
            <w:rFonts w:ascii="Cambria Math" w:hAnsi="Cambria Math"/>
          </w:rPr>
          <m:t>ζ</m:t>
        </m:r>
        <m:r>
          <w:rPr>
            <w:rFonts w:ascii="Cambria Math" w:hAnsi="Cambria Math"/>
            <w:lang w:val="fr-FR"/>
          </w:rPr>
          <m:t>=0</m:t>
        </m:r>
      </m:oMath>
    </w:p>
    <w:p w:rsidR="00F022F8" w:rsidRPr="008A0E26" w:rsidRDefault="00367AD3">
      <w:pPr>
        <w:pStyle w:val="SourceCode"/>
        <w:rPr>
          <w:lang w:val="fr-FR"/>
        </w:rPr>
      </w:pPr>
      <w:r w:rsidRPr="008A0E26">
        <w:rPr>
          <w:rStyle w:val="NormalTok"/>
          <w:lang w:val="fr-FR"/>
        </w:rPr>
        <w:t>fit1=</w:t>
      </w:r>
      <w:r w:rsidRPr="008A0E26">
        <w:rPr>
          <w:rStyle w:val="KeywordTok"/>
          <w:lang w:val="fr-FR"/>
        </w:rPr>
        <w:t>fgev</w:t>
      </w:r>
      <w:r w:rsidRPr="008A0E26">
        <w:rPr>
          <w:rStyle w:val="NormalTok"/>
          <w:lang w:val="fr-FR"/>
        </w:rPr>
        <w:t>(max_trimestre</w:t>
      </w:r>
      <w:r w:rsidRPr="008A0E26">
        <w:rPr>
          <w:rStyle w:val="OperatorTok"/>
          <w:lang w:val="fr-FR"/>
        </w:rPr>
        <w:t>$</w:t>
      </w:r>
      <w:r w:rsidRPr="008A0E26">
        <w:rPr>
          <w:rStyle w:val="NormalTok"/>
          <w:lang w:val="fr-FR"/>
        </w:rPr>
        <w:t>max.SS</w:t>
      </w:r>
      <w:r w:rsidRPr="008A0E26">
        <w:rPr>
          <w:rStyle w:val="FloatTok"/>
          <w:lang w:val="fr-FR"/>
        </w:rPr>
        <w:t>.1</w:t>
      </w:r>
      <w:r w:rsidRPr="008A0E26">
        <w:rPr>
          <w:rStyle w:val="NormalTok"/>
          <w:lang w:val="fr-FR"/>
        </w:rPr>
        <w:t>,</w:t>
      </w:r>
      <w:r w:rsidRPr="008A0E26">
        <w:rPr>
          <w:rStyle w:val="DataTypeTok"/>
          <w:lang w:val="fr-FR"/>
        </w:rPr>
        <w:t>shape=</w:t>
      </w:r>
      <w:r w:rsidRPr="008A0E26">
        <w:rPr>
          <w:rStyle w:val="DecValTok"/>
          <w:lang w:val="fr-FR"/>
        </w:rPr>
        <w:t>0</w:t>
      </w:r>
      <w:r w:rsidRPr="008A0E26">
        <w:rPr>
          <w:rStyle w:val="NormalTok"/>
          <w:lang w:val="fr-FR"/>
        </w:rPr>
        <w:t>)</w:t>
      </w:r>
      <w:r w:rsidRPr="008A0E26">
        <w:rPr>
          <w:lang w:val="fr-FR"/>
        </w:rPr>
        <w:br/>
      </w:r>
      <w:r w:rsidRPr="008A0E26">
        <w:rPr>
          <w:rStyle w:val="NormalTok"/>
          <w:lang w:val="fr-FR"/>
        </w:rPr>
        <w:t>fit1</w:t>
      </w:r>
      <w:r w:rsidRPr="008A0E26">
        <w:rPr>
          <w:rStyle w:val="OperatorTok"/>
          <w:lang w:val="fr-FR"/>
        </w:rPr>
        <w:t>$</w:t>
      </w:r>
      <w:r w:rsidRPr="008A0E26">
        <w:rPr>
          <w:rStyle w:val="NormalTok"/>
          <w:lang w:val="fr-FR"/>
        </w:rPr>
        <w:t>param</w:t>
      </w:r>
    </w:p>
    <w:p w:rsidR="00F022F8" w:rsidRPr="008A0E26" w:rsidRDefault="00367AD3">
      <w:pPr>
        <w:pStyle w:val="SourceCode"/>
        <w:rPr>
          <w:lang w:val="fr-FR"/>
        </w:rPr>
      </w:pPr>
      <w:r w:rsidRPr="008A0E26">
        <w:rPr>
          <w:rStyle w:val="VerbatimChar"/>
          <w:lang w:val="fr-FR"/>
        </w:rPr>
        <w:lastRenderedPageBreak/>
        <w:t xml:space="preserve">##        loc      scale      shape </w:t>
      </w:r>
      <w:r w:rsidRPr="008A0E26">
        <w:rPr>
          <w:lang w:val="fr-FR"/>
        </w:rPr>
        <w:br/>
      </w:r>
      <w:r w:rsidRPr="008A0E26">
        <w:rPr>
          <w:rStyle w:val="VerbatimChar"/>
          <w:lang w:val="fr-FR"/>
        </w:rPr>
        <w:t>## 0.05671166 0.01811063 0.00000000</w:t>
      </w:r>
    </w:p>
    <w:p w:rsidR="00F022F8" w:rsidRPr="008A0E26" w:rsidRDefault="00367AD3" w:rsidP="005F78F1">
      <w:pPr>
        <w:pStyle w:val="FirstParagraph"/>
        <w:jc w:val="both"/>
        <w:rPr>
          <w:lang w:val="fr-FR"/>
        </w:rPr>
      </w:pPr>
      <w:r w:rsidRPr="008A0E26">
        <w:rPr>
          <w:lang w:val="fr-FR"/>
        </w:rPr>
        <w:t xml:space="preserve">Test anova pour comparer les deux </w:t>
      </w:r>
      <w:r w:rsidR="005F78F1" w:rsidRPr="008A0E26">
        <w:rPr>
          <w:lang w:val="fr-FR"/>
        </w:rPr>
        <w:t>modèles</w:t>
      </w:r>
      <w:r w:rsidRPr="008A0E26">
        <w:rPr>
          <w:lang w:val="fr-FR"/>
        </w:rPr>
        <w:t>. L’</w:t>
      </w:r>
      <w:r w:rsidR="005F78F1" w:rsidRPr="008A0E26">
        <w:rPr>
          <w:lang w:val="fr-FR"/>
        </w:rPr>
        <w:t>hypothèse</w:t>
      </w:r>
      <w:r w:rsidRPr="008A0E26">
        <w:rPr>
          <w:lang w:val="fr-FR"/>
        </w:rPr>
        <w:t xml:space="preserve"> nulle est que le </w:t>
      </w:r>
      <w:r w:rsidR="005F78F1" w:rsidRPr="008A0E26">
        <w:rPr>
          <w:lang w:val="fr-FR"/>
        </w:rPr>
        <w:t>modèle</w:t>
      </w:r>
      <w:r w:rsidRPr="008A0E26">
        <w:rPr>
          <w:lang w:val="fr-FR"/>
        </w:rPr>
        <w:t xml:space="preserve"> “fit1” est meilleur que “fit0”</w:t>
      </w:r>
    </w:p>
    <w:p w:rsidR="00F022F8" w:rsidRPr="008A0E26" w:rsidRDefault="00367AD3">
      <w:pPr>
        <w:pStyle w:val="SourceCode"/>
        <w:rPr>
          <w:lang w:val="fr-FR"/>
        </w:rPr>
      </w:pPr>
      <w:r w:rsidRPr="008A0E26">
        <w:rPr>
          <w:rStyle w:val="KeywordTok"/>
          <w:lang w:val="fr-FR"/>
        </w:rPr>
        <w:t>anova</w:t>
      </w:r>
      <w:r w:rsidRPr="008A0E26">
        <w:rPr>
          <w:rStyle w:val="NormalTok"/>
          <w:lang w:val="fr-FR"/>
        </w:rPr>
        <w:t>(fit0,fit1)</w:t>
      </w:r>
    </w:p>
    <w:p w:rsidR="00F022F8" w:rsidRPr="008A0E26" w:rsidRDefault="00367AD3">
      <w:pPr>
        <w:pStyle w:val="SourceCode"/>
        <w:rPr>
          <w:lang w:val="fr-FR"/>
        </w:rPr>
      </w:pPr>
      <w:r w:rsidRPr="008A0E26">
        <w:rPr>
          <w:rStyle w:val="VerbatimChar"/>
          <w:lang w:val="fr-FR"/>
        </w:rPr>
        <w:t>## Analysis of Deviance Table</w:t>
      </w:r>
      <w:r w:rsidRPr="008A0E26">
        <w:rPr>
          <w:lang w:val="fr-FR"/>
        </w:rPr>
        <w:br/>
      </w:r>
      <w:r w:rsidRPr="008A0E26">
        <w:rPr>
          <w:rStyle w:val="VerbatimChar"/>
          <w:lang w:val="fr-FR"/>
        </w:rPr>
        <w:t xml:space="preserve">## </w:t>
      </w:r>
      <w:r w:rsidRPr="008A0E26">
        <w:rPr>
          <w:lang w:val="fr-FR"/>
        </w:rPr>
        <w:br/>
      </w:r>
      <w:r w:rsidRPr="008A0E26">
        <w:rPr>
          <w:rStyle w:val="VerbatimChar"/>
          <w:lang w:val="fr-FR"/>
        </w:rPr>
        <w:t>##      M.Df Deviance Df  Chisq Pr(&gt;chisq)</w:t>
      </w:r>
      <w:r w:rsidRPr="008A0E26">
        <w:rPr>
          <w:lang w:val="fr-FR"/>
        </w:rPr>
        <w:br/>
      </w:r>
      <w:r w:rsidRPr="008A0E26">
        <w:rPr>
          <w:rStyle w:val="VerbatimChar"/>
          <w:lang w:val="fr-FR"/>
        </w:rPr>
        <w:t xml:space="preserve">## fit0    3  -235.36                     </w:t>
      </w:r>
      <w:r w:rsidRPr="008A0E26">
        <w:rPr>
          <w:lang w:val="fr-FR"/>
        </w:rPr>
        <w:br/>
      </w:r>
      <w:r w:rsidRPr="008A0E26">
        <w:rPr>
          <w:rStyle w:val="VerbatimChar"/>
          <w:lang w:val="fr-FR"/>
        </w:rPr>
        <w:t xml:space="preserve">## fit1  </w:t>
      </w:r>
      <w:r w:rsidRPr="008A0E26">
        <w:rPr>
          <w:rStyle w:val="VerbatimChar"/>
          <w:lang w:val="fr-FR"/>
        </w:rPr>
        <w:t xml:space="preserve">  2  -235.24  1 0.1279     0.7207</w:t>
      </w:r>
    </w:p>
    <w:p w:rsidR="00F022F8" w:rsidRPr="008A0E26" w:rsidRDefault="00367AD3" w:rsidP="005F78F1">
      <w:pPr>
        <w:pStyle w:val="FirstParagraph"/>
        <w:jc w:val="both"/>
        <w:rPr>
          <w:lang w:val="fr-FR"/>
        </w:rPr>
      </w:pPr>
      <w:r w:rsidRPr="008A0E26">
        <w:rPr>
          <w:lang w:val="fr-FR"/>
        </w:rPr>
        <w:t xml:space="preserve">La p-value du test supérieure à tous les seuils conventionnels. On ne </w:t>
      </w:r>
      <w:r w:rsidR="005F78F1" w:rsidRPr="008A0E26">
        <w:rPr>
          <w:lang w:val="fr-FR"/>
        </w:rPr>
        <w:t>peut</w:t>
      </w:r>
      <w:r w:rsidRPr="008A0E26">
        <w:rPr>
          <w:lang w:val="fr-FR"/>
        </w:rPr>
        <w:t xml:space="preserve"> donc pas </w:t>
      </w:r>
      <w:r w:rsidR="005F78F1" w:rsidRPr="008A0E26">
        <w:rPr>
          <w:lang w:val="fr-FR"/>
        </w:rPr>
        <w:t>rejeter</w:t>
      </w:r>
      <w:r w:rsidRPr="008A0E26">
        <w:rPr>
          <w:lang w:val="fr-FR"/>
        </w:rPr>
        <w:t xml:space="preserve"> l’</w:t>
      </w:r>
      <w:r w:rsidR="005F78F1" w:rsidRPr="008A0E26">
        <w:rPr>
          <w:lang w:val="fr-FR"/>
        </w:rPr>
        <w:t>hypothèse</w:t>
      </w:r>
      <w:r w:rsidRPr="008A0E26">
        <w:rPr>
          <w:lang w:val="fr-FR"/>
        </w:rPr>
        <w:t xml:space="preserve"> nulle. Le </w:t>
      </w:r>
      <w:r w:rsidR="005F78F1" w:rsidRPr="008A0E26">
        <w:rPr>
          <w:lang w:val="fr-FR"/>
        </w:rPr>
        <w:t>modèle</w:t>
      </w:r>
      <w:r w:rsidRPr="008A0E26">
        <w:rPr>
          <w:lang w:val="fr-FR"/>
        </w:rPr>
        <w:t xml:space="preserve"> “fit1” sera préféré au </w:t>
      </w:r>
      <w:r w:rsidR="005F78F1" w:rsidRPr="008A0E26">
        <w:rPr>
          <w:lang w:val="fr-FR"/>
        </w:rPr>
        <w:t>modèle</w:t>
      </w:r>
      <w:r w:rsidRPr="008A0E26">
        <w:rPr>
          <w:lang w:val="fr-FR"/>
        </w:rPr>
        <w:t xml:space="preserve"> “fit0”. Nous </w:t>
      </w:r>
      <w:r w:rsidR="005F78F1" w:rsidRPr="008A0E26">
        <w:rPr>
          <w:lang w:val="fr-FR"/>
        </w:rPr>
        <w:t>sommes</w:t>
      </w:r>
      <w:r w:rsidRPr="008A0E26">
        <w:rPr>
          <w:lang w:val="fr-FR"/>
        </w:rPr>
        <w:t xml:space="preserve"> donc face </w:t>
      </w:r>
      <w:r w:rsidR="005F78F1" w:rsidRPr="008A0E26">
        <w:rPr>
          <w:lang w:val="fr-FR"/>
        </w:rPr>
        <w:t>à</w:t>
      </w:r>
      <w:r w:rsidRPr="008A0E26">
        <w:rPr>
          <w:lang w:val="fr-FR"/>
        </w:rPr>
        <w:t xml:space="preserve"> une distribution de Gumbel.</w:t>
      </w:r>
    </w:p>
    <w:p w:rsidR="00F022F8" w:rsidRPr="008A0E26" w:rsidRDefault="00367AD3" w:rsidP="005F78F1">
      <w:pPr>
        <w:pStyle w:val="Corpsdetexte"/>
        <w:jc w:val="both"/>
        <w:rPr>
          <w:lang w:val="fr-FR"/>
        </w:rPr>
      </w:pPr>
      <w:r w:rsidRPr="008A0E26">
        <w:rPr>
          <w:lang w:val="fr-FR"/>
        </w:rPr>
        <w:t>Calcul de l</w:t>
      </w:r>
      <w:r w:rsidRPr="008A0E26">
        <w:rPr>
          <w:lang w:val="fr-FR"/>
        </w:rPr>
        <w:t xml:space="preserve">a VAR avec l’équation de Tsay avec p=0.01 et avec </w:t>
      </w:r>
      <m:oMath>
        <m:r>
          <w:rPr>
            <w:rFonts w:ascii="Cambria Math" w:hAnsi="Cambria Math"/>
          </w:rPr>
          <m:t>ζ</m:t>
        </m:r>
        <m:r>
          <w:rPr>
            <w:rFonts w:ascii="Cambria Math" w:hAnsi="Cambria Math"/>
            <w:lang w:val="fr-FR"/>
          </w:rPr>
          <m:t>=0</m:t>
        </m:r>
      </m:oMath>
    </w:p>
    <w:p w:rsidR="005F78F1" w:rsidRDefault="00367AD3">
      <w:pPr>
        <w:pStyle w:val="SourceCode"/>
        <w:rPr>
          <w:rStyle w:val="CommentTok"/>
          <w:lang w:val="fr-FR"/>
        </w:rPr>
      </w:pPr>
      <w:r w:rsidRPr="008A0E26">
        <w:rPr>
          <w:rStyle w:val="NormalTok"/>
          <w:lang w:val="fr-FR"/>
        </w:rPr>
        <w:t>z=</w:t>
      </w:r>
      <w:r w:rsidRPr="008A0E26">
        <w:rPr>
          <w:rStyle w:val="KeywordTok"/>
          <w:lang w:val="fr-FR"/>
        </w:rPr>
        <w:t>mean</w:t>
      </w:r>
      <w:r w:rsidRPr="008A0E26">
        <w:rPr>
          <w:rStyle w:val="NormalTok"/>
          <w:lang w:val="fr-FR"/>
        </w:rPr>
        <w:t>(max_trimestre</w:t>
      </w:r>
      <w:r w:rsidRPr="008A0E26">
        <w:rPr>
          <w:rStyle w:val="OperatorTok"/>
          <w:lang w:val="fr-FR"/>
        </w:rPr>
        <w:t>$</w:t>
      </w:r>
      <w:r w:rsidRPr="008A0E26">
        <w:rPr>
          <w:rStyle w:val="NormalTok"/>
          <w:lang w:val="fr-FR"/>
        </w:rPr>
        <w:t>max.SS</w:t>
      </w:r>
      <w:r w:rsidRPr="008A0E26">
        <w:rPr>
          <w:rStyle w:val="FloatTok"/>
          <w:lang w:val="fr-FR"/>
        </w:rPr>
        <w:t>.1</w:t>
      </w:r>
      <w:r w:rsidRPr="008A0E26">
        <w:rPr>
          <w:rStyle w:val="NormalTok"/>
          <w:lang w:val="fr-FR"/>
        </w:rPr>
        <w:t>)</w:t>
      </w:r>
      <w:r w:rsidRPr="008A0E26">
        <w:rPr>
          <w:rStyle w:val="OperatorTok"/>
          <w:lang w:val="fr-FR"/>
        </w:rPr>
        <w:t>-</w:t>
      </w:r>
      <w:r w:rsidRPr="008A0E26">
        <w:rPr>
          <w:rStyle w:val="KeywordTok"/>
          <w:lang w:val="fr-FR"/>
        </w:rPr>
        <w:t>sd</w:t>
      </w:r>
      <w:r w:rsidRPr="008A0E26">
        <w:rPr>
          <w:rStyle w:val="NormalTok"/>
          <w:lang w:val="fr-FR"/>
        </w:rPr>
        <w:t>(max_trimestre</w:t>
      </w:r>
      <w:r w:rsidRPr="008A0E26">
        <w:rPr>
          <w:rStyle w:val="OperatorTok"/>
          <w:lang w:val="fr-FR"/>
        </w:rPr>
        <w:t>$</w:t>
      </w:r>
      <w:r w:rsidRPr="008A0E26">
        <w:rPr>
          <w:rStyle w:val="NormalTok"/>
          <w:lang w:val="fr-FR"/>
        </w:rPr>
        <w:t>max.SS</w:t>
      </w:r>
      <w:r w:rsidRPr="008A0E26">
        <w:rPr>
          <w:rStyle w:val="FloatTok"/>
          <w:lang w:val="fr-FR"/>
        </w:rPr>
        <w:t>.1</w:t>
      </w:r>
      <w:r w:rsidRPr="008A0E26">
        <w:rPr>
          <w:rStyle w:val="NormalTok"/>
          <w:lang w:val="fr-FR"/>
        </w:rPr>
        <w:t>)</w:t>
      </w:r>
      <w:r w:rsidRPr="008A0E26">
        <w:rPr>
          <w:rStyle w:val="OperatorTok"/>
          <w:lang w:val="fr-FR"/>
        </w:rPr>
        <w:t>*</w:t>
      </w:r>
      <w:r w:rsidRPr="008A0E26">
        <w:rPr>
          <w:rStyle w:val="KeywordTok"/>
          <w:lang w:val="fr-FR"/>
        </w:rPr>
        <w:t>log</w:t>
      </w:r>
      <w:r w:rsidRPr="008A0E26">
        <w:rPr>
          <w:rStyle w:val="NormalTok"/>
          <w:lang w:val="fr-FR"/>
        </w:rPr>
        <w:t>(</w:t>
      </w:r>
      <w:r w:rsidRPr="008A0E26">
        <w:rPr>
          <w:rStyle w:val="OperatorTok"/>
          <w:lang w:val="fr-FR"/>
        </w:rPr>
        <w:t>-</w:t>
      </w:r>
      <w:r w:rsidRPr="008A0E26">
        <w:rPr>
          <w:rStyle w:val="DecValTok"/>
          <w:lang w:val="fr-FR"/>
        </w:rPr>
        <w:t>48</w:t>
      </w:r>
      <w:r w:rsidRPr="008A0E26">
        <w:rPr>
          <w:rStyle w:val="OperatorTok"/>
          <w:lang w:val="fr-FR"/>
        </w:rPr>
        <w:t>*</w:t>
      </w:r>
      <w:r w:rsidRPr="008A0E26">
        <w:rPr>
          <w:rStyle w:val="NormalTok"/>
          <w:lang w:val="fr-FR"/>
        </w:rPr>
        <w:t>(</w:t>
      </w:r>
      <w:r w:rsidRPr="008A0E26">
        <w:rPr>
          <w:rStyle w:val="KeywordTok"/>
          <w:lang w:val="fr-FR"/>
        </w:rPr>
        <w:t>log</w:t>
      </w:r>
      <w:r w:rsidRPr="008A0E26">
        <w:rPr>
          <w:rStyle w:val="NormalTok"/>
          <w:lang w:val="fr-FR"/>
        </w:rPr>
        <w:t>(</w:t>
      </w:r>
      <w:r w:rsidRPr="008A0E26">
        <w:rPr>
          <w:rStyle w:val="DecValTok"/>
          <w:lang w:val="fr-FR"/>
        </w:rPr>
        <w:t>1</w:t>
      </w:r>
      <w:r w:rsidRPr="008A0E26">
        <w:rPr>
          <w:rStyle w:val="FloatTok"/>
          <w:lang w:val="fr-FR"/>
        </w:rPr>
        <w:t>-0.01</w:t>
      </w:r>
      <w:r w:rsidRPr="008A0E26">
        <w:rPr>
          <w:rStyle w:val="NormalTok"/>
          <w:lang w:val="fr-FR"/>
        </w:rPr>
        <w:t xml:space="preserve">))) </w:t>
      </w:r>
      <w:r w:rsidRPr="008A0E26">
        <w:rPr>
          <w:rStyle w:val="CommentTok"/>
          <w:lang w:val="fr-FR"/>
        </w:rPr>
        <w:t># VaR_0.99</w:t>
      </w:r>
    </w:p>
    <w:p w:rsidR="00F022F8" w:rsidRPr="008A0E26" w:rsidRDefault="00367AD3">
      <w:pPr>
        <w:pStyle w:val="SourceCode"/>
        <w:rPr>
          <w:lang w:val="fr-FR"/>
        </w:rPr>
      </w:pPr>
      <w:r w:rsidRPr="008A0E26">
        <w:rPr>
          <w:lang w:val="fr-FR"/>
        </w:rPr>
        <w:br/>
      </w:r>
      <w:r w:rsidRPr="008A0E26">
        <w:rPr>
          <w:rStyle w:val="NormalTok"/>
          <w:lang w:val="fr-FR"/>
        </w:rPr>
        <w:t>VaR=z</w:t>
      </w:r>
      <w:r w:rsidRPr="008A0E26">
        <w:rPr>
          <w:rStyle w:val="OperatorTok"/>
          <w:lang w:val="fr-FR"/>
        </w:rPr>
        <w:t>*</w:t>
      </w:r>
      <w:r w:rsidRPr="008A0E26">
        <w:rPr>
          <w:rStyle w:val="DecValTok"/>
          <w:lang w:val="fr-FR"/>
        </w:rPr>
        <w:t>1000000</w:t>
      </w:r>
      <w:r w:rsidRPr="008A0E26">
        <w:rPr>
          <w:rStyle w:val="NormalTok"/>
          <w:lang w:val="fr-FR"/>
        </w:rPr>
        <w:t xml:space="preserve"> </w:t>
      </w:r>
      <w:r w:rsidRPr="008A0E26">
        <w:rPr>
          <w:rStyle w:val="CommentTok"/>
          <w:lang w:val="fr-FR"/>
        </w:rPr>
        <w:t># Value at Risk du placement financier de 1million de dollars</w:t>
      </w:r>
      <w:r w:rsidRPr="008A0E26">
        <w:rPr>
          <w:lang w:val="fr-FR"/>
        </w:rPr>
        <w:br/>
      </w:r>
      <w:r w:rsidRPr="008A0E26">
        <w:rPr>
          <w:rStyle w:val="NormalTok"/>
          <w:lang w:val="fr-FR"/>
        </w:rPr>
        <w:t>z</w:t>
      </w:r>
    </w:p>
    <w:p w:rsidR="00F022F8" w:rsidRPr="008A0E26" w:rsidRDefault="00367AD3">
      <w:pPr>
        <w:pStyle w:val="SourceCode"/>
        <w:rPr>
          <w:lang w:val="fr-FR"/>
        </w:rPr>
      </w:pPr>
      <w:r w:rsidRPr="008A0E26">
        <w:rPr>
          <w:rStyle w:val="VerbatimChar"/>
          <w:lang w:val="fr-FR"/>
        </w:rPr>
        <w:t>## [1] 0.08333226</w:t>
      </w:r>
    </w:p>
    <w:p w:rsidR="00F022F8" w:rsidRPr="008A0E26" w:rsidRDefault="00367AD3">
      <w:pPr>
        <w:pStyle w:val="SourceCode"/>
        <w:rPr>
          <w:lang w:val="fr-FR"/>
        </w:rPr>
      </w:pPr>
      <w:r w:rsidRPr="008A0E26">
        <w:rPr>
          <w:rStyle w:val="NormalTok"/>
          <w:lang w:val="fr-FR"/>
        </w:rPr>
        <w:t>VaR</w:t>
      </w:r>
    </w:p>
    <w:p w:rsidR="00F022F8" w:rsidRPr="008A0E26" w:rsidRDefault="00367AD3">
      <w:pPr>
        <w:pStyle w:val="SourceCode"/>
        <w:rPr>
          <w:lang w:val="fr-FR"/>
        </w:rPr>
      </w:pPr>
      <w:r w:rsidRPr="008A0E26">
        <w:rPr>
          <w:rStyle w:val="VerbatimChar"/>
          <w:lang w:val="fr-FR"/>
        </w:rPr>
        <w:t>## [1] 83</w:t>
      </w:r>
      <w:r w:rsidRPr="008A0E26">
        <w:rPr>
          <w:rStyle w:val="VerbatimChar"/>
          <w:lang w:val="fr-FR"/>
        </w:rPr>
        <w:t>332.26</w:t>
      </w:r>
    </w:p>
    <w:p w:rsidR="00F022F8" w:rsidRPr="008A0E26" w:rsidRDefault="00367AD3" w:rsidP="005F78F1">
      <w:pPr>
        <w:pStyle w:val="FirstParagraph"/>
        <w:jc w:val="both"/>
        <w:rPr>
          <w:lang w:val="fr-FR"/>
        </w:rPr>
      </w:pPr>
      <w:r w:rsidRPr="008A0E26">
        <w:rPr>
          <w:lang w:val="fr-FR"/>
        </w:rPr>
        <w:t xml:space="preserve">En </w:t>
      </w:r>
      <w:r w:rsidR="005F78F1" w:rsidRPr="008A0E26">
        <w:rPr>
          <w:lang w:val="fr-FR"/>
        </w:rPr>
        <w:t>utilisant</w:t>
      </w:r>
      <w:r w:rsidRPr="008A0E26">
        <w:rPr>
          <w:lang w:val="fr-FR"/>
        </w:rPr>
        <w:t xml:space="preserve"> des blocs trimestriels pour estimer la distribution avec un modèle GEV et l’équation de Tsay pour calculer la VaR,</w:t>
      </w:r>
      <w:r w:rsidR="005F78F1">
        <w:rPr>
          <w:lang w:val="fr-FR"/>
        </w:rPr>
        <w:t xml:space="preserve"> </w:t>
      </w:r>
      <w:r w:rsidRPr="008A0E26">
        <w:rPr>
          <w:lang w:val="fr-FR"/>
        </w:rPr>
        <w:t>le placement financier de Cisco évalué à 1 millions de dollars, encoure un risque maximale de perte journalière évalué à 8</w:t>
      </w:r>
      <w:r w:rsidRPr="008A0E26">
        <w:rPr>
          <w:lang w:val="fr-FR"/>
        </w:rPr>
        <w:t>3332,26$ sous une probabilité de 0,99.</w:t>
      </w:r>
    </w:p>
    <w:p w:rsidR="00F022F8" w:rsidRPr="008A0E26" w:rsidRDefault="00367AD3" w:rsidP="005F78F1">
      <w:pPr>
        <w:pStyle w:val="Corpsdetexte"/>
        <w:jc w:val="both"/>
        <w:rPr>
          <w:lang w:val="fr-FR"/>
        </w:rPr>
      </w:pPr>
      <w:r w:rsidRPr="008A0E26">
        <w:rPr>
          <w:lang w:val="fr-FR"/>
        </w:rPr>
        <w:t xml:space="preserve">Calcul de la VAR avec l’équation de Tsay avec p=0.005 et avec </w:t>
      </w:r>
      <m:oMath>
        <m:r>
          <w:rPr>
            <w:rFonts w:ascii="Cambria Math" w:hAnsi="Cambria Math"/>
          </w:rPr>
          <m:t>ζ</m:t>
        </m:r>
        <m:r>
          <w:rPr>
            <w:rFonts w:ascii="Cambria Math" w:hAnsi="Cambria Math"/>
            <w:lang w:val="fr-FR"/>
          </w:rPr>
          <m:t>=0</m:t>
        </m:r>
      </m:oMath>
    </w:p>
    <w:p w:rsidR="005F78F1" w:rsidRDefault="00367AD3">
      <w:pPr>
        <w:pStyle w:val="SourceCode"/>
        <w:rPr>
          <w:rStyle w:val="CommentTok"/>
          <w:lang w:val="fr-FR"/>
        </w:rPr>
      </w:pPr>
      <w:r w:rsidRPr="008A0E26">
        <w:rPr>
          <w:rStyle w:val="NormalTok"/>
          <w:lang w:val="fr-FR"/>
        </w:rPr>
        <w:t>z=</w:t>
      </w:r>
      <w:r w:rsidRPr="008A0E26">
        <w:rPr>
          <w:rStyle w:val="KeywordTok"/>
          <w:lang w:val="fr-FR"/>
        </w:rPr>
        <w:t>mean</w:t>
      </w:r>
      <w:r w:rsidRPr="008A0E26">
        <w:rPr>
          <w:rStyle w:val="NormalTok"/>
          <w:lang w:val="fr-FR"/>
        </w:rPr>
        <w:t>(max_trimestre</w:t>
      </w:r>
      <w:r w:rsidRPr="008A0E26">
        <w:rPr>
          <w:rStyle w:val="OperatorTok"/>
          <w:lang w:val="fr-FR"/>
        </w:rPr>
        <w:t>$</w:t>
      </w:r>
      <w:r w:rsidRPr="008A0E26">
        <w:rPr>
          <w:rStyle w:val="NormalTok"/>
          <w:lang w:val="fr-FR"/>
        </w:rPr>
        <w:t>max.SS</w:t>
      </w:r>
      <w:r w:rsidRPr="008A0E26">
        <w:rPr>
          <w:rStyle w:val="FloatTok"/>
          <w:lang w:val="fr-FR"/>
        </w:rPr>
        <w:t>.1</w:t>
      </w:r>
      <w:r w:rsidRPr="008A0E26">
        <w:rPr>
          <w:rStyle w:val="NormalTok"/>
          <w:lang w:val="fr-FR"/>
        </w:rPr>
        <w:t>)</w:t>
      </w:r>
      <w:r w:rsidRPr="008A0E26">
        <w:rPr>
          <w:rStyle w:val="OperatorTok"/>
          <w:lang w:val="fr-FR"/>
        </w:rPr>
        <w:t>-</w:t>
      </w:r>
      <w:r w:rsidRPr="008A0E26">
        <w:rPr>
          <w:rStyle w:val="KeywordTok"/>
          <w:lang w:val="fr-FR"/>
        </w:rPr>
        <w:t>sd</w:t>
      </w:r>
      <w:r w:rsidRPr="008A0E26">
        <w:rPr>
          <w:rStyle w:val="NormalTok"/>
          <w:lang w:val="fr-FR"/>
        </w:rPr>
        <w:t>(max_trimestre</w:t>
      </w:r>
      <w:r w:rsidRPr="008A0E26">
        <w:rPr>
          <w:rStyle w:val="OperatorTok"/>
          <w:lang w:val="fr-FR"/>
        </w:rPr>
        <w:t>$</w:t>
      </w:r>
      <w:r w:rsidRPr="008A0E26">
        <w:rPr>
          <w:rStyle w:val="NormalTok"/>
          <w:lang w:val="fr-FR"/>
        </w:rPr>
        <w:t>max.SS</w:t>
      </w:r>
      <w:r w:rsidRPr="008A0E26">
        <w:rPr>
          <w:rStyle w:val="FloatTok"/>
          <w:lang w:val="fr-FR"/>
        </w:rPr>
        <w:t>.1</w:t>
      </w:r>
      <w:r w:rsidRPr="008A0E26">
        <w:rPr>
          <w:rStyle w:val="NormalTok"/>
          <w:lang w:val="fr-FR"/>
        </w:rPr>
        <w:t>)</w:t>
      </w:r>
      <w:r w:rsidRPr="008A0E26">
        <w:rPr>
          <w:rStyle w:val="OperatorTok"/>
          <w:lang w:val="fr-FR"/>
        </w:rPr>
        <w:t>*</w:t>
      </w:r>
      <w:r w:rsidRPr="008A0E26">
        <w:rPr>
          <w:rStyle w:val="KeywordTok"/>
          <w:lang w:val="fr-FR"/>
        </w:rPr>
        <w:t>log</w:t>
      </w:r>
      <w:r w:rsidRPr="008A0E26">
        <w:rPr>
          <w:rStyle w:val="NormalTok"/>
          <w:lang w:val="fr-FR"/>
        </w:rPr>
        <w:t>(</w:t>
      </w:r>
      <w:r w:rsidRPr="008A0E26">
        <w:rPr>
          <w:rStyle w:val="OperatorTok"/>
          <w:lang w:val="fr-FR"/>
        </w:rPr>
        <w:t>-</w:t>
      </w:r>
      <w:r w:rsidRPr="008A0E26">
        <w:rPr>
          <w:rStyle w:val="DecValTok"/>
          <w:lang w:val="fr-FR"/>
        </w:rPr>
        <w:t>48</w:t>
      </w:r>
      <w:r w:rsidRPr="008A0E26">
        <w:rPr>
          <w:rStyle w:val="OperatorTok"/>
          <w:lang w:val="fr-FR"/>
        </w:rPr>
        <w:t>*</w:t>
      </w:r>
      <w:r w:rsidRPr="008A0E26">
        <w:rPr>
          <w:rStyle w:val="NormalTok"/>
          <w:lang w:val="fr-FR"/>
        </w:rPr>
        <w:t>(</w:t>
      </w:r>
      <w:r w:rsidRPr="008A0E26">
        <w:rPr>
          <w:rStyle w:val="KeywordTok"/>
          <w:lang w:val="fr-FR"/>
        </w:rPr>
        <w:t>log</w:t>
      </w:r>
      <w:r w:rsidRPr="008A0E26">
        <w:rPr>
          <w:rStyle w:val="NormalTok"/>
          <w:lang w:val="fr-FR"/>
        </w:rPr>
        <w:t>(</w:t>
      </w:r>
      <w:r w:rsidRPr="008A0E26">
        <w:rPr>
          <w:rStyle w:val="DecValTok"/>
          <w:lang w:val="fr-FR"/>
        </w:rPr>
        <w:t>1</w:t>
      </w:r>
      <w:r w:rsidRPr="008A0E26">
        <w:rPr>
          <w:rStyle w:val="FloatTok"/>
          <w:lang w:val="fr-FR"/>
        </w:rPr>
        <w:t>-0.005</w:t>
      </w:r>
      <w:r w:rsidRPr="008A0E26">
        <w:rPr>
          <w:rStyle w:val="NormalTok"/>
          <w:lang w:val="fr-FR"/>
        </w:rPr>
        <w:t xml:space="preserve">))) </w:t>
      </w:r>
      <w:r w:rsidRPr="008A0E26">
        <w:rPr>
          <w:rStyle w:val="CommentTok"/>
          <w:lang w:val="fr-FR"/>
        </w:rPr>
        <w:t># VaR_0.99</w:t>
      </w:r>
    </w:p>
    <w:p w:rsidR="00F022F8" w:rsidRPr="008A0E26" w:rsidRDefault="00367AD3">
      <w:pPr>
        <w:pStyle w:val="SourceCode"/>
        <w:rPr>
          <w:lang w:val="fr-FR"/>
        </w:rPr>
      </w:pPr>
      <w:r w:rsidRPr="008A0E26">
        <w:rPr>
          <w:lang w:val="fr-FR"/>
        </w:rPr>
        <w:br/>
      </w:r>
      <w:r w:rsidRPr="008A0E26">
        <w:rPr>
          <w:rStyle w:val="NormalTok"/>
          <w:lang w:val="fr-FR"/>
        </w:rPr>
        <w:t>VaR=z</w:t>
      </w:r>
      <w:r w:rsidRPr="008A0E26">
        <w:rPr>
          <w:rStyle w:val="OperatorTok"/>
          <w:lang w:val="fr-FR"/>
        </w:rPr>
        <w:t>*</w:t>
      </w:r>
      <w:r w:rsidRPr="008A0E26">
        <w:rPr>
          <w:rStyle w:val="DecValTok"/>
          <w:lang w:val="fr-FR"/>
        </w:rPr>
        <w:t>1000000</w:t>
      </w:r>
      <w:r w:rsidRPr="008A0E26">
        <w:rPr>
          <w:rStyle w:val="NormalTok"/>
          <w:lang w:val="fr-FR"/>
        </w:rPr>
        <w:t xml:space="preserve"> </w:t>
      </w:r>
      <w:r w:rsidRPr="008A0E26">
        <w:rPr>
          <w:rStyle w:val="CommentTok"/>
          <w:lang w:val="fr-FR"/>
        </w:rPr>
        <w:t># Value at Risk du placement financier de 1million de dollars</w:t>
      </w:r>
      <w:r w:rsidRPr="008A0E26">
        <w:rPr>
          <w:lang w:val="fr-FR"/>
        </w:rPr>
        <w:br/>
      </w:r>
      <w:r w:rsidRPr="008A0E26">
        <w:rPr>
          <w:rStyle w:val="NormalTok"/>
          <w:lang w:val="fr-FR"/>
        </w:rPr>
        <w:t>z</w:t>
      </w:r>
    </w:p>
    <w:p w:rsidR="00F022F8" w:rsidRPr="008A0E26" w:rsidRDefault="00367AD3">
      <w:pPr>
        <w:pStyle w:val="SourceCode"/>
        <w:rPr>
          <w:lang w:val="fr-FR"/>
        </w:rPr>
      </w:pPr>
      <w:r w:rsidRPr="008A0E26">
        <w:rPr>
          <w:rStyle w:val="VerbatimChar"/>
          <w:lang w:val="fr-FR"/>
        </w:rPr>
        <w:t>## [1] 0.09903844</w:t>
      </w:r>
    </w:p>
    <w:p w:rsidR="00F022F8" w:rsidRPr="008A0E26" w:rsidRDefault="00367AD3">
      <w:pPr>
        <w:pStyle w:val="SourceCode"/>
        <w:rPr>
          <w:lang w:val="fr-FR"/>
        </w:rPr>
      </w:pPr>
      <w:r w:rsidRPr="008A0E26">
        <w:rPr>
          <w:rStyle w:val="NormalTok"/>
          <w:lang w:val="fr-FR"/>
        </w:rPr>
        <w:t>VaR</w:t>
      </w:r>
    </w:p>
    <w:p w:rsidR="00F022F8" w:rsidRPr="008A0E26" w:rsidRDefault="00367AD3">
      <w:pPr>
        <w:pStyle w:val="SourceCode"/>
        <w:rPr>
          <w:lang w:val="fr-FR"/>
        </w:rPr>
      </w:pPr>
      <w:r w:rsidRPr="008A0E26">
        <w:rPr>
          <w:rStyle w:val="VerbatimChar"/>
          <w:lang w:val="fr-FR"/>
        </w:rPr>
        <w:t>## [1] 99038.44</w:t>
      </w:r>
    </w:p>
    <w:p w:rsidR="00F022F8" w:rsidRPr="008A0E26" w:rsidRDefault="00367AD3" w:rsidP="005F78F1">
      <w:pPr>
        <w:pStyle w:val="FirstParagraph"/>
        <w:jc w:val="both"/>
        <w:rPr>
          <w:lang w:val="fr-FR"/>
        </w:rPr>
      </w:pPr>
      <w:r w:rsidRPr="008A0E26">
        <w:rPr>
          <w:lang w:val="fr-FR"/>
        </w:rPr>
        <w:lastRenderedPageBreak/>
        <w:t xml:space="preserve">En </w:t>
      </w:r>
      <w:r w:rsidR="005F78F1" w:rsidRPr="008A0E26">
        <w:rPr>
          <w:lang w:val="fr-FR"/>
        </w:rPr>
        <w:t>utilisant</w:t>
      </w:r>
      <w:r w:rsidRPr="008A0E26">
        <w:rPr>
          <w:lang w:val="fr-FR"/>
        </w:rPr>
        <w:t xml:space="preserve"> des blocs trimestriels pour estimer la distribution avec un modèle GEV et l’équation de Tsay pour calculer la VaR,</w:t>
      </w:r>
      <w:r w:rsidR="005F78F1">
        <w:rPr>
          <w:lang w:val="fr-FR"/>
        </w:rPr>
        <w:t xml:space="preserve"> </w:t>
      </w:r>
      <w:r w:rsidRPr="008A0E26">
        <w:rPr>
          <w:lang w:val="fr-FR"/>
        </w:rPr>
        <w:t>le placement financier de C</w:t>
      </w:r>
      <w:r w:rsidRPr="008A0E26">
        <w:rPr>
          <w:lang w:val="fr-FR"/>
        </w:rPr>
        <w:t>isco évalué à 1 millions de dollars, encoure un risque maximale de perte journalière évalué à 99038,44$ sous une probabilité de 0,995.</w:t>
      </w:r>
    </w:p>
    <w:p w:rsidR="00F022F8" w:rsidRPr="008A0E26" w:rsidRDefault="006E70FD" w:rsidP="005F78F1">
      <w:pPr>
        <w:pStyle w:val="Corpsdetexte"/>
        <w:jc w:val="both"/>
        <w:rPr>
          <w:lang w:val="fr-FR"/>
        </w:rPr>
      </w:pPr>
      <w:r>
        <w:rPr>
          <w:b/>
          <w:i/>
          <w:lang w:val="fr-FR"/>
        </w:rPr>
        <w:t xml:space="preserve">(f). </w:t>
      </w:r>
      <w:r w:rsidR="00367AD3" w:rsidRPr="008A0E26">
        <w:rPr>
          <w:b/>
          <w:i/>
          <w:lang w:val="fr-FR"/>
        </w:rPr>
        <w:t>Utilisons la théorie des valeurs extrêmes pour les dépassements de seuils (pics au-dessus des seuils) sur la base des ren</w:t>
      </w:r>
      <w:r w:rsidR="00367AD3" w:rsidRPr="008A0E26">
        <w:rPr>
          <w:b/>
          <w:i/>
          <w:lang w:val="fr-FR"/>
        </w:rPr>
        <w:t>dements journaliers négatifs. Utilisons les tracés d’excès de moyenne empirique pour déterminer la valeur seuil appropriée pour la distribution de Pareto généralisée (GPD) puis ajustons le modèle par maximum de vraisemblance. Calculons la VaR et Intervalle</w:t>
      </w:r>
      <w:r w:rsidR="00367AD3" w:rsidRPr="008A0E26">
        <w:rPr>
          <w:b/>
          <w:i/>
          <w:lang w:val="fr-FR"/>
        </w:rPr>
        <w:t xml:space="preserve">s de confiance à 95 % en utilisant la fonction </w:t>
      </w:r>
      <w:r w:rsidR="00367AD3" w:rsidRPr="005F78F1">
        <w:rPr>
          <w:i/>
          <w:lang w:val="fr-FR"/>
        </w:rPr>
        <w:t>riskmesures</w:t>
      </w:r>
      <w:r w:rsidR="00367AD3" w:rsidRPr="008A0E26">
        <w:rPr>
          <w:b/>
          <w:i/>
          <w:lang w:val="fr-FR"/>
        </w:rPr>
        <w:t xml:space="preserve">. </w:t>
      </w:r>
      <w:r w:rsidR="005F78F1" w:rsidRPr="008A0E26">
        <w:rPr>
          <w:b/>
          <w:i/>
          <w:lang w:val="fr-FR"/>
        </w:rPr>
        <w:t>Traçons</w:t>
      </w:r>
      <w:r w:rsidR="00367AD3" w:rsidRPr="008A0E26">
        <w:rPr>
          <w:b/>
          <w:i/>
          <w:lang w:val="fr-FR"/>
        </w:rPr>
        <w:t xml:space="preserve"> l’intervalle de confiance à 95% en utilisant les fonctions </w:t>
      </w:r>
      <w:r w:rsidR="00367AD3" w:rsidRPr="005F78F1">
        <w:rPr>
          <w:i/>
          <w:lang w:val="fr-FR"/>
        </w:rPr>
        <w:t>tailplot</w:t>
      </w:r>
      <w:r w:rsidR="00367AD3" w:rsidRPr="008A0E26">
        <w:rPr>
          <w:b/>
          <w:i/>
          <w:lang w:val="fr-FR"/>
        </w:rPr>
        <w:t xml:space="preserve"> and </w:t>
      </w:r>
      <w:r w:rsidR="00367AD3" w:rsidRPr="005F78F1">
        <w:rPr>
          <w:i/>
          <w:lang w:val="fr-FR"/>
        </w:rPr>
        <w:t>gdp.q</w:t>
      </w:r>
      <w:r w:rsidR="00367AD3" w:rsidRPr="008A0E26">
        <w:rPr>
          <w:b/>
          <w:i/>
          <w:lang w:val="fr-FR"/>
        </w:rPr>
        <w:t xml:space="preserve">. </w:t>
      </w:r>
      <w:r w:rsidR="00E02386" w:rsidRPr="008A0E26">
        <w:rPr>
          <w:b/>
          <w:i/>
          <w:lang w:val="fr-FR"/>
        </w:rPr>
        <w:t>Enfin, examinons</w:t>
      </w:r>
      <w:r w:rsidR="00367AD3" w:rsidRPr="008A0E26">
        <w:rPr>
          <w:b/>
          <w:i/>
          <w:lang w:val="fr-FR"/>
        </w:rPr>
        <w:t xml:space="preserve"> la sensibilité des estimations de VaR aux variations du seuil avec la fonction </w:t>
      </w:r>
      <w:r w:rsidR="00367AD3" w:rsidRPr="005F78F1">
        <w:rPr>
          <w:i/>
          <w:lang w:val="fr-FR"/>
        </w:rPr>
        <w:t>quant.</w:t>
      </w:r>
    </w:p>
    <w:p w:rsidR="00F022F8" w:rsidRPr="008A0E26" w:rsidRDefault="00367AD3">
      <w:pPr>
        <w:pStyle w:val="Corpsdetexte"/>
        <w:rPr>
          <w:lang w:val="fr-FR"/>
        </w:rPr>
      </w:pPr>
      <w:r w:rsidRPr="008A0E26">
        <w:rPr>
          <w:lang w:val="fr-FR"/>
        </w:rPr>
        <w:t>Les tra</w:t>
      </w:r>
      <w:r w:rsidRPr="008A0E26">
        <w:rPr>
          <w:lang w:val="fr-FR"/>
        </w:rPr>
        <w:t>cés d’excès de moyenne empirique.</w:t>
      </w:r>
    </w:p>
    <w:p w:rsidR="006E70FD" w:rsidRDefault="00367AD3">
      <w:pPr>
        <w:pStyle w:val="SourceCode"/>
      </w:pPr>
      <w:r>
        <w:rPr>
          <w:rStyle w:val="KeywordTok"/>
        </w:rPr>
        <w:t>library</w:t>
      </w:r>
      <w:r>
        <w:rPr>
          <w:rStyle w:val="NormalTok"/>
        </w:rPr>
        <w:t>(evir)</w:t>
      </w:r>
    </w:p>
    <w:p w:rsidR="00F022F8" w:rsidRPr="006E70FD" w:rsidRDefault="00367AD3">
      <w:pPr>
        <w:pStyle w:val="SourceCode"/>
      </w:pPr>
      <w:r w:rsidRPr="008A0E26">
        <w:rPr>
          <w:rStyle w:val="KeywordTok"/>
          <w:lang w:val="fr-FR"/>
        </w:rPr>
        <w:t>meplot</w:t>
      </w:r>
      <w:r w:rsidRPr="008A0E26">
        <w:rPr>
          <w:rStyle w:val="NormalTok"/>
          <w:lang w:val="fr-FR"/>
        </w:rPr>
        <w:t>(df</w:t>
      </w:r>
      <w:r w:rsidRPr="008A0E26">
        <w:rPr>
          <w:rStyle w:val="OperatorTok"/>
          <w:lang w:val="fr-FR"/>
        </w:rPr>
        <w:t>$</w:t>
      </w:r>
      <w:r w:rsidRPr="008A0E26">
        <w:rPr>
          <w:rStyle w:val="NormalTok"/>
          <w:lang w:val="fr-FR"/>
        </w:rPr>
        <w:t>log.return)</w:t>
      </w:r>
      <w:r w:rsidRPr="008A0E26">
        <w:rPr>
          <w:lang w:val="fr-FR"/>
        </w:rPr>
        <w:br/>
      </w:r>
      <w:r w:rsidRPr="008A0E26">
        <w:rPr>
          <w:rStyle w:val="KeywordTok"/>
          <w:lang w:val="fr-FR"/>
        </w:rPr>
        <w:t>title</w:t>
      </w:r>
      <w:r w:rsidRPr="008A0E26">
        <w:rPr>
          <w:rStyle w:val="NormalTok"/>
          <w:lang w:val="fr-FR"/>
        </w:rPr>
        <w:t>(</w:t>
      </w:r>
      <w:r w:rsidRPr="008A0E26">
        <w:rPr>
          <w:rStyle w:val="DataTypeTok"/>
          <w:lang w:val="fr-FR"/>
        </w:rPr>
        <w:t>main=</w:t>
      </w:r>
      <w:r w:rsidRPr="008A0E26">
        <w:rPr>
          <w:rStyle w:val="StringTok"/>
          <w:lang w:val="fr-FR"/>
        </w:rPr>
        <w:t>"Log retour négatif journali</w:t>
      </w:r>
      <w:r w:rsidRPr="008A0E26">
        <w:rPr>
          <w:rStyle w:val="StringTok"/>
          <w:lang w:val="fr-FR"/>
        </w:rPr>
        <w:t>er"</w:t>
      </w:r>
      <w:r w:rsidRPr="008A0E26">
        <w:rPr>
          <w:rStyle w:val="NormalTok"/>
          <w:lang w:val="fr-FR"/>
        </w:rPr>
        <w:t>)</w:t>
      </w:r>
    </w:p>
    <w:p w:rsidR="006E70FD" w:rsidRDefault="00367AD3">
      <w:pPr>
        <w:pStyle w:val="FirstParagraph"/>
        <w:rPr>
          <w:lang w:val="fr-FR"/>
        </w:rPr>
      </w:pPr>
      <w:r>
        <w:rPr>
          <w:noProof/>
          <w:lang w:val="fr-FR" w:eastAsia="fr-FR"/>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t-2-Groupe-5_files/figure-docx/unnamed-chunk-2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RPr="008A0E26">
        <w:rPr>
          <w:lang w:val="fr-FR"/>
        </w:rPr>
        <w:t xml:space="preserve"> </w:t>
      </w:r>
    </w:p>
    <w:p w:rsidR="00F022F8" w:rsidRPr="008A0E26" w:rsidRDefault="00367AD3">
      <w:pPr>
        <w:pStyle w:val="FirstParagraph"/>
        <w:rPr>
          <w:lang w:val="fr-FR"/>
        </w:rPr>
      </w:pPr>
      <w:r w:rsidRPr="008A0E26">
        <w:rPr>
          <w:lang w:val="fr-FR"/>
        </w:rPr>
        <w:t xml:space="preserve">D’après le tracé </w:t>
      </w:r>
      <w:r w:rsidR="006E70FD" w:rsidRPr="008A0E26">
        <w:rPr>
          <w:lang w:val="fr-FR"/>
        </w:rPr>
        <w:t>ci-dessus</w:t>
      </w:r>
      <w:r w:rsidRPr="008A0E26">
        <w:rPr>
          <w:lang w:val="fr-FR"/>
        </w:rPr>
        <w:t xml:space="preserve">, la valeur seuil appropriée pour la distribution de Pareto généralisée (GPD) peut </w:t>
      </w:r>
      <w:r w:rsidR="006E70FD" w:rsidRPr="008A0E26">
        <w:rPr>
          <w:lang w:val="fr-FR"/>
        </w:rPr>
        <w:t>être</w:t>
      </w:r>
      <w:r w:rsidRPr="008A0E26">
        <w:rPr>
          <w:lang w:val="fr-FR"/>
        </w:rPr>
        <w:t xml:space="preserve"> </w:t>
      </w:r>
      <w:r w:rsidR="006E70FD" w:rsidRPr="008A0E26">
        <w:rPr>
          <w:lang w:val="fr-FR"/>
        </w:rPr>
        <w:t>estimée</w:t>
      </w:r>
      <w:r w:rsidRPr="008A0E26">
        <w:rPr>
          <w:lang w:val="fr-FR"/>
        </w:rPr>
        <w:t xml:space="preserve"> à 0,05.</w:t>
      </w:r>
    </w:p>
    <w:p w:rsidR="00F022F8" w:rsidRPr="008A0E26" w:rsidRDefault="00367AD3">
      <w:pPr>
        <w:pStyle w:val="Corpsdetexte"/>
        <w:rPr>
          <w:lang w:val="fr-FR"/>
        </w:rPr>
      </w:pPr>
      <w:r w:rsidRPr="008A0E26">
        <w:rPr>
          <w:lang w:val="fr-FR"/>
        </w:rPr>
        <w:t xml:space="preserve">Estimation du modèle par maximum de </w:t>
      </w:r>
      <w:r w:rsidR="006E70FD" w:rsidRPr="008A0E26">
        <w:rPr>
          <w:lang w:val="fr-FR"/>
        </w:rPr>
        <w:t>vraisemblance</w:t>
      </w:r>
    </w:p>
    <w:p w:rsidR="00F022F8" w:rsidRDefault="00367AD3">
      <w:pPr>
        <w:pStyle w:val="SourceCode"/>
      </w:pPr>
      <w:r>
        <w:rPr>
          <w:rStyle w:val="NormalTok"/>
        </w:rPr>
        <w:lastRenderedPageBreak/>
        <w:t>model=</w:t>
      </w:r>
      <w:r w:rsidR="006E70FD">
        <w:rPr>
          <w:rStyle w:val="NormalTok"/>
        </w:rPr>
        <w:t xml:space="preserve"> </w:t>
      </w:r>
      <w:r>
        <w:rPr>
          <w:rStyle w:val="KeywordTok"/>
        </w:rPr>
        <w:t>pot</w:t>
      </w:r>
      <w:r>
        <w:rPr>
          <w:rStyle w:val="NormalTok"/>
        </w:rPr>
        <w:t>(df</w:t>
      </w:r>
      <w:r>
        <w:rPr>
          <w:rStyle w:val="OperatorTok"/>
        </w:rPr>
        <w:t>$</w:t>
      </w:r>
      <w:r>
        <w:rPr>
          <w:rStyle w:val="NormalTok"/>
        </w:rPr>
        <w:t>log.return,</w:t>
      </w:r>
      <w:r>
        <w:rPr>
          <w:rStyle w:val="DataTypeTok"/>
        </w:rPr>
        <w:t>threshold=</w:t>
      </w:r>
      <w:r>
        <w:rPr>
          <w:rStyle w:val="FloatTok"/>
        </w:rPr>
        <w:t>0.05</w:t>
      </w:r>
      <w:r>
        <w:rPr>
          <w:rStyle w:val="NormalTok"/>
        </w:rPr>
        <w:t>)</w:t>
      </w:r>
      <w:r>
        <w:br/>
      </w:r>
      <w:r>
        <w:rPr>
          <w:rStyle w:val="NormalTok"/>
        </w:rPr>
        <w:t>model</w:t>
      </w:r>
    </w:p>
    <w:p w:rsidR="00F022F8" w:rsidRDefault="00367AD3">
      <w:pPr>
        <w:pStyle w:val="SourceCode"/>
      </w:pPr>
      <w:r>
        <w:rPr>
          <w:rStyle w:val="VerbatimChar"/>
        </w:rPr>
        <w:t>## $n</w:t>
      </w:r>
      <w:r>
        <w:br/>
      </w:r>
      <w:r>
        <w:rPr>
          <w:rStyle w:val="VerbatimChar"/>
        </w:rPr>
        <w:t>## [1] 2275</w:t>
      </w:r>
      <w:r>
        <w:br/>
      </w:r>
      <w:r>
        <w:rPr>
          <w:rStyle w:val="VerbatimChar"/>
        </w:rPr>
        <w:t xml:space="preserve">## </w:t>
      </w:r>
      <w:r>
        <w:br/>
      </w:r>
      <w:r>
        <w:rPr>
          <w:rStyle w:val="VerbatimChar"/>
        </w:rPr>
        <w:t>## $period</w:t>
      </w:r>
      <w:r>
        <w:br/>
      </w:r>
      <w:r>
        <w:rPr>
          <w:rStyle w:val="VerbatimChar"/>
        </w:rPr>
        <w:t>## [1]    1 2275</w:t>
      </w:r>
      <w:r>
        <w:br/>
      </w:r>
      <w:r>
        <w:rPr>
          <w:rStyle w:val="VerbatimChar"/>
        </w:rPr>
        <w:t xml:space="preserve">## </w:t>
      </w:r>
      <w:r>
        <w:br/>
      </w:r>
      <w:r>
        <w:rPr>
          <w:rStyle w:val="VerbatimChar"/>
        </w:rPr>
        <w:t>## $data</w:t>
      </w:r>
      <w:r>
        <w:br/>
      </w:r>
      <w:r>
        <w:rPr>
          <w:rStyle w:val="VerbatimChar"/>
        </w:rPr>
        <w:t>##  [1] 0.07260 0.05855 0.05743 0.05407 0.06062 0.09180 0.05827 0.15576 0.07129</w:t>
      </w:r>
      <w:r>
        <w:br/>
      </w:r>
      <w:r>
        <w:rPr>
          <w:rStyle w:val="VerbatimChar"/>
        </w:rPr>
        <w:t>## [10] 0.06959 0.08841 0.05579 0.06718 0.06933 0.07320 0.07889 0.05097 0.07369</w:t>
      </w:r>
      <w:r>
        <w:br/>
      </w:r>
      <w:r>
        <w:rPr>
          <w:rStyle w:val="VerbatimChar"/>
        </w:rPr>
        <w:t>## [19] 0.05837 0.05157 0.05317 0.06121 0.05269 0.08097</w:t>
      </w:r>
      <w:r>
        <w:rPr>
          <w:rStyle w:val="VerbatimChar"/>
        </w:rPr>
        <w:t xml:space="preserve"> 0.05423 0.07450 0.05012</w:t>
      </w:r>
      <w:r>
        <w:br/>
      </w:r>
      <w:r>
        <w:rPr>
          <w:rStyle w:val="VerbatimChar"/>
        </w:rPr>
        <w:t>## [28] 0.05246 0.05407 0.06364 0.05619 0.05407 0.10073 0.07267 0.05245 0.05506</w:t>
      </w:r>
      <w:r>
        <w:br/>
      </w:r>
      <w:r>
        <w:rPr>
          <w:rStyle w:val="VerbatimChar"/>
        </w:rPr>
        <w:t>## [37] 0.09453 0.06968 0.07613 0.05236 0.08130 0.05218 0.05349 0.06174 0.05506</w:t>
      </w:r>
      <w:r>
        <w:br/>
      </w:r>
      <w:r>
        <w:rPr>
          <w:rStyle w:val="VerbatimChar"/>
        </w:rPr>
        <w:t>## [46] 0.06454 0.06552 0.06032 0.06606 0.07469 0.05179 0.05919 0.07917</w:t>
      </w:r>
      <w:r>
        <w:rPr>
          <w:rStyle w:val="VerbatimChar"/>
        </w:rPr>
        <w:t xml:space="preserve"> 0.05586</w:t>
      </w:r>
      <w:r>
        <w:br/>
      </w:r>
      <w:r>
        <w:rPr>
          <w:rStyle w:val="VerbatimChar"/>
        </w:rPr>
        <w:t>## [55] 0.08249 0.05339 0.05615 0.07411 0.09899 0.05643 0.06652 0.06313 0.05623</w:t>
      </w:r>
      <w:r>
        <w:br/>
      </w:r>
      <w:r>
        <w:rPr>
          <w:rStyle w:val="VerbatimChar"/>
        </w:rPr>
        <w:t>## [64] 0.06252 0.05170 0.06493 0.08983 0.05039 0.06768 0.07257 0.07009 0.05488</w:t>
      </w:r>
      <w:r>
        <w:br/>
      </w:r>
      <w:r>
        <w:rPr>
          <w:rStyle w:val="VerbatimChar"/>
        </w:rPr>
        <w:t>## [73] 0.06588 0.09328 0.05628 0.05153 0.09462 0.05848 0.05229 0.06213 0.06980</w:t>
      </w:r>
      <w:r>
        <w:br/>
      </w:r>
      <w:r>
        <w:rPr>
          <w:rStyle w:val="VerbatimChar"/>
        </w:rPr>
        <w:t>## [82]</w:t>
      </w:r>
      <w:r>
        <w:rPr>
          <w:rStyle w:val="VerbatimChar"/>
        </w:rPr>
        <w:t xml:space="preserve"> 0.08831 0.06266 0.05827 0.05642 0.06348 0.05365 0.05123 0.06208 0.06088</w:t>
      </w:r>
      <w:r>
        <w:br/>
      </w:r>
      <w:r>
        <w:rPr>
          <w:rStyle w:val="VerbatimChar"/>
        </w:rPr>
        <w:t>## [91] 0.05964 0.05422 0.06885 0.06832 0.05208</w:t>
      </w:r>
      <w:r>
        <w:br/>
      </w:r>
      <w:r>
        <w:rPr>
          <w:rStyle w:val="VerbatimChar"/>
        </w:rPr>
        <w:t>## attr(,"times")</w:t>
      </w:r>
      <w:r>
        <w:br/>
      </w:r>
      <w:r>
        <w:rPr>
          <w:rStyle w:val="VerbatimChar"/>
        </w:rPr>
        <w:t>##  [1]   10   14   18   50   53   55   60   63   70   73   74  126  162  217  250</w:t>
      </w:r>
      <w:r>
        <w:br/>
      </w:r>
      <w:r>
        <w:rPr>
          <w:rStyle w:val="VerbatimChar"/>
        </w:rPr>
        <w:t xml:space="preserve">## [16]  268  347  357  358  378  </w:t>
      </w:r>
      <w:r>
        <w:rPr>
          <w:rStyle w:val="VerbatimChar"/>
        </w:rPr>
        <w:t>472  504  544  565  588  595  608  630  645  681</w:t>
      </w:r>
      <w:r>
        <w:br/>
      </w:r>
      <w:r>
        <w:rPr>
          <w:rStyle w:val="VerbatimChar"/>
        </w:rPr>
        <w:t>## [31]  686  702  704  722  823  825  837  843  855  858  873  881  893  896  905</w:t>
      </w:r>
      <w:r>
        <w:br/>
      </w:r>
      <w:r>
        <w:rPr>
          <w:rStyle w:val="VerbatimChar"/>
        </w:rPr>
        <w:t>## [46]  918  925  948  949  979 1002 1097 1111 1170 1172 1193 1213 1242 1257 1272</w:t>
      </w:r>
      <w:r>
        <w:br/>
      </w:r>
      <w:r>
        <w:rPr>
          <w:rStyle w:val="VerbatimChar"/>
        </w:rPr>
        <w:t>## [61] 1278 1309 1344 1477 1482 1548 157</w:t>
      </w:r>
      <w:r>
        <w:rPr>
          <w:rStyle w:val="VerbatimChar"/>
        </w:rPr>
        <w:t>7 1583 1584 1600 1603 1615 1697 1727 1740</w:t>
      </w:r>
      <w:r>
        <w:br/>
      </w:r>
      <w:r>
        <w:rPr>
          <w:rStyle w:val="VerbatimChar"/>
        </w:rPr>
        <w:t>## [76] 1769 1939 1943 1954 1965 1966 1970 1974 1994 2002 2015 2033 2041 2051 2098</w:t>
      </w:r>
      <w:r>
        <w:br/>
      </w:r>
      <w:r>
        <w:rPr>
          <w:rStyle w:val="VerbatimChar"/>
        </w:rPr>
        <w:t>## [91] 2113 2129 2176 2240 2241</w:t>
      </w:r>
      <w:r>
        <w:br/>
      </w:r>
      <w:r>
        <w:rPr>
          <w:rStyle w:val="VerbatimChar"/>
        </w:rPr>
        <w:t xml:space="preserve">## </w:t>
      </w:r>
      <w:r>
        <w:br/>
      </w:r>
      <w:r>
        <w:rPr>
          <w:rStyle w:val="VerbatimChar"/>
        </w:rPr>
        <w:t>## $span</w:t>
      </w:r>
      <w:r>
        <w:br/>
      </w:r>
      <w:r>
        <w:rPr>
          <w:rStyle w:val="VerbatimChar"/>
        </w:rPr>
        <w:t>## [1] 2274</w:t>
      </w:r>
      <w:r>
        <w:br/>
      </w:r>
      <w:r>
        <w:rPr>
          <w:rStyle w:val="VerbatimChar"/>
        </w:rPr>
        <w:t xml:space="preserve">## </w:t>
      </w:r>
      <w:r>
        <w:br/>
      </w:r>
      <w:r>
        <w:rPr>
          <w:rStyle w:val="VerbatimChar"/>
        </w:rPr>
        <w:t>## $threshold</w:t>
      </w:r>
      <w:r>
        <w:br/>
      </w:r>
      <w:r>
        <w:rPr>
          <w:rStyle w:val="VerbatimChar"/>
        </w:rPr>
        <w:lastRenderedPageBreak/>
        <w:t>## [1] 0.05</w:t>
      </w:r>
      <w:r>
        <w:br/>
      </w:r>
      <w:r>
        <w:rPr>
          <w:rStyle w:val="VerbatimChar"/>
        </w:rPr>
        <w:t xml:space="preserve">## </w:t>
      </w:r>
      <w:r>
        <w:br/>
      </w:r>
      <w:r>
        <w:rPr>
          <w:rStyle w:val="VerbatimChar"/>
        </w:rPr>
        <w:t>## $p.less.thresh</w:t>
      </w:r>
      <w:r>
        <w:br/>
      </w:r>
      <w:r>
        <w:rPr>
          <w:rStyle w:val="VerbatimChar"/>
        </w:rPr>
        <w:t>## [1] 0.9582418</w:t>
      </w:r>
      <w:r>
        <w:br/>
      </w:r>
      <w:r>
        <w:rPr>
          <w:rStyle w:val="VerbatimChar"/>
        </w:rPr>
        <w:t xml:space="preserve">## </w:t>
      </w:r>
      <w:r>
        <w:br/>
      </w:r>
      <w:r>
        <w:rPr>
          <w:rStyle w:val="VerbatimChar"/>
        </w:rPr>
        <w:t>## $n.exceed</w:t>
      </w:r>
      <w:r>
        <w:br/>
      </w:r>
      <w:r>
        <w:rPr>
          <w:rStyle w:val="VerbatimChar"/>
        </w:rPr>
        <w:t>## [1] 95</w:t>
      </w:r>
      <w:r>
        <w:br/>
      </w:r>
      <w:r>
        <w:rPr>
          <w:rStyle w:val="VerbatimChar"/>
        </w:rPr>
        <w:t xml:space="preserve">## </w:t>
      </w:r>
      <w:r>
        <w:br/>
      </w:r>
      <w:r>
        <w:rPr>
          <w:rStyle w:val="VerbatimChar"/>
        </w:rPr>
        <w:t>## $run</w:t>
      </w:r>
      <w:r>
        <w:br/>
      </w:r>
      <w:r>
        <w:rPr>
          <w:rStyle w:val="VerbatimChar"/>
        </w:rPr>
        <w:t>## [1] NA</w:t>
      </w:r>
      <w:r>
        <w:br/>
      </w:r>
      <w:r>
        <w:rPr>
          <w:rStyle w:val="VerbatimChar"/>
        </w:rPr>
        <w:t xml:space="preserve">## </w:t>
      </w:r>
      <w:r>
        <w:br/>
      </w:r>
      <w:r>
        <w:rPr>
          <w:rStyle w:val="VerbatimChar"/>
        </w:rPr>
        <w:t>## $par.ests</w:t>
      </w:r>
      <w:r>
        <w:br/>
      </w:r>
      <w:r>
        <w:rPr>
          <w:rStyle w:val="VerbatimChar"/>
        </w:rPr>
        <w:t xml:space="preserve">##            xi         sigma            mu          beta </w:t>
      </w:r>
      <w:r>
        <w:br/>
      </w:r>
      <w:r>
        <w:rPr>
          <w:rStyle w:val="VerbatimChar"/>
        </w:rPr>
        <w:t xml:space="preserve">## -0.0055789936  0.0160080560 -0.0003840005  0.0157269640 </w:t>
      </w:r>
      <w:r>
        <w:br/>
      </w:r>
      <w:r>
        <w:rPr>
          <w:rStyle w:val="VerbatimChar"/>
        </w:rPr>
        <w:t xml:space="preserve">## </w:t>
      </w:r>
      <w:r>
        <w:br/>
      </w:r>
      <w:r>
        <w:rPr>
          <w:rStyle w:val="VerbatimChar"/>
        </w:rPr>
        <w:t>## $par.ses</w:t>
      </w:r>
      <w:r>
        <w:br/>
      </w:r>
      <w:r>
        <w:rPr>
          <w:rStyle w:val="VerbatimChar"/>
        </w:rPr>
        <w:t xml:space="preserve">##          xi       sigma          mu </w:t>
      </w:r>
      <w:r>
        <w:br/>
      </w:r>
      <w:r>
        <w:rPr>
          <w:rStyle w:val="VerbatimChar"/>
        </w:rPr>
        <w:t>## 0.064653004 0.0</w:t>
      </w:r>
      <w:r>
        <w:rPr>
          <w:rStyle w:val="VerbatimChar"/>
        </w:rPr>
        <w:t xml:space="preserve">04194629 0.008742341 </w:t>
      </w:r>
      <w:r>
        <w:br/>
      </w:r>
      <w:r>
        <w:rPr>
          <w:rStyle w:val="VerbatimChar"/>
        </w:rPr>
        <w:t xml:space="preserve">## </w:t>
      </w:r>
      <w:r>
        <w:br/>
      </w:r>
      <w:r>
        <w:rPr>
          <w:rStyle w:val="VerbatimChar"/>
        </w:rPr>
        <w:t>## $varcov</w:t>
      </w:r>
      <w:r>
        <w:br/>
      </w:r>
      <w:r>
        <w:rPr>
          <w:rStyle w:val="VerbatimChar"/>
        </w:rPr>
        <w:t>##               [,1]          [,2]          [,3]</w:t>
      </w:r>
      <w:r>
        <w:br/>
      </w:r>
      <w:r>
        <w:rPr>
          <w:rStyle w:val="VerbatimChar"/>
        </w:rPr>
        <w:t>## [1,]  0.0041800109 -2.527186e-04  4.611583e-04</w:t>
      </w:r>
      <w:r>
        <w:br/>
      </w:r>
      <w:r>
        <w:rPr>
          <w:rStyle w:val="VerbatimChar"/>
        </w:rPr>
        <w:t>## [2,] -0.0002527186  1.759491e-05 -3.517163e-05</w:t>
      </w:r>
      <w:r>
        <w:br/>
      </w:r>
      <w:r>
        <w:rPr>
          <w:rStyle w:val="VerbatimChar"/>
        </w:rPr>
        <w:t>## [3,]  0.0004611583 -3.517163e-05  7.642853e-05</w:t>
      </w:r>
      <w:r>
        <w:br/>
      </w:r>
      <w:r>
        <w:rPr>
          <w:rStyle w:val="VerbatimChar"/>
        </w:rPr>
        <w:t xml:space="preserve">## </w:t>
      </w:r>
      <w:r>
        <w:br/>
      </w:r>
      <w:r>
        <w:rPr>
          <w:rStyle w:val="VerbatimChar"/>
        </w:rPr>
        <w:t>## $intensity</w:t>
      </w:r>
      <w:r>
        <w:br/>
      </w:r>
      <w:r>
        <w:rPr>
          <w:rStyle w:val="VerbatimChar"/>
        </w:rPr>
        <w:t>#</w:t>
      </w:r>
      <w:r>
        <w:rPr>
          <w:rStyle w:val="VerbatimChar"/>
        </w:rPr>
        <w:t># [1] 0.04177661</w:t>
      </w:r>
      <w:r>
        <w:br/>
      </w:r>
      <w:r>
        <w:rPr>
          <w:rStyle w:val="VerbatimChar"/>
        </w:rPr>
        <w:t xml:space="preserve">## </w:t>
      </w:r>
      <w:r>
        <w:br/>
      </w:r>
      <w:r>
        <w:rPr>
          <w:rStyle w:val="VerbatimChar"/>
        </w:rPr>
        <w:t>## $nllh.final</w:t>
      </w:r>
      <w:r>
        <w:br/>
      </w:r>
      <w:r>
        <w:rPr>
          <w:rStyle w:val="VerbatimChar"/>
        </w:rPr>
        <w:t>## [1] 96.64924</w:t>
      </w:r>
      <w:r>
        <w:br/>
      </w:r>
      <w:r>
        <w:rPr>
          <w:rStyle w:val="VerbatimChar"/>
        </w:rPr>
        <w:t xml:space="preserve">## </w:t>
      </w:r>
      <w:r>
        <w:br/>
      </w:r>
      <w:r>
        <w:rPr>
          <w:rStyle w:val="VerbatimChar"/>
        </w:rPr>
        <w:t>## $converged</w:t>
      </w:r>
      <w:r>
        <w:br/>
      </w:r>
      <w:r>
        <w:rPr>
          <w:rStyle w:val="VerbatimChar"/>
        </w:rPr>
        <w:t>## [1] 0</w:t>
      </w:r>
      <w:r>
        <w:br/>
      </w:r>
      <w:r>
        <w:rPr>
          <w:rStyle w:val="VerbatimChar"/>
        </w:rPr>
        <w:t xml:space="preserve">## </w:t>
      </w:r>
      <w:r>
        <w:br/>
      </w:r>
      <w:r>
        <w:rPr>
          <w:rStyle w:val="VerbatimChar"/>
        </w:rPr>
        <w:t>## attr(,"class")</w:t>
      </w:r>
      <w:r>
        <w:br/>
      </w:r>
      <w:r>
        <w:rPr>
          <w:rStyle w:val="VerbatimChar"/>
        </w:rPr>
        <w:t>## [1] "potd"</w:t>
      </w:r>
    </w:p>
    <w:p w:rsidR="00F022F8" w:rsidRPr="008A0E26" w:rsidRDefault="00367AD3" w:rsidP="006E70FD">
      <w:pPr>
        <w:pStyle w:val="FirstParagraph"/>
        <w:jc w:val="both"/>
        <w:rPr>
          <w:lang w:val="fr-FR"/>
        </w:rPr>
      </w:pPr>
      <w:r w:rsidRPr="008A0E26">
        <w:rPr>
          <w:lang w:val="fr-FR"/>
        </w:rPr>
        <w:t>Calcul de la VaR et intervalles de confiance à 95 % en utilisant la fonction riskmesures et avec p=0.01 et p=0.005</w:t>
      </w:r>
    </w:p>
    <w:p w:rsidR="00F022F8" w:rsidRPr="008A0E26" w:rsidRDefault="00367AD3">
      <w:pPr>
        <w:pStyle w:val="SourceCode"/>
        <w:rPr>
          <w:lang w:val="fr-FR"/>
        </w:rPr>
      </w:pPr>
      <w:r w:rsidRPr="008A0E26">
        <w:rPr>
          <w:rStyle w:val="NormalTok"/>
          <w:lang w:val="fr-FR"/>
        </w:rPr>
        <w:t>VaR_</w:t>
      </w:r>
      <w:r w:rsidRPr="008A0E26">
        <w:rPr>
          <w:rStyle w:val="FloatTok"/>
          <w:lang w:val="fr-FR"/>
        </w:rPr>
        <w:t>0.99</w:t>
      </w:r>
      <w:r w:rsidRPr="008A0E26">
        <w:rPr>
          <w:rStyle w:val="NormalTok"/>
          <w:lang w:val="fr-FR"/>
        </w:rPr>
        <w:t>_</w:t>
      </w:r>
      <w:r w:rsidRPr="008A0E26">
        <w:rPr>
          <w:rStyle w:val="FloatTok"/>
          <w:lang w:val="fr-FR"/>
        </w:rPr>
        <w:t>0.995</w:t>
      </w:r>
      <w:r w:rsidRPr="008A0E26">
        <w:rPr>
          <w:rStyle w:val="NormalTok"/>
          <w:lang w:val="fr-FR"/>
        </w:rPr>
        <w:t>=</w:t>
      </w:r>
      <w:r w:rsidRPr="008A0E26">
        <w:rPr>
          <w:rStyle w:val="KeywordTok"/>
          <w:lang w:val="fr-FR"/>
        </w:rPr>
        <w:t>riskmeasure</w:t>
      </w:r>
      <w:r w:rsidRPr="008A0E26">
        <w:rPr>
          <w:rStyle w:val="KeywordTok"/>
          <w:lang w:val="fr-FR"/>
        </w:rPr>
        <w:t>s</w:t>
      </w:r>
      <w:r w:rsidRPr="008A0E26">
        <w:rPr>
          <w:rStyle w:val="NormalTok"/>
          <w:lang w:val="fr-FR"/>
        </w:rPr>
        <w:t>(model,</w:t>
      </w:r>
      <w:r w:rsidRPr="008A0E26">
        <w:rPr>
          <w:rStyle w:val="KeywordTok"/>
          <w:lang w:val="fr-FR"/>
        </w:rPr>
        <w:t>c</w:t>
      </w:r>
      <w:r w:rsidRPr="008A0E26">
        <w:rPr>
          <w:rStyle w:val="NormalTok"/>
          <w:lang w:val="fr-FR"/>
        </w:rPr>
        <w:t>((</w:t>
      </w:r>
      <w:r w:rsidRPr="008A0E26">
        <w:rPr>
          <w:rStyle w:val="DecValTok"/>
          <w:lang w:val="fr-FR"/>
        </w:rPr>
        <w:t>1</w:t>
      </w:r>
      <w:r w:rsidRPr="008A0E26">
        <w:rPr>
          <w:rStyle w:val="FloatTok"/>
          <w:lang w:val="fr-FR"/>
        </w:rPr>
        <w:t>-0.01</w:t>
      </w:r>
      <w:r w:rsidRPr="008A0E26">
        <w:rPr>
          <w:rStyle w:val="NormalTok"/>
          <w:lang w:val="fr-FR"/>
        </w:rPr>
        <w:t>),(</w:t>
      </w:r>
      <w:r w:rsidRPr="008A0E26">
        <w:rPr>
          <w:rStyle w:val="DecValTok"/>
          <w:lang w:val="fr-FR"/>
        </w:rPr>
        <w:t>1</w:t>
      </w:r>
      <w:r w:rsidRPr="008A0E26">
        <w:rPr>
          <w:rStyle w:val="FloatTok"/>
          <w:lang w:val="fr-FR"/>
        </w:rPr>
        <w:t>-0.005</w:t>
      </w:r>
      <w:r w:rsidRPr="008A0E26">
        <w:rPr>
          <w:rStyle w:val="NormalTok"/>
          <w:lang w:val="fr-FR"/>
        </w:rPr>
        <w:t xml:space="preserve">))) </w:t>
      </w:r>
      <w:r w:rsidRPr="008A0E26">
        <w:rPr>
          <w:rStyle w:val="CommentTok"/>
          <w:lang w:val="fr-FR"/>
        </w:rPr>
        <w:t># Ceci représente les quantiles ou (VaR_0.99 et VaR_0.995)</w:t>
      </w:r>
      <w:r w:rsidRPr="008A0E26">
        <w:rPr>
          <w:lang w:val="fr-FR"/>
        </w:rPr>
        <w:br/>
      </w:r>
      <w:r w:rsidRPr="008A0E26">
        <w:rPr>
          <w:lang w:val="fr-FR"/>
        </w:rPr>
        <w:br/>
      </w:r>
      <w:r w:rsidRPr="008A0E26">
        <w:rPr>
          <w:rStyle w:val="NormalTok"/>
          <w:lang w:val="fr-FR"/>
        </w:rPr>
        <w:t>VaR_</w:t>
      </w:r>
      <w:r w:rsidRPr="008A0E26">
        <w:rPr>
          <w:rStyle w:val="FloatTok"/>
          <w:lang w:val="fr-FR"/>
        </w:rPr>
        <w:t>0.99</w:t>
      </w:r>
      <w:r w:rsidRPr="008A0E26">
        <w:rPr>
          <w:rStyle w:val="NormalTok"/>
          <w:lang w:val="fr-FR"/>
        </w:rPr>
        <w:t>_</w:t>
      </w:r>
      <w:r w:rsidRPr="008A0E26">
        <w:rPr>
          <w:rStyle w:val="FloatTok"/>
          <w:lang w:val="fr-FR"/>
        </w:rPr>
        <w:t>0.995</w:t>
      </w:r>
    </w:p>
    <w:p w:rsidR="00133BA4" w:rsidRPr="00133BA4" w:rsidRDefault="00367AD3" w:rsidP="00133BA4">
      <w:pPr>
        <w:pStyle w:val="SourceCode"/>
        <w:rPr>
          <w:rFonts w:ascii="Consolas" w:hAnsi="Consolas"/>
          <w:sz w:val="22"/>
          <w:lang w:val="fr-FR"/>
        </w:rPr>
      </w:pPr>
      <w:r w:rsidRPr="008A0E26">
        <w:rPr>
          <w:rStyle w:val="VerbatimChar"/>
          <w:lang w:val="fr-FR"/>
        </w:rPr>
        <w:t>##          p   quantile      sfall</w:t>
      </w:r>
      <w:r w:rsidRPr="008A0E26">
        <w:rPr>
          <w:lang w:val="fr-FR"/>
        </w:rPr>
        <w:br/>
      </w:r>
      <w:r w:rsidRPr="008A0E26">
        <w:rPr>
          <w:rStyle w:val="VerbatimChar"/>
          <w:lang w:val="fr-FR"/>
        </w:rPr>
        <w:t>## [1,] 0.990 0.07238935 0.08790484</w:t>
      </w:r>
      <w:r w:rsidRPr="008A0E26">
        <w:rPr>
          <w:lang w:val="fr-FR"/>
        </w:rPr>
        <w:br/>
      </w:r>
      <w:r w:rsidRPr="008A0E26">
        <w:rPr>
          <w:rStyle w:val="VerbatimChar"/>
          <w:lang w:val="fr-FR"/>
        </w:rPr>
        <w:t>## [2,] 0.995 0.08318298 0.09863859</w:t>
      </w:r>
    </w:p>
    <w:p w:rsidR="00133BA4" w:rsidRDefault="00133BA4">
      <w:pPr>
        <w:pStyle w:val="FirstParagraph"/>
        <w:rPr>
          <w:lang w:val="fr-FR"/>
        </w:rPr>
      </w:pPr>
    </w:p>
    <w:p w:rsidR="00F022F8" w:rsidRPr="008A0E26" w:rsidRDefault="00367AD3">
      <w:pPr>
        <w:pStyle w:val="FirstParagraph"/>
        <w:rPr>
          <w:lang w:val="fr-FR"/>
        </w:rPr>
      </w:pPr>
      <w:r w:rsidRPr="008A0E26">
        <w:rPr>
          <w:lang w:val="fr-FR"/>
        </w:rPr>
        <w:lastRenderedPageBreak/>
        <w:t>C</w:t>
      </w:r>
      <w:r w:rsidRPr="008A0E26">
        <w:rPr>
          <w:lang w:val="fr-FR"/>
        </w:rPr>
        <w:t>alcul des VaR du placement financier de 1millions de dollars de Cisco</w:t>
      </w:r>
    </w:p>
    <w:p w:rsidR="00F022F8" w:rsidRPr="008A0E26" w:rsidRDefault="00367AD3">
      <w:pPr>
        <w:pStyle w:val="SourceCode"/>
        <w:rPr>
          <w:lang w:val="fr-FR"/>
        </w:rPr>
      </w:pPr>
      <w:r w:rsidRPr="008A0E26">
        <w:rPr>
          <w:rStyle w:val="NormalTok"/>
          <w:lang w:val="fr-FR"/>
        </w:rPr>
        <w:t>VaR1=</w:t>
      </w:r>
      <w:r w:rsidRPr="008A0E26">
        <w:rPr>
          <w:rStyle w:val="DecValTok"/>
          <w:lang w:val="fr-FR"/>
        </w:rPr>
        <w:t>1000000</w:t>
      </w:r>
      <w:r w:rsidRPr="008A0E26">
        <w:rPr>
          <w:rStyle w:val="OperatorTok"/>
          <w:lang w:val="fr-FR"/>
        </w:rPr>
        <w:t>*</w:t>
      </w:r>
      <w:r w:rsidRPr="008A0E26">
        <w:rPr>
          <w:rStyle w:val="FloatTok"/>
          <w:lang w:val="fr-FR"/>
        </w:rPr>
        <w:t>0.07238935</w:t>
      </w:r>
      <w:r w:rsidRPr="008A0E26">
        <w:rPr>
          <w:rStyle w:val="NormalTok"/>
          <w:lang w:val="fr-FR"/>
        </w:rPr>
        <w:t xml:space="preserve"> </w:t>
      </w:r>
      <w:r w:rsidRPr="008A0E26">
        <w:rPr>
          <w:rStyle w:val="CommentTok"/>
          <w:lang w:val="fr-FR"/>
        </w:rPr>
        <w:t># VaR du placement financier Cisco avec p=0.01</w:t>
      </w:r>
      <w:r w:rsidRPr="008A0E26">
        <w:rPr>
          <w:lang w:val="fr-FR"/>
        </w:rPr>
        <w:br/>
      </w:r>
      <w:r w:rsidRPr="008A0E26">
        <w:rPr>
          <w:rStyle w:val="NormalTok"/>
          <w:lang w:val="fr-FR"/>
        </w:rPr>
        <w:t>VaR2=</w:t>
      </w:r>
      <w:r w:rsidRPr="008A0E26">
        <w:rPr>
          <w:rStyle w:val="DecValTok"/>
          <w:lang w:val="fr-FR"/>
        </w:rPr>
        <w:t>1000000</w:t>
      </w:r>
      <w:r w:rsidRPr="008A0E26">
        <w:rPr>
          <w:rStyle w:val="OperatorTok"/>
          <w:lang w:val="fr-FR"/>
        </w:rPr>
        <w:t>*</w:t>
      </w:r>
      <w:r w:rsidRPr="008A0E26">
        <w:rPr>
          <w:rStyle w:val="FloatTok"/>
          <w:lang w:val="fr-FR"/>
        </w:rPr>
        <w:t>0.08318298</w:t>
      </w:r>
      <w:r w:rsidRPr="008A0E26">
        <w:rPr>
          <w:rStyle w:val="NormalTok"/>
          <w:lang w:val="fr-FR"/>
        </w:rPr>
        <w:t xml:space="preserve">  </w:t>
      </w:r>
      <w:r w:rsidRPr="008A0E26">
        <w:rPr>
          <w:rStyle w:val="CommentTok"/>
          <w:lang w:val="fr-FR"/>
        </w:rPr>
        <w:t># VaR du placement financier Cisco avec p=0.005</w:t>
      </w:r>
      <w:r w:rsidRPr="008A0E26">
        <w:rPr>
          <w:lang w:val="fr-FR"/>
        </w:rPr>
        <w:br/>
      </w:r>
      <w:r w:rsidRPr="008A0E26">
        <w:rPr>
          <w:rStyle w:val="NormalTok"/>
          <w:lang w:val="fr-FR"/>
        </w:rPr>
        <w:t>VaR1</w:t>
      </w:r>
    </w:p>
    <w:p w:rsidR="00F022F8" w:rsidRPr="008A0E26" w:rsidRDefault="00367AD3">
      <w:pPr>
        <w:pStyle w:val="SourceCode"/>
        <w:rPr>
          <w:lang w:val="fr-FR"/>
        </w:rPr>
      </w:pPr>
      <w:r w:rsidRPr="008A0E26">
        <w:rPr>
          <w:rStyle w:val="VerbatimChar"/>
          <w:lang w:val="fr-FR"/>
        </w:rPr>
        <w:t>## [1] 72389.35</w:t>
      </w:r>
    </w:p>
    <w:p w:rsidR="00F022F8" w:rsidRPr="008A0E26" w:rsidRDefault="00367AD3">
      <w:pPr>
        <w:pStyle w:val="SourceCode"/>
        <w:rPr>
          <w:lang w:val="fr-FR"/>
        </w:rPr>
      </w:pPr>
      <w:r w:rsidRPr="008A0E26">
        <w:rPr>
          <w:rStyle w:val="NormalTok"/>
          <w:lang w:val="fr-FR"/>
        </w:rPr>
        <w:t>VaR2</w:t>
      </w:r>
    </w:p>
    <w:p w:rsidR="00F022F8" w:rsidRPr="008A0E26" w:rsidRDefault="00367AD3">
      <w:pPr>
        <w:pStyle w:val="SourceCode"/>
        <w:rPr>
          <w:lang w:val="fr-FR"/>
        </w:rPr>
      </w:pPr>
      <w:r w:rsidRPr="008A0E26">
        <w:rPr>
          <w:rStyle w:val="VerbatimChar"/>
          <w:lang w:val="fr-FR"/>
        </w:rPr>
        <w:t>## [1] 83182.98</w:t>
      </w:r>
    </w:p>
    <w:p w:rsidR="00F022F8" w:rsidRPr="008A0E26" w:rsidRDefault="00367AD3" w:rsidP="009C172B">
      <w:pPr>
        <w:pStyle w:val="FirstParagraph"/>
        <w:jc w:val="both"/>
        <w:rPr>
          <w:lang w:val="fr-FR"/>
        </w:rPr>
      </w:pPr>
      <w:r w:rsidRPr="008A0E26">
        <w:rPr>
          <w:lang w:val="fr-FR"/>
        </w:rPr>
        <w:t xml:space="preserve">En </w:t>
      </w:r>
      <w:r w:rsidR="009C172B" w:rsidRPr="008A0E26">
        <w:rPr>
          <w:lang w:val="fr-FR"/>
        </w:rPr>
        <w:t>utilisant</w:t>
      </w:r>
      <w:r w:rsidRPr="008A0E26">
        <w:rPr>
          <w:lang w:val="fr-FR"/>
        </w:rPr>
        <w:t xml:space="preserve"> la théorie des valeurs extrêmes pour les dépassements de seuils (peaks over threshold) sur la base des rendements journaliers </w:t>
      </w:r>
      <w:r w:rsidR="009C172B" w:rsidRPr="008A0E26">
        <w:rPr>
          <w:lang w:val="fr-FR"/>
        </w:rPr>
        <w:t>négatifs, le</w:t>
      </w:r>
      <w:r w:rsidRPr="008A0E26">
        <w:rPr>
          <w:lang w:val="fr-FR"/>
        </w:rPr>
        <w:t xml:space="preserve"> placement financier de Cisco évalué à 1 millions de dollars, encoure un risque </w:t>
      </w:r>
      <w:r w:rsidR="009C172B" w:rsidRPr="008A0E26">
        <w:rPr>
          <w:lang w:val="fr-FR"/>
        </w:rPr>
        <w:t>maximal de perte journalière évalué à respectivement 72389,35 $</w:t>
      </w:r>
      <w:r w:rsidRPr="008A0E26">
        <w:rPr>
          <w:lang w:val="fr-FR"/>
        </w:rPr>
        <w:t xml:space="preserve"> et 83182,98 sous </w:t>
      </w:r>
      <w:r w:rsidR="009C172B" w:rsidRPr="008A0E26">
        <w:rPr>
          <w:lang w:val="fr-FR"/>
        </w:rPr>
        <w:t>les probabilités</w:t>
      </w:r>
      <w:r w:rsidRPr="008A0E26">
        <w:rPr>
          <w:lang w:val="fr-FR"/>
        </w:rPr>
        <w:t xml:space="preserve"> de 0,99 et 0,995.</w:t>
      </w:r>
    </w:p>
    <w:p w:rsidR="00F022F8" w:rsidRPr="008A0E26" w:rsidRDefault="00367AD3" w:rsidP="00133BA4">
      <w:pPr>
        <w:pStyle w:val="Corpsdetexte"/>
        <w:jc w:val="both"/>
        <w:rPr>
          <w:lang w:val="fr-FR"/>
        </w:rPr>
      </w:pPr>
      <w:r w:rsidRPr="008A0E26">
        <w:rPr>
          <w:lang w:val="fr-FR"/>
        </w:rPr>
        <w:t>Représentation graphique des intervalles de confiance la distribution de Pareto généralisée (GPD) en utilisant les fonctions tailplot.</w:t>
      </w:r>
    </w:p>
    <w:p w:rsidR="00F022F8" w:rsidRDefault="00367AD3">
      <w:pPr>
        <w:pStyle w:val="SourceCode"/>
      </w:pPr>
      <w:r>
        <w:rPr>
          <w:rStyle w:val="KeywordTok"/>
        </w:rPr>
        <w:t>tailplot</w:t>
      </w:r>
      <w:r>
        <w:rPr>
          <w:rStyle w:val="NormalTok"/>
        </w:rPr>
        <w:t>(model)</w:t>
      </w:r>
    </w:p>
    <w:p w:rsidR="00F022F8" w:rsidRDefault="00367AD3">
      <w:pPr>
        <w:pStyle w:val="FirstParagraph"/>
      </w:pPr>
      <w:r>
        <w:rPr>
          <w:noProof/>
          <w:lang w:val="fr-FR" w:eastAsia="fr-FR"/>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t-2-Groupe-5_files/figure-docx/unnamed-chunk-3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133BA4" w:rsidRPr="008A0E26" w:rsidRDefault="00133BA4" w:rsidP="00133BA4">
      <w:pPr>
        <w:pStyle w:val="Corpsdetexte"/>
        <w:jc w:val="both"/>
        <w:rPr>
          <w:lang w:val="fr-FR"/>
        </w:rPr>
      </w:pPr>
      <w:r w:rsidRPr="008A0E26">
        <w:rPr>
          <w:lang w:val="fr-FR"/>
        </w:rPr>
        <w:t>Examinons</w:t>
      </w:r>
      <w:r w:rsidR="00367AD3" w:rsidRPr="008A0E26">
        <w:rPr>
          <w:lang w:val="fr-FR"/>
        </w:rPr>
        <w:t xml:space="preserve"> la </w:t>
      </w:r>
      <w:r w:rsidR="00367AD3" w:rsidRPr="008A0E26">
        <w:rPr>
          <w:lang w:val="fr-FR"/>
        </w:rPr>
        <w:t>sensibilité des estimations de VaR aux variations du seuil avec la fonction quant</w:t>
      </w:r>
    </w:p>
    <w:p w:rsidR="00F022F8" w:rsidRDefault="00367AD3">
      <w:pPr>
        <w:pStyle w:val="SourceCode"/>
      </w:pPr>
      <w:r>
        <w:rPr>
          <w:rStyle w:val="KeywordTok"/>
        </w:rPr>
        <w:t>quant</w:t>
      </w:r>
      <w:r>
        <w:rPr>
          <w:rStyle w:val="NormalTok"/>
        </w:rPr>
        <w:t>(df</w:t>
      </w:r>
      <w:r>
        <w:rPr>
          <w:rStyle w:val="OperatorTok"/>
        </w:rPr>
        <w:t>$</w:t>
      </w:r>
      <w:r>
        <w:rPr>
          <w:rStyle w:val="NormalTok"/>
        </w:rPr>
        <w:t>log.return)</w:t>
      </w:r>
    </w:p>
    <w:p w:rsidR="00133BA4" w:rsidRDefault="00367AD3">
      <w:pPr>
        <w:pStyle w:val="FirstParagraph"/>
        <w:rPr>
          <w:lang w:val="fr-FR"/>
        </w:rPr>
      </w:pPr>
      <w:r>
        <w:rPr>
          <w:noProof/>
          <w:lang w:val="fr-FR" w:eastAsia="fr-FR"/>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t-2-Groupe-5_files/figure-docx/unnamed-chunk-3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sidRPr="008A0E26">
        <w:rPr>
          <w:lang w:val="fr-FR"/>
        </w:rPr>
        <w:t xml:space="preserve"> </w:t>
      </w:r>
    </w:p>
    <w:p w:rsidR="00F022F8" w:rsidRPr="008A0E26" w:rsidRDefault="00367AD3" w:rsidP="00133BA4">
      <w:pPr>
        <w:pStyle w:val="FirstParagraph"/>
        <w:jc w:val="both"/>
        <w:rPr>
          <w:lang w:val="fr-FR"/>
        </w:rPr>
      </w:pPr>
      <w:r w:rsidRPr="008A0E26">
        <w:rPr>
          <w:lang w:val="fr-FR"/>
        </w:rPr>
        <w:t xml:space="preserve">Nous constatons </w:t>
      </w:r>
      <w:r w:rsidR="00133BA4" w:rsidRPr="008A0E26">
        <w:rPr>
          <w:lang w:val="fr-FR"/>
        </w:rPr>
        <w:t>à</w:t>
      </w:r>
      <w:r w:rsidRPr="008A0E26">
        <w:rPr>
          <w:lang w:val="fr-FR"/>
        </w:rPr>
        <w:t xml:space="preserve"> travers le</w:t>
      </w:r>
      <w:r w:rsidRPr="008A0E26">
        <w:rPr>
          <w:lang w:val="fr-FR"/>
        </w:rPr>
        <w:t xml:space="preserve"> graphique ci-dessus que la VaR est sensible à la variation du seuil car une évolution du seuil entraine également celle de la VaR.</w:t>
      </w:r>
    </w:p>
    <w:p w:rsidR="00F022F8" w:rsidRPr="008A0E26" w:rsidRDefault="00367AD3" w:rsidP="00133BA4">
      <w:pPr>
        <w:pStyle w:val="Corpsdetexte"/>
        <w:jc w:val="both"/>
        <w:rPr>
          <w:lang w:val="fr-FR"/>
        </w:rPr>
      </w:pPr>
      <w:r w:rsidRPr="008A0E26">
        <w:rPr>
          <w:b/>
          <w:i/>
          <w:lang w:val="fr-FR"/>
        </w:rPr>
        <w:t>2.</w:t>
      </w:r>
      <w:r w:rsidR="009E5D76">
        <w:rPr>
          <w:b/>
          <w:i/>
          <w:lang w:val="fr-FR"/>
        </w:rPr>
        <w:t xml:space="preserve"> </w:t>
      </w:r>
      <w:r w:rsidRPr="008A0E26">
        <w:rPr>
          <w:b/>
          <w:i/>
          <w:lang w:val="fr-FR"/>
        </w:rPr>
        <w:t>Combinons GARCH et EVT. Cet exercice vous guide tout au long du processus de combiner GARCH avec EVT selon les lignes décr</w:t>
      </w:r>
      <w:r w:rsidRPr="008A0E26">
        <w:rPr>
          <w:b/>
          <w:i/>
          <w:lang w:val="fr-FR"/>
        </w:rPr>
        <w:t xml:space="preserve">ites dans McNeil et Frey(2000), « Estimation of Tail-Related Risk Measures for Heteroskedastic Financial Time Series: An Extreme Value Approach », Journal of Empirical Finance. Voir aussi le document de cours de Bingcheng Yan. Pour cet exercice, utilisons </w:t>
      </w:r>
      <w:r w:rsidRPr="008A0E26">
        <w:rPr>
          <w:b/>
          <w:i/>
          <w:lang w:val="fr-FR"/>
        </w:rPr>
        <w:t xml:space="preserve">les données sur Cisco log retour de l’exercice précédent et supposons que nous détenons une position longue de </w:t>
      </w:r>
      <w:r w:rsidR="009E5D76">
        <w:rPr>
          <w:b/>
          <w:i/>
          <w:lang w:val="fr-FR"/>
        </w:rPr>
        <w:t xml:space="preserve"> l’</w:t>
      </w:r>
      <w:r w:rsidRPr="008A0E26">
        <w:rPr>
          <w:b/>
          <w:i/>
          <w:lang w:val="fr-FR"/>
        </w:rPr>
        <w:t>Action Cisco évaluée à 1 million de dollars</w:t>
      </w:r>
    </w:p>
    <w:p w:rsidR="00F022F8" w:rsidRPr="008A0E26" w:rsidRDefault="00367AD3" w:rsidP="00133BA4">
      <w:pPr>
        <w:pStyle w:val="Corpsdetexte"/>
        <w:jc w:val="both"/>
        <w:rPr>
          <w:lang w:val="fr-FR"/>
        </w:rPr>
      </w:pPr>
      <w:r w:rsidRPr="008A0E26">
        <w:rPr>
          <w:b/>
          <w:i/>
          <w:lang w:val="fr-FR"/>
        </w:rPr>
        <w:t>(a).Ajustons un modèle AR(1)-GARCH(1,1), avec des erreurs gaussiennes, aux log retours négatifs de l’</w:t>
      </w:r>
      <w:r w:rsidRPr="008A0E26">
        <w:rPr>
          <w:b/>
          <w:i/>
          <w:lang w:val="fr-FR"/>
        </w:rPr>
        <w:t>action Cisco</w:t>
      </w:r>
    </w:p>
    <w:p w:rsidR="00F022F8" w:rsidRPr="008A0E26" w:rsidRDefault="00367AD3">
      <w:pPr>
        <w:pStyle w:val="Corpsdetexte"/>
        <w:rPr>
          <w:lang w:val="fr-FR"/>
        </w:rPr>
      </w:pPr>
      <w:r w:rsidRPr="008A0E26">
        <w:rPr>
          <w:lang w:val="fr-FR"/>
        </w:rPr>
        <w:t xml:space="preserve">Estimation du </w:t>
      </w:r>
      <w:r w:rsidR="009E5D76" w:rsidRPr="008A0E26">
        <w:rPr>
          <w:lang w:val="fr-FR"/>
        </w:rPr>
        <w:t>modèle</w:t>
      </w:r>
      <w:r w:rsidRPr="008A0E26">
        <w:rPr>
          <w:lang w:val="fr-FR"/>
        </w:rPr>
        <w:t xml:space="preserve"> AR(1)-GARCH(1,1)</w:t>
      </w:r>
    </w:p>
    <w:p w:rsidR="00F022F8" w:rsidRDefault="00367AD3">
      <w:pPr>
        <w:pStyle w:val="SourceCode"/>
      </w:pPr>
      <w:r>
        <w:rPr>
          <w:rStyle w:val="KeywordTok"/>
        </w:rPr>
        <w:t>library</w:t>
      </w:r>
      <w:r>
        <w:rPr>
          <w:rStyle w:val="NormalTok"/>
        </w:rPr>
        <w:t>(fGarch)</w:t>
      </w:r>
      <w:r>
        <w:br/>
      </w:r>
      <w:r>
        <w:rPr>
          <w:rStyle w:val="NormalTok"/>
        </w:rPr>
        <w:t>garch=</w:t>
      </w:r>
      <w:r>
        <w:rPr>
          <w:rStyle w:val="KeywordTok"/>
        </w:rPr>
        <w:t>garchFit</w:t>
      </w:r>
      <w:r>
        <w:rPr>
          <w:rStyle w:val="NormalTok"/>
        </w:rPr>
        <w:t>(</w:t>
      </w:r>
      <w:r>
        <w:rPr>
          <w:rStyle w:val="OperatorTok"/>
        </w:rPr>
        <w:t>~</w:t>
      </w:r>
      <w:r>
        <w:rPr>
          <w:rStyle w:val="KeywordTok"/>
        </w:rPr>
        <w:t>arma</w:t>
      </w:r>
      <w:r>
        <w:rPr>
          <w:rStyle w:val="NormalTok"/>
        </w:rPr>
        <w:t>(</w:t>
      </w:r>
      <w:r>
        <w:rPr>
          <w:rStyle w:val="DecValTok"/>
        </w:rPr>
        <w:t>1</w:t>
      </w:r>
      <w:r>
        <w:rPr>
          <w:rStyle w:val="NormalTok"/>
        </w:rPr>
        <w:t>,</w:t>
      </w:r>
      <w:r>
        <w:rPr>
          <w:rStyle w:val="DecValTok"/>
        </w:rPr>
        <w:t>0</w:t>
      </w:r>
      <w:r>
        <w:rPr>
          <w:rStyle w:val="NormalTok"/>
        </w:rPr>
        <w:t>)</w:t>
      </w:r>
      <w:r>
        <w:rPr>
          <w:rStyle w:val="OperatorTok"/>
        </w:rPr>
        <w:t>+</w:t>
      </w:r>
      <w:r>
        <w:rPr>
          <w:rStyle w:val="KeywordTok"/>
        </w:rPr>
        <w:t>garch</w:t>
      </w:r>
      <w:r>
        <w:rPr>
          <w:rStyle w:val="NormalTok"/>
        </w:rPr>
        <w:t>(</w:t>
      </w:r>
      <w:r>
        <w:rPr>
          <w:rStyle w:val="DecValTok"/>
        </w:rPr>
        <w:t>1</w:t>
      </w:r>
      <w:r>
        <w:rPr>
          <w:rStyle w:val="NormalTok"/>
        </w:rPr>
        <w:t>,</w:t>
      </w:r>
      <w:r>
        <w:rPr>
          <w:rStyle w:val="DecValTok"/>
        </w:rPr>
        <w:t>1</w:t>
      </w:r>
      <w:r>
        <w:rPr>
          <w:rStyle w:val="NormalTok"/>
        </w:rPr>
        <w:t>),</w:t>
      </w:r>
      <w:r>
        <w:rPr>
          <w:rStyle w:val="DataTypeTok"/>
        </w:rPr>
        <w:t>data=</w:t>
      </w:r>
      <w:r>
        <w:rPr>
          <w:rStyle w:val="NormalTok"/>
        </w:rPr>
        <w:t>df</w:t>
      </w:r>
      <w:r>
        <w:rPr>
          <w:rStyle w:val="OperatorTok"/>
        </w:rPr>
        <w:t>$</w:t>
      </w:r>
      <w:r>
        <w:rPr>
          <w:rStyle w:val="NormalTok"/>
        </w:rPr>
        <w:t>log.return,</w:t>
      </w:r>
      <w:r>
        <w:rPr>
          <w:rStyle w:val="DataTypeTok"/>
        </w:rPr>
        <w:t>trace=</w:t>
      </w:r>
      <w:r>
        <w:rPr>
          <w:rStyle w:val="NormalTok"/>
        </w:rPr>
        <w:t xml:space="preserve">F) </w:t>
      </w:r>
      <w:r>
        <w:rPr>
          <w:rStyle w:val="CommentTok"/>
        </w:rPr>
        <w:t># Estimation du modèle</w:t>
      </w:r>
    </w:p>
    <w:p w:rsidR="00F022F8" w:rsidRDefault="00F022F8">
      <w:pPr>
        <w:pStyle w:val="SourceCode"/>
      </w:pPr>
    </w:p>
    <w:p w:rsidR="00F022F8" w:rsidRDefault="00367AD3">
      <w:pPr>
        <w:pStyle w:val="SourceCode"/>
      </w:pPr>
      <w:r>
        <w:rPr>
          <w:rStyle w:val="NormalTok"/>
        </w:rPr>
        <w:t>garch</w:t>
      </w:r>
    </w:p>
    <w:p w:rsidR="00F022F8" w:rsidRDefault="00367AD3">
      <w:pPr>
        <w:pStyle w:val="SourceCode"/>
      </w:pPr>
      <w:r>
        <w:rPr>
          <w:rStyle w:val="VerbatimChar"/>
        </w:rPr>
        <w:t xml:space="preserve">## </w:t>
      </w:r>
      <w:r>
        <w:br/>
      </w:r>
      <w:r>
        <w:rPr>
          <w:rStyle w:val="VerbatimChar"/>
        </w:rPr>
        <w:t>## Title:</w:t>
      </w:r>
      <w:r>
        <w:br/>
      </w:r>
      <w:r>
        <w:rPr>
          <w:rStyle w:val="VerbatimChar"/>
        </w:rPr>
        <w:t xml:space="preserve">##  GARCH Modelling </w:t>
      </w:r>
      <w:r>
        <w:br/>
      </w:r>
      <w:r>
        <w:rPr>
          <w:rStyle w:val="VerbatimChar"/>
        </w:rPr>
        <w:lastRenderedPageBreak/>
        <w:t xml:space="preserve">## </w:t>
      </w:r>
      <w:r>
        <w:br/>
      </w:r>
      <w:r>
        <w:rPr>
          <w:rStyle w:val="VerbatimChar"/>
        </w:rPr>
        <w:t>## Call:</w:t>
      </w:r>
      <w:r>
        <w:br/>
      </w:r>
      <w:r>
        <w:rPr>
          <w:rStyle w:val="VerbatimChar"/>
        </w:rPr>
        <w:t xml:space="preserve">##  garchFit(formula = ~arma(1, 0) + garch(1, 1), data = df$log.return, </w:t>
      </w:r>
      <w:r>
        <w:br/>
      </w:r>
      <w:r>
        <w:rPr>
          <w:rStyle w:val="VerbatimChar"/>
        </w:rPr>
        <w:t xml:space="preserve">##     trace = F) </w:t>
      </w:r>
      <w:r>
        <w:br/>
      </w:r>
      <w:r>
        <w:rPr>
          <w:rStyle w:val="VerbatimChar"/>
        </w:rPr>
        <w:t xml:space="preserve">## </w:t>
      </w:r>
      <w:r>
        <w:br/>
      </w:r>
      <w:r>
        <w:rPr>
          <w:rStyle w:val="VerbatimChar"/>
        </w:rPr>
        <w:t>## Mean and Variance Equation:</w:t>
      </w:r>
      <w:r>
        <w:br/>
      </w:r>
      <w:r>
        <w:rPr>
          <w:rStyle w:val="VerbatimChar"/>
        </w:rPr>
        <w:t>##  data ~ arma(1,</w:t>
      </w:r>
      <w:r>
        <w:rPr>
          <w:rStyle w:val="VerbatimChar"/>
        </w:rPr>
        <w:t xml:space="preserve"> 0) + garch(1, 1)</w:t>
      </w:r>
      <w:r>
        <w:br/>
      </w:r>
      <w:r>
        <w:rPr>
          <w:rStyle w:val="VerbatimChar"/>
        </w:rPr>
        <w:t>## &lt;environment: 0x000000001fd18940&gt;</w:t>
      </w:r>
      <w:r>
        <w:br/>
      </w:r>
      <w:r>
        <w:rPr>
          <w:rStyle w:val="VerbatimChar"/>
        </w:rPr>
        <w:t>##  [data = df$log.return]</w:t>
      </w:r>
      <w:r>
        <w:br/>
      </w:r>
      <w:r>
        <w:rPr>
          <w:rStyle w:val="VerbatimChar"/>
        </w:rPr>
        <w:t xml:space="preserve">## </w:t>
      </w:r>
      <w:r>
        <w:br/>
      </w:r>
      <w:r>
        <w:rPr>
          <w:rStyle w:val="VerbatimChar"/>
        </w:rPr>
        <w:t>## Conditional Distribution:</w:t>
      </w:r>
      <w:r>
        <w:br/>
      </w:r>
      <w:r>
        <w:rPr>
          <w:rStyle w:val="VerbatimChar"/>
        </w:rPr>
        <w:t xml:space="preserve">##  norm </w:t>
      </w:r>
      <w:r>
        <w:br/>
      </w:r>
      <w:r>
        <w:rPr>
          <w:rStyle w:val="VerbatimChar"/>
        </w:rPr>
        <w:t xml:space="preserve">## </w:t>
      </w:r>
      <w:r>
        <w:br/>
      </w:r>
      <w:r>
        <w:rPr>
          <w:rStyle w:val="VerbatimChar"/>
        </w:rPr>
        <w:t>## Coefficient(s):</w:t>
      </w:r>
      <w:r>
        <w:br/>
      </w:r>
      <w:r>
        <w:rPr>
          <w:rStyle w:val="VerbatimChar"/>
        </w:rPr>
        <w:t xml:space="preserve">##         mu         ar1       omega      alpha1       beta1  </w:t>
      </w:r>
      <w:r>
        <w:br/>
      </w:r>
      <w:r>
        <w:rPr>
          <w:rStyle w:val="VerbatimChar"/>
        </w:rPr>
        <w:t>## 3.1850e-03  3.5755e-02  3.2821e-05  8.177</w:t>
      </w:r>
      <w:r>
        <w:rPr>
          <w:rStyle w:val="VerbatimChar"/>
        </w:rPr>
        <w:t xml:space="preserve">3e-02  8.7960e-01  </w:t>
      </w:r>
      <w:r>
        <w:br/>
      </w:r>
      <w:r>
        <w:rPr>
          <w:rStyle w:val="VerbatimChar"/>
        </w:rPr>
        <w:t xml:space="preserve">## </w:t>
      </w:r>
      <w:r>
        <w:br/>
      </w:r>
      <w:r>
        <w:rPr>
          <w:rStyle w:val="VerbatimChar"/>
        </w:rPr>
        <w:t>## Std. Errors:</w:t>
      </w:r>
      <w:r>
        <w:br/>
      </w:r>
      <w:r>
        <w:rPr>
          <w:rStyle w:val="VerbatimChar"/>
        </w:rPr>
        <w:t xml:space="preserve">##  based on Hessian </w:t>
      </w:r>
      <w:r>
        <w:br/>
      </w:r>
      <w:r>
        <w:rPr>
          <w:rStyle w:val="VerbatimChar"/>
        </w:rPr>
        <w:t xml:space="preserve">## </w:t>
      </w:r>
      <w:r>
        <w:br/>
      </w:r>
      <w:r>
        <w:rPr>
          <w:rStyle w:val="VerbatimChar"/>
        </w:rPr>
        <w:t>## Error Analysis:</w:t>
      </w:r>
      <w:r>
        <w:br/>
      </w:r>
      <w:r>
        <w:rPr>
          <w:rStyle w:val="VerbatimChar"/>
        </w:rPr>
        <w:t xml:space="preserve">##         Estimate  Std. Error  t value Pr(&gt;|t|)    </w:t>
      </w:r>
      <w:r>
        <w:br/>
      </w:r>
      <w:r>
        <w:rPr>
          <w:rStyle w:val="VerbatimChar"/>
        </w:rPr>
        <w:t>## mu     3.185e-03   5.462e-04    5.832 5.49e-09 ***</w:t>
      </w:r>
      <w:r>
        <w:br/>
      </w:r>
      <w:r>
        <w:rPr>
          <w:rStyle w:val="VerbatimChar"/>
        </w:rPr>
        <w:t xml:space="preserve">## ar1    3.575e-02   2.222e-02    1.609   0.1076    </w:t>
      </w:r>
      <w:r>
        <w:br/>
      </w:r>
      <w:r>
        <w:rPr>
          <w:rStyle w:val="VerbatimChar"/>
        </w:rPr>
        <w:t xml:space="preserve">## omega </w:t>
      </w:r>
      <w:r>
        <w:rPr>
          <w:rStyle w:val="VerbatimChar"/>
        </w:rPr>
        <w:t xml:space="preserve"> 3.282e-05   1.190e-05    2.759   0.0058 ** </w:t>
      </w:r>
      <w:r>
        <w:br/>
      </w:r>
      <w:r>
        <w:rPr>
          <w:rStyle w:val="VerbatimChar"/>
        </w:rPr>
        <w:t>## alpha1 8.177e-02   1.934e-02    4.227 2.37e-05 ***</w:t>
      </w:r>
      <w:r>
        <w:br/>
      </w:r>
      <w:r>
        <w:rPr>
          <w:rStyle w:val="VerbatimChar"/>
        </w:rPr>
        <w:t>## beta1  8.796e-01   3.007e-02   29.247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og Likelihood:</w:t>
      </w:r>
      <w:r>
        <w:br/>
      </w:r>
      <w:r>
        <w:rPr>
          <w:rStyle w:val="VerbatimChar"/>
        </w:rPr>
        <w:t>##  494</w:t>
      </w:r>
      <w:r>
        <w:rPr>
          <w:rStyle w:val="VerbatimChar"/>
        </w:rPr>
        <w:t xml:space="preserve">9.388    normalized:  2.175555 </w:t>
      </w:r>
      <w:r>
        <w:br/>
      </w:r>
      <w:r>
        <w:rPr>
          <w:rStyle w:val="VerbatimChar"/>
        </w:rPr>
        <w:t xml:space="preserve">## </w:t>
      </w:r>
      <w:r>
        <w:br/>
      </w:r>
      <w:r>
        <w:rPr>
          <w:rStyle w:val="VerbatimChar"/>
        </w:rPr>
        <w:t>## Description:</w:t>
      </w:r>
      <w:r>
        <w:br/>
      </w:r>
      <w:r>
        <w:rPr>
          <w:rStyle w:val="VerbatimChar"/>
        </w:rPr>
        <w:t>##  Thu Sep 09 20:07:12 2021 by user: YODA ISMAEL</w:t>
      </w:r>
    </w:p>
    <w:p w:rsidR="009E5D76" w:rsidRDefault="009E5D76">
      <w:pPr>
        <w:pStyle w:val="FirstParagraph"/>
        <w:rPr>
          <w:lang w:val="fr-FR"/>
        </w:rPr>
      </w:pPr>
    </w:p>
    <w:p w:rsidR="00F022F8" w:rsidRPr="008A0E26" w:rsidRDefault="00367AD3">
      <w:pPr>
        <w:pStyle w:val="FirstParagraph"/>
        <w:rPr>
          <w:lang w:val="fr-FR"/>
        </w:rPr>
      </w:pPr>
      <w:r w:rsidRPr="008A0E26">
        <w:rPr>
          <w:lang w:val="fr-FR"/>
        </w:rPr>
        <w:t>Valeurs prédites de mu_chapeau et sigma_chapeau</w:t>
      </w:r>
    </w:p>
    <w:p w:rsidR="00F022F8" w:rsidRDefault="00367AD3">
      <w:pPr>
        <w:pStyle w:val="SourceCode"/>
      </w:pPr>
      <w:r>
        <w:rPr>
          <w:rStyle w:val="KeywordTok"/>
        </w:rPr>
        <w:t>predict</w:t>
      </w:r>
      <w:r>
        <w:rPr>
          <w:rStyle w:val="NormalTok"/>
        </w:rPr>
        <w:t>(garch,</w:t>
      </w:r>
      <w:r>
        <w:rPr>
          <w:rStyle w:val="DecValTok"/>
        </w:rPr>
        <w:t>3</w:t>
      </w:r>
      <w:r>
        <w:rPr>
          <w:rStyle w:val="NormalTok"/>
        </w:rPr>
        <w:t>)</w:t>
      </w:r>
    </w:p>
    <w:p w:rsidR="00F022F8" w:rsidRDefault="00367AD3">
      <w:pPr>
        <w:pStyle w:val="SourceCode"/>
      </w:pPr>
      <w:r>
        <w:rPr>
          <w:rStyle w:val="VerbatimChar"/>
        </w:rPr>
        <w:t>##   meanForecast  meanError standardDeviation</w:t>
      </w:r>
      <w:r>
        <w:br/>
      </w:r>
      <w:r>
        <w:rPr>
          <w:rStyle w:val="VerbatimChar"/>
        </w:rPr>
        <w:t>## 1  0.003499251 0.02087056        0.02087056</w:t>
      </w:r>
      <w:r>
        <w:br/>
      </w:r>
      <w:r>
        <w:rPr>
          <w:rStyle w:val="VerbatimChar"/>
        </w:rPr>
        <w:t>## 2  0.003310081 0.02126343        0.02125033</w:t>
      </w:r>
      <w:r>
        <w:br/>
      </w:r>
      <w:r>
        <w:rPr>
          <w:rStyle w:val="VerbatimChar"/>
        </w:rPr>
        <w:t>## 3  0.003303317 0.02162251        0.02160914</w:t>
      </w:r>
    </w:p>
    <w:p w:rsidR="00F022F8" w:rsidRPr="008A0E26" w:rsidRDefault="00367AD3">
      <w:pPr>
        <w:pStyle w:val="SourceCode"/>
        <w:rPr>
          <w:lang w:val="fr-FR"/>
        </w:rPr>
      </w:pPr>
      <w:r w:rsidRPr="008A0E26">
        <w:rPr>
          <w:rStyle w:val="NormalTok"/>
          <w:lang w:val="fr-FR"/>
        </w:rPr>
        <w:t>mu_chapeau=</w:t>
      </w:r>
      <w:r w:rsidRPr="008A0E26">
        <w:rPr>
          <w:rStyle w:val="FloatTok"/>
          <w:lang w:val="fr-FR"/>
        </w:rPr>
        <w:t>0.003499251</w:t>
      </w:r>
      <w:r w:rsidRPr="008A0E26">
        <w:rPr>
          <w:lang w:val="fr-FR"/>
        </w:rPr>
        <w:br/>
      </w:r>
      <w:r w:rsidRPr="008A0E26">
        <w:rPr>
          <w:rStyle w:val="NormalTok"/>
          <w:lang w:val="fr-FR"/>
        </w:rPr>
        <w:t>sigma_chapeau=</w:t>
      </w:r>
      <w:r w:rsidRPr="008A0E26">
        <w:rPr>
          <w:rStyle w:val="FloatTok"/>
          <w:lang w:val="fr-FR"/>
        </w:rPr>
        <w:t>0.02087056</w:t>
      </w:r>
    </w:p>
    <w:p w:rsidR="009E5D76" w:rsidRDefault="009E5D76">
      <w:pPr>
        <w:pStyle w:val="FirstParagraph"/>
        <w:rPr>
          <w:b/>
          <w:i/>
          <w:lang w:val="fr-FR"/>
        </w:rPr>
      </w:pPr>
    </w:p>
    <w:p w:rsidR="00F022F8" w:rsidRPr="008A0E26" w:rsidRDefault="00367AD3">
      <w:pPr>
        <w:pStyle w:val="FirstParagraph"/>
        <w:rPr>
          <w:lang w:val="fr-FR"/>
        </w:rPr>
      </w:pPr>
      <w:r w:rsidRPr="008A0E26">
        <w:rPr>
          <w:b/>
          <w:i/>
          <w:lang w:val="fr-FR"/>
        </w:rPr>
        <w:lastRenderedPageBreak/>
        <w:t>(b)Ajustons un GPD aux résidus standardisés estimés Zt.</w:t>
      </w:r>
    </w:p>
    <w:p w:rsidR="00F022F8" w:rsidRPr="008A0E26" w:rsidRDefault="009E5D76">
      <w:pPr>
        <w:pStyle w:val="Corpsdetexte"/>
        <w:rPr>
          <w:lang w:val="fr-FR"/>
        </w:rPr>
      </w:pPr>
      <w:r w:rsidRPr="008A0E26">
        <w:rPr>
          <w:lang w:val="fr-FR"/>
        </w:rPr>
        <w:t>Récupérons</w:t>
      </w:r>
      <w:r w:rsidR="00367AD3" w:rsidRPr="008A0E26">
        <w:rPr>
          <w:lang w:val="fr-FR"/>
        </w:rPr>
        <w:t xml:space="preserve"> </w:t>
      </w:r>
      <w:r w:rsidR="00367AD3" w:rsidRPr="008A0E26">
        <w:rPr>
          <w:lang w:val="fr-FR"/>
        </w:rPr>
        <w:t>d’abord des résidus standardisés Zt=ˆ</w:t>
      </w:r>
      <w:r w:rsidR="00367AD3">
        <w:t>ε</w:t>
      </w:r>
      <w:r w:rsidR="00367AD3" w:rsidRPr="008A0E26">
        <w:rPr>
          <w:lang w:val="fr-FR"/>
        </w:rPr>
        <w:t xml:space="preserve">t/ˆ </w:t>
      </w:r>
      <w:r w:rsidR="00367AD3">
        <w:t>σ</w:t>
      </w:r>
      <w:r w:rsidR="00367AD3" w:rsidRPr="008A0E26">
        <w:rPr>
          <w:lang w:val="fr-FR"/>
        </w:rPr>
        <w:t>t du modèle</w:t>
      </w:r>
    </w:p>
    <w:p w:rsidR="00F022F8" w:rsidRDefault="00367AD3">
      <w:pPr>
        <w:pStyle w:val="SourceCode"/>
      </w:pPr>
      <w:r>
        <w:rPr>
          <w:rStyle w:val="NormalTok"/>
        </w:rPr>
        <w:t>Zt=</w:t>
      </w:r>
      <w:r>
        <w:rPr>
          <w:rStyle w:val="KeywordTok"/>
        </w:rPr>
        <w:t>residuals</w:t>
      </w:r>
      <w:r>
        <w:rPr>
          <w:rStyle w:val="NormalTok"/>
        </w:rPr>
        <w:t>(garch,</w:t>
      </w:r>
      <w:r>
        <w:rPr>
          <w:rStyle w:val="DataTypeTok"/>
        </w:rPr>
        <w:t>standardize=</w:t>
      </w:r>
      <w:r>
        <w:rPr>
          <w:rStyle w:val="NormalTok"/>
        </w:rPr>
        <w:t>T)</w:t>
      </w:r>
    </w:p>
    <w:p w:rsidR="009E5D76" w:rsidRDefault="009E5D76">
      <w:pPr>
        <w:pStyle w:val="FirstParagraph"/>
        <w:rPr>
          <w:lang w:val="fr-FR"/>
        </w:rPr>
      </w:pPr>
    </w:p>
    <w:p w:rsidR="00F022F8" w:rsidRPr="008A0E26" w:rsidRDefault="00367AD3">
      <w:pPr>
        <w:pStyle w:val="FirstParagraph"/>
        <w:rPr>
          <w:lang w:val="fr-FR"/>
        </w:rPr>
      </w:pPr>
      <w:r w:rsidRPr="008A0E26">
        <w:rPr>
          <w:lang w:val="fr-FR"/>
        </w:rPr>
        <w:t>Déterminons le seuil qu’il faut considérer pour l’estimation du modèle</w:t>
      </w:r>
    </w:p>
    <w:p w:rsidR="00F022F8" w:rsidRPr="008A0E26" w:rsidRDefault="00367AD3">
      <w:pPr>
        <w:pStyle w:val="SourceCode"/>
        <w:rPr>
          <w:lang w:val="fr-FR"/>
        </w:rPr>
      </w:pPr>
      <w:r w:rsidRPr="008A0E26">
        <w:rPr>
          <w:rStyle w:val="KeywordTok"/>
          <w:lang w:val="fr-FR"/>
        </w:rPr>
        <w:t>library</w:t>
      </w:r>
      <w:r w:rsidRPr="008A0E26">
        <w:rPr>
          <w:rStyle w:val="NormalTok"/>
          <w:lang w:val="fr-FR"/>
        </w:rPr>
        <w:t>(evir)</w:t>
      </w:r>
      <w:r w:rsidRPr="008A0E26">
        <w:rPr>
          <w:lang w:val="fr-FR"/>
        </w:rPr>
        <w:br/>
      </w:r>
      <w:r w:rsidRPr="008A0E26">
        <w:rPr>
          <w:rStyle w:val="KeywordTok"/>
          <w:lang w:val="fr-FR"/>
        </w:rPr>
        <w:t>meplot</w:t>
      </w:r>
      <w:r w:rsidRPr="008A0E26">
        <w:rPr>
          <w:rStyle w:val="NormalTok"/>
          <w:lang w:val="fr-FR"/>
        </w:rPr>
        <w:t>(Zt)</w:t>
      </w:r>
      <w:r w:rsidRPr="008A0E26">
        <w:rPr>
          <w:lang w:val="fr-FR"/>
        </w:rPr>
        <w:br/>
      </w:r>
      <w:r w:rsidRPr="008A0E26">
        <w:rPr>
          <w:rStyle w:val="KeywordTok"/>
          <w:lang w:val="fr-FR"/>
        </w:rPr>
        <w:t>title</w:t>
      </w:r>
      <w:r w:rsidRPr="008A0E26">
        <w:rPr>
          <w:rStyle w:val="NormalTok"/>
          <w:lang w:val="fr-FR"/>
        </w:rPr>
        <w:t>(</w:t>
      </w:r>
      <w:r w:rsidRPr="008A0E26">
        <w:rPr>
          <w:rStyle w:val="DataTypeTok"/>
          <w:lang w:val="fr-FR"/>
        </w:rPr>
        <w:t>main=</w:t>
      </w:r>
      <w:r w:rsidRPr="008A0E26">
        <w:rPr>
          <w:rStyle w:val="StringTok"/>
          <w:lang w:val="fr-FR"/>
        </w:rPr>
        <w:t>"Résidus standardisés"</w:t>
      </w:r>
      <w:r w:rsidRPr="008A0E26">
        <w:rPr>
          <w:rStyle w:val="NormalTok"/>
          <w:lang w:val="fr-FR"/>
        </w:rPr>
        <w:t>)</w:t>
      </w:r>
    </w:p>
    <w:p w:rsidR="009E5D76" w:rsidRDefault="00367AD3">
      <w:pPr>
        <w:pStyle w:val="FirstParagraph"/>
        <w:rPr>
          <w:lang w:val="fr-FR"/>
        </w:rPr>
      </w:pPr>
      <w:r>
        <w:rPr>
          <w:noProof/>
          <w:lang w:val="fr-FR" w:eastAsia="fr-FR"/>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t-2-Groupe-5_files/figure-docx/unnamed-chunk-3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sidRPr="008A0E26">
        <w:rPr>
          <w:lang w:val="fr-FR"/>
        </w:rPr>
        <w:t xml:space="preserve"> </w:t>
      </w:r>
    </w:p>
    <w:p w:rsidR="00F022F8" w:rsidRPr="008A0E26" w:rsidRDefault="00367AD3" w:rsidP="009E5D76">
      <w:pPr>
        <w:pStyle w:val="FirstParagraph"/>
        <w:jc w:val="both"/>
        <w:rPr>
          <w:lang w:val="fr-FR"/>
        </w:rPr>
      </w:pPr>
      <w:r w:rsidRPr="008A0E26">
        <w:rPr>
          <w:lang w:val="fr-FR"/>
        </w:rPr>
        <w:t xml:space="preserve">D’après le tracé </w:t>
      </w:r>
      <w:r w:rsidR="009E5D76" w:rsidRPr="008A0E26">
        <w:rPr>
          <w:lang w:val="fr-FR"/>
        </w:rPr>
        <w:t>ci-dessus</w:t>
      </w:r>
      <w:r w:rsidRPr="008A0E26">
        <w:rPr>
          <w:lang w:val="fr-FR"/>
        </w:rPr>
        <w:t>, la val</w:t>
      </w:r>
      <w:r w:rsidRPr="008A0E26">
        <w:rPr>
          <w:lang w:val="fr-FR"/>
        </w:rPr>
        <w:t xml:space="preserve">eur seuil appropriée pour la distribution de Pareto généralisée (GPD) peut </w:t>
      </w:r>
      <w:r w:rsidR="009E5D76" w:rsidRPr="008A0E26">
        <w:rPr>
          <w:lang w:val="fr-FR"/>
        </w:rPr>
        <w:t>être</w:t>
      </w:r>
      <w:r w:rsidRPr="008A0E26">
        <w:rPr>
          <w:lang w:val="fr-FR"/>
        </w:rPr>
        <w:t xml:space="preserve"> estimé à 2.</w:t>
      </w:r>
    </w:p>
    <w:p w:rsidR="00F022F8" w:rsidRPr="008A0E26" w:rsidRDefault="00367AD3" w:rsidP="009E5D76">
      <w:pPr>
        <w:pStyle w:val="Corpsdetexte"/>
        <w:jc w:val="both"/>
        <w:rPr>
          <w:lang w:val="fr-FR"/>
        </w:rPr>
      </w:pPr>
      <w:r w:rsidRPr="008A0E26">
        <w:rPr>
          <w:lang w:val="fr-FR"/>
        </w:rPr>
        <w:t>Estimation du modèle GPD avec un seuil de 2</w:t>
      </w:r>
      <w:r w:rsidR="009E5D76">
        <w:rPr>
          <w:lang w:val="fr-FR"/>
        </w:rPr>
        <w:t>.</w:t>
      </w:r>
    </w:p>
    <w:p w:rsidR="00F022F8" w:rsidRPr="008A0E26" w:rsidRDefault="00367AD3">
      <w:pPr>
        <w:pStyle w:val="SourceCode"/>
        <w:rPr>
          <w:lang w:val="fr-FR"/>
        </w:rPr>
      </w:pPr>
      <w:r w:rsidRPr="008A0E26">
        <w:rPr>
          <w:rStyle w:val="NormalTok"/>
          <w:lang w:val="fr-FR"/>
        </w:rPr>
        <w:t>model3=</w:t>
      </w:r>
      <w:r w:rsidRPr="008A0E26">
        <w:rPr>
          <w:rStyle w:val="KeywordTok"/>
          <w:lang w:val="fr-FR"/>
        </w:rPr>
        <w:t>pot</w:t>
      </w:r>
      <w:r w:rsidRPr="008A0E26">
        <w:rPr>
          <w:rStyle w:val="NormalTok"/>
          <w:lang w:val="fr-FR"/>
        </w:rPr>
        <w:t>(Zt,</w:t>
      </w:r>
      <w:r w:rsidRPr="008A0E26">
        <w:rPr>
          <w:rStyle w:val="DataTypeTok"/>
          <w:lang w:val="fr-FR"/>
        </w:rPr>
        <w:t>threshold=</w:t>
      </w:r>
      <w:r w:rsidRPr="008A0E26">
        <w:rPr>
          <w:rStyle w:val="DecValTok"/>
          <w:lang w:val="fr-FR"/>
        </w:rPr>
        <w:t>2</w:t>
      </w:r>
      <w:r w:rsidRPr="008A0E26">
        <w:rPr>
          <w:rStyle w:val="NormalTok"/>
          <w:lang w:val="fr-FR"/>
        </w:rPr>
        <w:t>)</w:t>
      </w:r>
      <w:r w:rsidRPr="008A0E26">
        <w:rPr>
          <w:lang w:val="fr-FR"/>
        </w:rPr>
        <w:br/>
      </w:r>
      <w:r w:rsidRPr="008A0E26">
        <w:rPr>
          <w:rStyle w:val="NormalTok"/>
          <w:lang w:val="fr-FR"/>
        </w:rPr>
        <w:t>model3</w:t>
      </w:r>
    </w:p>
    <w:p w:rsidR="00F022F8" w:rsidRPr="008A0E26" w:rsidRDefault="00367AD3">
      <w:pPr>
        <w:pStyle w:val="SourceCode"/>
        <w:rPr>
          <w:lang w:val="fr-FR"/>
        </w:rPr>
      </w:pPr>
      <w:r w:rsidRPr="008A0E26">
        <w:rPr>
          <w:rStyle w:val="VerbatimChar"/>
          <w:lang w:val="fr-FR"/>
        </w:rPr>
        <w:t>## $n</w:t>
      </w:r>
      <w:r w:rsidRPr="008A0E26">
        <w:rPr>
          <w:lang w:val="fr-FR"/>
        </w:rPr>
        <w:br/>
      </w:r>
      <w:r w:rsidRPr="008A0E26">
        <w:rPr>
          <w:rStyle w:val="VerbatimChar"/>
          <w:lang w:val="fr-FR"/>
        </w:rPr>
        <w:t>## [1] 2275</w:t>
      </w:r>
      <w:r w:rsidRPr="008A0E26">
        <w:rPr>
          <w:lang w:val="fr-FR"/>
        </w:rPr>
        <w:br/>
      </w:r>
      <w:r w:rsidRPr="008A0E26">
        <w:rPr>
          <w:rStyle w:val="VerbatimChar"/>
          <w:lang w:val="fr-FR"/>
        </w:rPr>
        <w:t xml:space="preserve">## </w:t>
      </w:r>
      <w:r w:rsidRPr="008A0E26">
        <w:rPr>
          <w:lang w:val="fr-FR"/>
        </w:rPr>
        <w:br/>
      </w:r>
      <w:r w:rsidRPr="008A0E26">
        <w:rPr>
          <w:rStyle w:val="VerbatimChar"/>
          <w:lang w:val="fr-FR"/>
        </w:rPr>
        <w:t>## $period</w:t>
      </w:r>
      <w:r w:rsidRPr="008A0E26">
        <w:rPr>
          <w:lang w:val="fr-FR"/>
        </w:rPr>
        <w:br/>
      </w:r>
      <w:r w:rsidRPr="008A0E26">
        <w:rPr>
          <w:rStyle w:val="VerbatimChar"/>
          <w:lang w:val="fr-FR"/>
        </w:rPr>
        <w:t>## [1]    1 2275</w:t>
      </w:r>
      <w:r w:rsidRPr="008A0E26">
        <w:rPr>
          <w:lang w:val="fr-FR"/>
        </w:rPr>
        <w:br/>
      </w:r>
      <w:r w:rsidRPr="008A0E26">
        <w:rPr>
          <w:rStyle w:val="VerbatimChar"/>
          <w:lang w:val="fr-FR"/>
        </w:rPr>
        <w:t xml:space="preserve">## </w:t>
      </w:r>
      <w:r w:rsidRPr="008A0E26">
        <w:rPr>
          <w:lang w:val="fr-FR"/>
        </w:rPr>
        <w:br/>
      </w:r>
      <w:r w:rsidRPr="008A0E26">
        <w:rPr>
          <w:rStyle w:val="VerbatimChar"/>
          <w:lang w:val="fr-FR"/>
        </w:rPr>
        <w:t>## $data</w:t>
      </w:r>
      <w:r w:rsidRPr="008A0E26">
        <w:rPr>
          <w:lang w:val="fr-FR"/>
        </w:rPr>
        <w:br/>
      </w:r>
      <w:r w:rsidRPr="008A0E26">
        <w:rPr>
          <w:rStyle w:val="VerbatimChar"/>
          <w:lang w:val="fr-FR"/>
        </w:rPr>
        <w:lastRenderedPageBreak/>
        <w:t>##  [1] 2.662694 2.2979</w:t>
      </w:r>
      <w:r w:rsidRPr="008A0E26">
        <w:rPr>
          <w:rStyle w:val="VerbatimChar"/>
          <w:lang w:val="fr-FR"/>
        </w:rPr>
        <w:t>03 2.950981 2.441099 2.557771 2.732386 2.392637 2.885032</w:t>
      </w:r>
      <w:r w:rsidRPr="008A0E26">
        <w:rPr>
          <w:lang w:val="fr-FR"/>
        </w:rPr>
        <w:br/>
      </w:r>
      <w:r w:rsidRPr="008A0E26">
        <w:rPr>
          <w:rStyle w:val="VerbatimChar"/>
          <w:lang w:val="fr-FR"/>
        </w:rPr>
        <w:t>##  [9] 2.208562 2.783429 3.094494 2.239574 2.008231 2.996878 2.398568 3.010198</w:t>
      </w:r>
      <w:r w:rsidRPr="008A0E26">
        <w:rPr>
          <w:lang w:val="fr-FR"/>
        </w:rPr>
        <w:br/>
      </w:r>
      <w:r w:rsidRPr="008A0E26">
        <w:rPr>
          <w:rStyle w:val="VerbatimChar"/>
          <w:lang w:val="fr-FR"/>
        </w:rPr>
        <w:t>## [17] 2.011362 2.214303 2.138716 2.186885 2.446497 2.161407 2.988330 2.047153</w:t>
      </w:r>
      <w:r w:rsidRPr="008A0E26">
        <w:rPr>
          <w:lang w:val="fr-FR"/>
        </w:rPr>
        <w:br/>
      </w:r>
      <w:r w:rsidRPr="008A0E26">
        <w:rPr>
          <w:rStyle w:val="VerbatimChar"/>
          <w:lang w:val="fr-FR"/>
        </w:rPr>
        <w:t>## [25] 2.178369 3.237061 2.224478 2.92</w:t>
      </w:r>
      <w:r w:rsidRPr="008A0E26">
        <w:rPr>
          <w:rStyle w:val="VerbatimChar"/>
          <w:lang w:val="fr-FR"/>
        </w:rPr>
        <w:t>2064 2.004900 2.572645 3.050343 2.228876</w:t>
      </w:r>
      <w:r w:rsidRPr="008A0E26">
        <w:rPr>
          <w:lang w:val="fr-FR"/>
        </w:rPr>
        <w:br/>
      </w:r>
      <w:r w:rsidRPr="008A0E26">
        <w:rPr>
          <w:rStyle w:val="VerbatimChar"/>
          <w:lang w:val="fr-FR"/>
        </w:rPr>
        <w:t>## [33] 2.368159 2.723818 2.191905 2.467816 2.547970 2.042326 2.077984 2.648757</w:t>
      </w:r>
      <w:r w:rsidRPr="008A0E26">
        <w:rPr>
          <w:lang w:val="fr-FR"/>
        </w:rPr>
        <w:br/>
      </w:r>
      <w:r w:rsidRPr="008A0E26">
        <w:rPr>
          <w:rStyle w:val="VerbatimChar"/>
          <w:lang w:val="fr-FR"/>
        </w:rPr>
        <w:t>## [41] 2.455565</w:t>
      </w:r>
      <w:r w:rsidRPr="008A0E26">
        <w:rPr>
          <w:lang w:val="fr-FR"/>
        </w:rPr>
        <w:br/>
      </w:r>
      <w:r w:rsidRPr="008A0E26">
        <w:rPr>
          <w:rStyle w:val="VerbatimChar"/>
          <w:lang w:val="fr-FR"/>
        </w:rPr>
        <w:t>## attr(,"times")</w:t>
      </w:r>
      <w:r w:rsidRPr="008A0E26">
        <w:rPr>
          <w:lang w:val="fr-FR"/>
        </w:rPr>
        <w:br/>
      </w:r>
      <w:r w:rsidRPr="008A0E26">
        <w:rPr>
          <w:rStyle w:val="VerbatimChar"/>
          <w:lang w:val="fr-FR"/>
        </w:rPr>
        <w:t>##  [1]   10   55   63  162  217  250  268  357  472  504  565  595  630  704  722</w:t>
      </w:r>
      <w:r w:rsidRPr="008A0E26">
        <w:rPr>
          <w:lang w:val="fr-FR"/>
        </w:rPr>
        <w:br/>
      </w:r>
      <w:r w:rsidRPr="008A0E26">
        <w:rPr>
          <w:rStyle w:val="VerbatimChar"/>
          <w:lang w:val="fr-FR"/>
        </w:rPr>
        <w:t>## [16]  837  843  873  918  925  948  949  979 1070 1097 1111 1170 1172 1193 1242</w:t>
      </w:r>
      <w:r w:rsidRPr="008A0E26">
        <w:rPr>
          <w:lang w:val="fr-FR"/>
        </w:rPr>
        <w:br/>
      </w:r>
      <w:r w:rsidRPr="008A0E26">
        <w:rPr>
          <w:rStyle w:val="VerbatimChar"/>
          <w:lang w:val="fr-FR"/>
        </w:rPr>
        <w:t>## [31] 1257 1309 1477 1577 1600 1697 1727 1994 2015 2176 2240</w:t>
      </w:r>
      <w:r w:rsidRPr="008A0E26">
        <w:rPr>
          <w:lang w:val="fr-FR"/>
        </w:rPr>
        <w:br/>
      </w:r>
      <w:r w:rsidRPr="008A0E26">
        <w:rPr>
          <w:rStyle w:val="VerbatimChar"/>
          <w:lang w:val="fr-FR"/>
        </w:rPr>
        <w:t xml:space="preserve">## </w:t>
      </w:r>
      <w:r w:rsidRPr="008A0E26">
        <w:rPr>
          <w:lang w:val="fr-FR"/>
        </w:rPr>
        <w:br/>
      </w:r>
      <w:r w:rsidRPr="008A0E26">
        <w:rPr>
          <w:rStyle w:val="VerbatimChar"/>
          <w:lang w:val="fr-FR"/>
        </w:rPr>
        <w:t>## $span</w:t>
      </w:r>
      <w:r w:rsidRPr="008A0E26">
        <w:rPr>
          <w:lang w:val="fr-FR"/>
        </w:rPr>
        <w:br/>
      </w:r>
      <w:r w:rsidRPr="008A0E26">
        <w:rPr>
          <w:rStyle w:val="VerbatimChar"/>
          <w:lang w:val="fr-FR"/>
        </w:rPr>
        <w:t>## [1] 2274</w:t>
      </w:r>
      <w:r w:rsidRPr="008A0E26">
        <w:rPr>
          <w:lang w:val="fr-FR"/>
        </w:rPr>
        <w:br/>
      </w:r>
      <w:r w:rsidRPr="008A0E26">
        <w:rPr>
          <w:rStyle w:val="VerbatimChar"/>
          <w:lang w:val="fr-FR"/>
        </w:rPr>
        <w:t xml:space="preserve">## </w:t>
      </w:r>
      <w:r w:rsidRPr="008A0E26">
        <w:rPr>
          <w:lang w:val="fr-FR"/>
        </w:rPr>
        <w:br/>
      </w:r>
      <w:r w:rsidRPr="008A0E26">
        <w:rPr>
          <w:rStyle w:val="VerbatimChar"/>
          <w:lang w:val="fr-FR"/>
        </w:rPr>
        <w:t>## $threshold</w:t>
      </w:r>
      <w:r w:rsidRPr="008A0E26">
        <w:rPr>
          <w:lang w:val="fr-FR"/>
        </w:rPr>
        <w:br/>
      </w:r>
      <w:r w:rsidRPr="008A0E26">
        <w:rPr>
          <w:rStyle w:val="VerbatimChar"/>
          <w:lang w:val="fr-FR"/>
        </w:rPr>
        <w:t>## [1] 2</w:t>
      </w:r>
      <w:r w:rsidRPr="008A0E26">
        <w:rPr>
          <w:lang w:val="fr-FR"/>
        </w:rPr>
        <w:br/>
      </w:r>
      <w:r w:rsidRPr="008A0E26">
        <w:rPr>
          <w:rStyle w:val="VerbatimChar"/>
          <w:lang w:val="fr-FR"/>
        </w:rPr>
        <w:t xml:space="preserve">## </w:t>
      </w:r>
      <w:r w:rsidRPr="008A0E26">
        <w:rPr>
          <w:lang w:val="fr-FR"/>
        </w:rPr>
        <w:br/>
      </w:r>
      <w:r w:rsidRPr="008A0E26">
        <w:rPr>
          <w:rStyle w:val="VerbatimChar"/>
          <w:lang w:val="fr-FR"/>
        </w:rPr>
        <w:t>## $p.less.thresh</w:t>
      </w:r>
      <w:r w:rsidRPr="008A0E26">
        <w:rPr>
          <w:lang w:val="fr-FR"/>
        </w:rPr>
        <w:br/>
      </w:r>
      <w:r w:rsidRPr="008A0E26">
        <w:rPr>
          <w:rStyle w:val="VerbatimChar"/>
          <w:lang w:val="fr-FR"/>
        </w:rPr>
        <w:t>## [1] 0.981978</w:t>
      </w:r>
      <w:r w:rsidRPr="008A0E26">
        <w:rPr>
          <w:lang w:val="fr-FR"/>
        </w:rPr>
        <w:br/>
      </w:r>
      <w:r w:rsidRPr="008A0E26">
        <w:rPr>
          <w:rStyle w:val="VerbatimChar"/>
          <w:lang w:val="fr-FR"/>
        </w:rPr>
        <w:t xml:space="preserve">## </w:t>
      </w:r>
      <w:r w:rsidRPr="008A0E26">
        <w:rPr>
          <w:lang w:val="fr-FR"/>
        </w:rPr>
        <w:br/>
      </w:r>
      <w:r w:rsidRPr="008A0E26">
        <w:rPr>
          <w:rStyle w:val="VerbatimChar"/>
          <w:lang w:val="fr-FR"/>
        </w:rPr>
        <w:t>## $n.exceed</w:t>
      </w:r>
      <w:r w:rsidRPr="008A0E26">
        <w:rPr>
          <w:lang w:val="fr-FR"/>
        </w:rPr>
        <w:br/>
      </w:r>
      <w:r w:rsidRPr="008A0E26">
        <w:rPr>
          <w:rStyle w:val="VerbatimChar"/>
          <w:lang w:val="fr-FR"/>
        </w:rPr>
        <w:t xml:space="preserve">## </w:t>
      </w:r>
      <w:r w:rsidRPr="008A0E26">
        <w:rPr>
          <w:rStyle w:val="VerbatimChar"/>
          <w:lang w:val="fr-FR"/>
        </w:rPr>
        <w:t>[1] 41</w:t>
      </w:r>
      <w:r w:rsidRPr="008A0E26">
        <w:rPr>
          <w:lang w:val="fr-FR"/>
        </w:rPr>
        <w:br/>
      </w:r>
      <w:r w:rsidRPr="008A0E26">
        <w:rPr>
          <w:rStyle w:val="VerbatimChar"/>
          <w:lang w:val="fr-FR"/>
        </w:rPr>
        <w:t xml:space="preserve">## </w:t>
      </w:r>
      <w:r w:rsidRPr="008A0E26">
        <w:rPr>
          <w:lang w:val="fr-FR"/>
        </w:rPr>
        <w:br/>
      </w:r>
      <w:r w:rsidRPr="008A0E26">
        <w:rPr>
          <w:rStyle w:val="VerbatimChar"/>
          <w:lang w:val="fr-FR"/>
        </w:rPr>
        <w:t>## $run</w:t>
      </w:r>
      <w:r w:rsidRPr="008A0E26">
        <w:rPr>
          <w:lang w:val="fr-FR"/>
        </w:rPr>
        <w:br/>
      </w:r>
      <w:r w:rsidRPr="008A0E26">
        <w:rPr>
          <w:rStyle w:val="VerbatimChar"/>
          <w:lang w:val="fr-FR"/>
        </w:rPr>
        <w:t>## [1] NA</w:t>
      </w:r>
      <w:r w:rsidRPr="008A0E26">
        <w:rPr>
          <w:lang w:val="fr-FR"/>
        </w:rPr>
        <w:br/>
      </w:r>
      <w:r w:rsidRPr="008A0E26">
        <w:rPr>
          <w:rStyle w:val="VerbatimChar"/>
          <w:lang w:val="fr-FR"/>
        </w:rPr>
        <w:t xml:space="preserve">## </w:t>
      </w:r>
      <w:r w:rsidRPr="008A0E26">
        <w:rPr>
          <w:lang w:val="fr-FR"/>
        </w:rPr>
        <w:br/>
      </w:r>
      <w:r w:rsidRPr="008A0E26">
        <w:rPr>
          <w:rStyle w:val="VerbatimChar"/>
          <w:lang w:val="fr-FR"/>
        </w:rPr>
        <w:t>## $par.ests</w:t>
      </w:r>
      <w:r w:rsidRPr="008A0E26">
        <w:rPr>
          <w:lang w:val="fr-FR"/>
        </w:rPr>
        <w:br/>
      </w:r>
      <w:r w:rsidRPr="008A0E26">
        <w:rPr>
          <w:rStyle w:val="VerbatimChar"/>
          <w:lang w:val="fr-FR"/>
        </w:rPr>
        <w:t xml:space="preserve">##          xi       sigma          mu        beta </w:t>
      </w:r>
      <w:r w:rsidRPr="008A0E26">
        <w:rPr>
          <w:lang w:val="fr-FR"/>
        </w:rPr>
        <w:br/>
      </w:r>
      <w:r w:rsidRPr="008A0E26">
        <w:rPr>
          <w:rStyle w:val="VerbatimChar"/>
          <w:lang w:val="fr-FR"/>
        </w:rPr>
        <w:t xml:space="preserve">##  -0.6345964  10.3925130 -13.0957341   0.8128138 </w:t>
      </w:r>
      <w:r w:rsidRPr="008A0E26">
        <w:rPr>
          <w:lang w:val="fr-FR"/>
        </w:rPr>
        <w:br/>
      </w:r>
      <w:r w:rsidRPr="008A0E26">
        <w:rPr>
          <w:rStyle w:val="VerbatimChar"/>
          <w:lang w:val="fr-FR"/>
        </w:rPr>
        <w:t xml:space="preserve">## </w:t>
      </w:r>
      <w:r w:rsidRPr="008A0E26">
        <w:rPr>
          <w:lang w:val="fr-FR"/>
        </w:rPr>
        <w:br/>
      </w:r>
      <w:r w:rsidRPr="008A0E26">
        <w:rPr>
          <w:rStyle w:val="VerbatimChar"/>
          <w:lang w:val="fr-FR"/>
        </w:rPr>
        <w:t>## $par.ses</w:t>
      </w:r>
      <w:r w:rsidRPr="008A0E26">
        <w:rPr>
          <w:lang w:val="fr-FR"/>
        </w:rPr>
        <w:br/>
      </w:r>
      <w:r w:rsidRPr="008A0E26">
        <w:rPr>
          <w:rStyle w:val="VerbatimChar"/>
          <w:lang w:val="fr-FR"/>
        </w:rPr>
        <w:t xml:space="preserve">##           xi        sigma           mu </w:t>
      </w:r>
      <w:r w:rsidRPr="008A0E26">
        <w:rPr>
          <w:lang w:val="fr-FR"/>
        </w:rPr>
        <w:br/>
      </w:r>
      <w:r w:rsidRPr="008A0E26">
        <w:rPr>
          <w:rStyle w:val="VerbatimChar"/>
          <w:lang w:val="fr-FR"/>
        </w:rPr>
        <w:t xml:space="preserve">## 2.000214e-06 1.107334e+00 1.726069e+00 </w:t>
      </w:r>
      <w:r w:rsidRPr="008A0E26">
        <w:rPr>
          <w:lang w:val="fr-FR"/>
        </w:rPr>
        <w:br/>
      </w:r>
      <w:r w:rsidRPr="008A0E26">
        <w:rPr>
          <w:rStyle w:val="VerbatimChar"/>
          <w:lang w:val="fr-FR"/>
        </w:rPr>
        <w:t xml:space="preserve">## </w:t>
      </w:r>
      <w:r w:rsidRPr="008A0E26">
        <w:rPr>
          <w:lang w:val="fr-FR"/>
        </w:rPr>
        <w:br/>
      </w:r>
      <w:r w:rsidRPr="008A0E26">
        <w:rPr>
          <w:rStyle w:val="VerbatimChar"/>
          <w:lang w:val="fr-FR"/>
        </w:rPr>
        <w:t>## $varcov</w:t>
      </w:r>
      <w:r w:rsidRPr="008A0E26">
        <w:rPr>
          <w:lang w:val="fr-FR"/>
        </w:rPr>
        <w:br/>
      </w:r>
      <w:r w:rsidRPr="008A0E26">
        <w:rPr>
          <w:rStyle w:val="VerbatimChar"/>
          <w:lang w:val="fr-FR"/>
        </w:rPr>
        <w:t>##               [,1]          [,2]          [,3]</w:t>
      </w:r>
      <w:r w:rsidRPr="008A0E26">
        <w:rPr>
          <w:lang w:val="fr-FR"/>
        </w:rPr>
        <w:br/>
      </w:r>
      <w:r w:rsidRPr="008A0E26">
        <w:rPr>
          <w:rStyle w:val="VerbatimChar"/>
          <w:lang w:val="fr-FR"/>
        </w:rPr>
        <w:t>## [1,]  4.000856e-12 -6.232865e-10  8.338015e-10</w:t>
      </w:r>
      <w:r w:rsidRPr="008A0E26">
        <w:rPr>
          <w:lang w:val="fr-FR"/>
        </w:rPr>
        <w:br/>
      </w:r>
      <w:r w:rsidRPr="008A0E26">
        <w:rPr>
          <w:rStyle w:val="VerbatimChar"/>
          <w:lang w:val="fr-FR"/>
        </w:rPr>
        <w:t>## [2,] -6.232865e-10  1.226188e+00 -1.910555e+00</w:t>
      </w:r>
      <w:r w:rsidRPr="008A0E26">
        <w:rPr>
          <w:lang w:val="fr-FR"/>
        </w:rPr>
        <w:br/>
      </w:r>
      <w:r w:rsidRPr="008A0E26">
        <w:rPr>
          <w:rStyle w:val="VerbatimChar"/>
          <w:lang w:val="fr-FR"/>
        </w:rPr>
        <w:t>## [3,]  8.338015e-10 -1.910555e+00  2.979314e+00</w:t>
      </w:r>
      <w:r w:rsidRPr="008A0E26">
        <w:rPr>
          <w:lang w:val="fr-FR"/>
        </w:rPr>
        <w:br/>
      </w:r>
      <w:r w:rsidRPr="008A0E26">
        <w:rPr>
          <w:rStyle w:val="VerbatimChar"/>
          <w:lang w:val="fr-FR"/>
        </w:rPr>
        <w:t xml:space="preserve">## </w:t>
      </w:r>
      <w:r w:rsidRPr="008A0E26">
        <w:rPr>
          <w:lang w:val="fr-FR"/>
        </w:rPr>
        <w:br/>
      </w:r>
      <w:r w:rsidRPr="008A0E26">
        <w:rPr>
          <w:rStyle w:val="VerbatimChar"/>
          <w:lang w:val="fr-FR"/>
        </w:rPr>
        <w:t>## $intensity</w:t>
      </w:r>
      <w:r w:rsidRPr="008A0E26">
        <w:rPr>
          <w:lang w:val="fr-FR"/>
        </w:rPr>
        <w:br/>
      </w:r>
      <w:r w:rsidRPr="008A0E26">
        <w:rPr>
          <w:rStyle w:val="VerbatimChar"/>
          <w:lang w:val="fr-FR"/>
        </w:rPr>
        <w:t>## [1] 0.0180299</w:t>
      </w:r>
      <w:r w:rsidRPr="008A0E26">
        <w:rPr>
          <w:lang w:val="fr-FR"/>
        </w:rPr>
        <w:br/>
      </w:r>
      <w:r w:rsidRPr="008A0E26">
        <w:rPr>
          <w:rStyle w:val="VerbatimChar"/>
          <w:lang w:val="fr-FR"/>
        </w:rPr>
        <w:t xml:space="preserve">## </w:t>
      </w:r>
      <w:r w:rsidRPr="008A0E26">
        <w:rPr>
          <w:lang w:val="fr-FR"/>
        </w:rPr>
        <w:br/>
      </w:r>
      <w:r w:rsidRPr="008A0E26">
        <w:rPr>
          <w:rStyle w:val="VerbatimChar"/>
          <w:lang w:val="fr-FR"/>
        </w:rPr>
        <w:lastRenderedPageBreak/>
        <w:t>## $nl</w:t>
      </w:r>
      <w:r w:rsidRPr="008A0E26">
        <w:rPr>
          <w:rStyle w:val="VerbatimChar"/>
          <w:lang w:val="fr-FR"/>
        </w:rPr>
        <w:t>lh.final</w:t>
      </w:r>
      <w:r w:rsidRPr="008A0E26">
        <w:rPr>
          <w:lang w:val="fr-FR"/>
        </w:rPr>
        <w:br/>
      </w:r>
      <w:r w:rsidRPr="008A0E26">
        <w:rPr>
          <w:rStyle w:val="VerbatimChar"/>
          <w:lang w:val="fr-FR"/>
        </w:rPr>
        <w:t>## [1] 212.1537</w:t>
      </w:r>
      <w:r w:rsidRPr="008A0E26">
        <w:rPr>
          <w:lang w:val="fr-FR"/>
        </w:rPr>
        <w:br/>
      </w:r>
      <w:r w:rsidRPr="008A0E26">
        <w:rPr>
          <w:rStyle w:val="VerbatimChar"/>
          <w:lang w:val="fr-FR"/>
        </w:rPr>
        <w:t xml:space="preserve">## </w:t>
      </w:r>
      <w:r w:rsidRPr="008A0E26">
        <w:rPr>
          <w:lang w:val="fr-FR"/>
        </w:rPr>
        <w:br/>
      </w:r>
      <w:r w:rsidRPr="008A0E26">
        <w:rPr>
          <w:rStyle w:val="VerbatimChar"/>
          <w:lang w:val="fr-FR"/>
        </w:rPr>
        <w:t>## $converged</w:t>
      </w:r>
      <w:r w:rsidRPr="008A0E26">
        <w:rPr>
          <w:lang w:val="fr-FR"/>
        </w:rPr>
        <w:br/>
      </w:r>
      <w:r w:rsidRPr="008A0E26">
        <w:rPr>
          <w:rStyle w:val="VerbatimChar"/>
          <w:lang w:val="fr-FR"/>
        </w:rPr>
        <w:t>## [1] 0</w:t>
      </w:r>
      <w:r w:rsidRPr="008A0E26">
        <w:rPr>
          <w:lang w:val="fr-FR"/>
        </w:rPr>
        <w:br/>
      </w:r>
      <w:r w:rsidRPr="008A0E26">
        <w:rPr>
          <w:rStyle w:val="VerbatimChar"/>
          <w:lang w:val="fr-FR"/>
        </w:rPr>
        <w:t xml:space="preserve">## </w:t>
      </w:r>
      <w:r w:rsidRPr="008A0E26">
        <w:rPr>
          <w:lang w:val="fr-FR"/>
        </w:rPr>
        <w:br/>
      </w:r>
      <w:r w:rsidRPr="008A0E26">
        <w:rPr>
          <w:rStyle w:val="VerbatimChar"/>
          <w:lang w:val="fr-FR"/>
        </w:rPr>
        <w:t>## attr(,"class")</w:t>
      </w:r>
      <w:r w:rsidRPr="008A0E26">
        <w:rPr>
          <w:lang w:val="fr-FR"/>
        </w:rPr>
        <w:br/>
      </w:r>
      <w:r w:rsidRPr="008A0E26">
        <w:rPr>
          <w:rStyle w:val="VerbatimChar"/>
          <w:lang w:val="fr-FR"/>
        </w:rPr>
        <w:t>## [1] "potd"</w:t>
      </w:r>
    </w:p>
    <w:p w:rsidR="009E5D76" w:rsidRDefault="009E5D76">
      <w:pPr>
        <w:pStyle w:val="FirstParagraph"/>
        <w:rPr>
          <w:b/>
          <w:i/>
          <w:lang w:val="fr-FR"/>
        </w:rPr>
      </w:pPr>
    </w:p>
    <w:p w:rsidR="00F022F8" w:rsidRPr="008A0E26" w:rsidRDefault="00367AD3">
      <w:pPr>
        <w:pStyle w:val="FirstParagraph"/>
        <w:rPr>
          <w:lang w:val="fr-FR"/>
        </w:rPr>
      </w:pPr>
      <w:r w:rsidRPr="008A0E26">
        <w:rPr>
          <w:b/>
          <w:i/>
          <w:lang w:val="fr-FR"/>
        </w:rPr>
        <w:t>(c).En utilisant le modèle GPD, estimons le quantile zq et la moyenne conditionnelle E[Z||Z &gt; zq] pour q = 0.01, 0.005.</w:t>
      </w:r>
    </w:p>
    <w:p w:rsidR="00F022F8" w:rsidRPr="008A0E26" w:rsidRDefault="009E5D76">
      <w:pPr>
        <w:pStyle w:val="Corpsdetexte"/>
        <w:rPr>
          <w:lang w:val="fr-FR"/>
        </w:rPr>
      </w:pPr>
      <w:r w:rsidRPr="008A0E26">
        <w:rPr>
          <w:lang w:val="fr-FR"/>
        </w:rPr>
        <w:t>Estimations</w:t>
      </w:r>
      <w:r w:rsidR="00367AD3" w:rsidRPr="008A0E26">
        <w:rPr>
          <w:lang w:val="fr-FR"/>
        </w:rPr>
        <w:t xml:space="preserve"> du quantile zq pour q = 0.01 et q= 0</w:t>
      </w:r>
      <w:r w:rsidR="00367AD3" w:rsidRPr="008A0E26">
        <w:rPr>
          <w:lang w:val="fr-FR"/>
        </w:rPr>
        <w:t>.005</w:t>
      </w:r>
    </w:p>
    <w:p w:rsidR="00F022F8" w:rsidRPr="008A0E26" w:rsidRDefault="00367AD3">
      <w:pPr>
        <w:pStyle w:val="SourceCode"/>
        <w:rPr>
          <w:lang w:val="fr-FR"/>
        </w:rPr>
      </w:pPr>
      <w:r w:rsidRPr="008A0E26">
        <w:rPr>
          <w:rStyle w:val="NormalTok"/>
          <w:lang w:val="fr-FR"/>
        </w:rPr>
        <w:t>z_</w:t>
      </w:r>
      <w:r w:rsidRPr="008A0E26">
        <w:rPr>
          <w:rStyle w:val="FloatTok"/>
          <w:lang w:val="fr-FR"/>
        </w:rPr>
        <w:t>0.01</w:t>
      </w:r>
      <w:r w:rsidRPr="008A0E26">
        <w:rPr>
          <w:rStyle w:val="NormalTok"/>
          <w:lang w:val="fr-FR"/>
        </w:rPr>
        <w:t>_</w:t>
      </w:r>
      <w:r w:rsidRPr="008A0E26">
        <w:rPr>
          <w:rStyle w:val="FloatTok"/>
          <w:lang w:val="fr-FR"/>
        </w:rPr>
        <w:t>0.005</w:t>
      </w:r>
      <w:r w:rsidRPr="008A0E26">
        <w:rPr>
          <w:rStyle w:val="NormalTok"/>
          <w:lang w:val="fr-FR"/>
        </w:rPr>
        <w:t>=</w:t>
      </w:r>
      <w:r w:rsidRPr="008A0E26">
        <w:rPr>
          <w:rStyle w:val="KeywordTok"/>
          <w:lang w:val="fr-FR"/>
        </w:rPr>
        <w:t>riskmeasures</w:t>
      </w:r>
      <w:r w:rsidRPr="008A0E26">
        <w:rPr>
          <w:rStyle w:val="NormalTok"/>
          <w:lang w:val="fr-FR"/>
        </w:rPr>
        <w:t>(model3,</w:t>
      </w:r>
      <w:r w:rsidRPr="008A0E26">
        <w:rPr>
          <w:rStyle w:val="KeywordTok"/>
          <w:lang w:val="fr-FR"/>
        </w:rPr>
        <w:t>c</w:t>
      </w:r>
      <w:r w:rsidRPr="008A0E26">
        <w:rPr>
          <w:rStyle w:val="NormalTok"/>
          <w:lang w:val="fr-FR"/>
        </w:rPr>
        <w:t>((</w:t>
      </w:r>
      <w:r w:rsidRPr="008A0E26">
        <w:rPr>
          <w:rStyle w:val="DecValTok"/>
          <w:lang w:val="fr-FR"/>
        </w:rPr>
        <w:t>1</w:t>
      </w:r>
      <w:r w:rsidRPr="008A0E26">
        <w:rPr>
          <w:rStyle w:val="FloatTok"/>
          <w:lang w:val="fr-FR"/>
        </w:rPr>
        <w:t>-0.01</w:t>
      </w:r>
      <w:r w:rsidRPr="008A0E26">
        <w:rPr>
          <w:rStyle w:val="NormalTok"/>
          <w:lang w:val="fr-FR"/>
        </w:rPr>
        <w:t>),(</w:t>
      </w:r>
      <w:r w:rsidRPr="008A0E26">
        <w:rPr>
          <w:rStyle w:val="DecValTok"/>
          <w:lang w:val="fr-FR"/>
        </w:rPr>
        <w:t>1</w:t>
      </w:r>
      <w:r w:rsidRPr="008A0E26">
        <w:rPr>
          <w:rStyle w:val="FloatTok"/>
          <w:lang w:val="fr-FR"/>
        </w:rPr>
        <w:t>-0.005</w:t>
      </w:r>
      <w:r w:rsidRPr="008A0E26">
        <w:rPr>
          <w:rStyle w:val="NormalTok"/>
          <w:lang w:val="fr-FR"/>
        </w:rPr>
        <w:t xml:space="preserve">))) </w:t>
      </w:r>
      <w:r w:rsidRPr="008A0E26">
        <w:rPr>
          <w:rStyle w:val="CommentTok"/>
          <w:lang w:val="fr-FR"/>
        </w:rPr>
        <w:t># Ceci représente les quantiles ou                                                           z_0.01 et z_0.005</w:t>
      </w:r>
      <w:r w:rsidRPr="008A0E26">
        <w:rPr>
          <w:lang w:val="fr-FR"/>
        </w:rPr>
        <w:br/>
      </w:r>
      <w:r w:rsidRPr="008A0E26">
        <w:rPr>
          <w:rStyle w:val="NormalTok"/>
          <w:lang w:val="fr-FR"/>
        </w:rPr>
        <w:t>z_</w:t>
      </w:r>
      <w:r w:rsidRPr="008A0E26">
        <w:rPr>
          <w:rStyle w:val="FloatTok"/>
          <w:lang w:val="fr-FR"/>
        </w:rPr>
        <w:t>0.01</w:t>
      </w:r>
      <w:r w:rsidRPr="008A0E26">
        <w:rPr>
          <w:rStyle w:val="NormalTok"/>
          <w:lang w:val="fr-FR"/>
        </w:rPr>
        <w:t>_</w:t>
      </w:r>
      <w:r w:rsidRPr="008A0E26">
        <w:rPr>
          <w:rStyle w:val="FloatTok"/>
          <w:lang w:val="fr-FR"/>
        </w:rPr>
        <w:t>0.005</w:t>
      </w:r>
    </w:p>
    <w:p w:rsidR="00F022F8" w:rsidRPr="008A0E26" w:rsidRDefault="00367AD3">
      <w:pPr>
        <w:pStyle w:val="SourceCode"/>
        <w:rPr>
          <w:lang w:val="fr-FR"/>
        </w:rPr>
      </w:pPr>
      <w:r w:rsidRPr="008A0E26">
        <w:rPr>
          <w:rStyle w:val="VerbatimChar"/>
          <w:lang w:val="fr-FR"/>
        </w:rPr>
        <w:t>##          p quantile    sfall</w:t>
      </w:r>
      <w:r w:rsidRPr="008A0E26">
        <w:rPr>
          <w:lang w:val="fr-FR"/>
        </w:rPr>
        <w:br/>
      </w:r>
      <w:r w:rsidRPr="008A0E26">
        <w:rPr>
          <w:rStyle w:val="VerbatimChar"/>
          <w:lang w:val="fr-FR"/>
        </w:rPr>
        <w:t>## [1,] 0.990 2.399458 2.741634</w:t>
      </w:r>
      <w:r w:rsidRPr="008A0E26">
        <w:rPr>
          <w:lang w:val="fr-FR"/>
        </w:rPr>
        <w:br/>
      </w:r>
      <w:r w:rsidRPr="008A0E26">
        <w:rPr>
          <w:rStyle w:val="VerbatimChar"/>
          <w:lang w:val="fr-FR"/>
        </w:rPr>
        <w:t>## [2,] 0.995 2.713122 2.933524</w:t>
      </w:r>
    </w:p>
    <w:p w:rsidR="00F022F8" w:rsidRPr="008A0E26" w:rsidRDefault="00367AD3">
      <w:pPr>
        <w:pStyle w:val="FirstParagraph"/>
        <w:rPr>
          <w:lang w:val="fr-FR"/>
        </w:rPr>
      </w:pPr>
      <w:r w:rsidRPr="008A0E26">
        <w:rPr>
          <w:lang w:val="fr-FR"/>
        </w:rPr>
        <w:t>estimations de la moyenne conditionnelle E[Z||Z &gt; zq] pour q = 0.01 et q= 0.005</w:t>
      </w:r>
    </w:p>
    <w:p w:rsidR="00F022F8" w:rsidRDefault="00367AD3">
      <w:pPr>
        <w:pStyle w:val="SourceCode"/>
      </w:pPr>
      <w:r>
        <w:rPr>
          <w:rStyle w:val="KeywordTok"/>
        </w:rPr>
        <w:t>print</w:t>
      </w:r>
      <w:r>
        <w:rPr>
          <w:rStyle w:val="NormalTok"/>
        </w:rPr>
        <w:t>(</w:t>
      </w:r>
      <w:r>
        <w:rPr>
          <w:rStyle w:val="KeywordTok"/>
        </w:rPr>
        <w:t>mean</w:t>
      </w:r>
      <w:r>
        <w:rPr>
          <w:rStyle w:val="NormalTok"/>
        </w:rPr>
        <w:t>(Zt</w:t>
      </w:r>
      <w:r>
        <w:rPr>
          <w:rStyle w:val="OperatorTok"/>
        </w:rPr>
        <w:t>|</w:t>
      </w:r>
      <w:r>
        <w:rPr>
          <w:rStyle w:val="StringTok"/>
        </w:rPr>
        <w:t xml:space="preserve"> </w:t>
      </w:r>
      <w:r>
        <w:rPr>
          <w:rStyle w:val="NormalTok"/>
        </w:rPr>
        <w:t>Zt</w:t>
      </w:r>
      <w:r>
        <w:rPr>
          <w:rStyle w:val="OperatorTok"/>
        </w:rPr>
        <w:t>&gt;</w:t>
      </w:r>
      <w:r>
        <w:rPr>
          <w:rStyle w:val="FloatTok"/>
        </w:rPr>
        <w:t>2.399458</w:t>
      </w:r>
      <w:r>
        <w:rPr>
          <w:rStyle w:val="NormalTok"/>
        </w:rPr>
        <w:t xml:space="preserve">)) </w:t>
      </w:r>
      <w:r>
        <w:rPr>
          <w:rStyle w:val="CommentTok"/>
        </w:rPr>
        <w:t># E[Z||Z &gt; z_0.01]</w:t>
      </w:r>
    </w:p>
    <w:p w:rsidR="00F022F8" w:rsidRDefault="00367AD3">
      <w:pPr>
        <w:pStyle w:val="SourceCode"/>
      </w:pPr>
      <w:r>
        <w:rPr>
          <w:rStyle w:val="VerbatimChar"/>
        </w:rPr>
        <w:t>## [1] 0.9995604</w:t>
      </w:r>
    </w:p>
    <w:p w:rsidR="00F022F8" w:rsidRDefault="00367AD3">
      <w:pPr>
        <w:pStyle w:val="SourceCode"/>
      </w:pPr>
      <w:r>
        <w:rPr>
          <w:rStyle w:val="KeywordTok"/>
        </w:rPr>
        <w:t>print</w:t>
      </w:r>
      <w:r>
        <w:rPr>
          <w:rStyle w:val="NormalTok"/>
        </w:rPr>
        <w:t>(</w:t>
      </w:r>
      <w:r>
        <w:rPr>
          <w:rStyle w:val="KeywordTok"/>
        </w:rPr>
        <w:t>mean</w:t>
      </w:r>
      <w:r>
        <w:rPr>
          <w:rStyle w:val="NormalTok"/>
        </w:rPr>
        <w:t>(Zt</w:t>
      </w:r>
      <w:r>
        <w:rPr>
          <w:rStyle w:val="OperatorTok"/>
        </w:rPr>
        <w:t>|</w:t>
      </w:r>
      <w:r>
        <w:rPr>
          <w:rStyle w:val="StringTok"/>
        </w:rPr>
        <w:t xml:space="preserve"> </w:t>
      </w:r>
      <w:r>
        <w:rPr>
          <w:rStyle w:val="NormalTok"/>
        </w:rPr>
        <w:t>Zt</w:t>
      </w:r>
      <w:r>
        <w:rPr>
          <w:rStyle w:val="OperatorTok"/>
        </w:rPr>
        <w:t>&gt;</w:t>
      </w:r>
      <w:r>
        <w:rPr>
          <w:rStyle w:val="FloatTok"/>
        </w:rPr>
        <w:t>2.713122</w:t>
      </w:r>
      <w:r>
        <w:rPr>
          <w:rStyle w:val="NormalTok"/>
        </w:rPr>
        <w:t xml:space="preserve">)) </w:t>
      </w:r>
      <w:r>
        <w:rPr>
          <w:rStyle w:val="CommentTok"/>
        </w:rPr>
        <w:t># E[Z||Z &gt; z_0.005]</w:t>
      </w:r>
    </w:p>
    <w:p w:rsidR="00F022F8" w:rsidRPr="008A0E26" w:rsidRDefault="00367AD3">
      <w:pPr>
        <w:pStyle w:val="SourceCode"/>
        <w:rPr>
          <w:lang w:val="fr-FR"/>
        </w:rPr>
      </w:pPr>
      <w:r w:rsidRPr="008A0E26">
        <w:rPr>
          <w:rStyle w:val="VerbatimChar"/>
          <w:lang w:val="fr-FR"/>
        </w:rPr>
        <w:t>## [1] 0.9995604</w:t>
      </w:r>
    </w:p>
    <w:p w:rsidR="00F022F8" w:rsidRPr="008A0E26" w:rsidRDefault="00367AD3">
      <w:pPr>
        <w:pStyle w:val="FirstParagraph"/>
        <w:rPr>
          <w:lang w:val="fr-FR"/>
        </w:rPr>
      </w:pPr>
      <w:r w:rsidRPr="008A0E26">
        <w:rPr>
          <w:b/>
          <w:i/>
          <w:lang w:val="fr-FR"/>
        </w:rPr>
        <w:t xml:space="preserve">(d) A l’aide </w:t>
      </w:r>
      <w:r w:rsidRPr="008A0E26">
        <w:rPr>
          <w:b/>
          <w:i/>
          <w:lang w:val="fr-FR"/>
        </w:rPr>
        <w:t>des estimations de zq et de E[Z||Z &gt; zq], calculons les estimations du quantile et de la moyenne conditionnelle de Xt</w:t>
      </w:r>
    </w:p>
    <w:p w:rsidR="00F022F8" w:rsidRPr="008A0E26" w:rsidRDefault="00367AD3">
      <w:pPr>
        <w:pStyle w:val="SourceCode"/>
        <w:rPr>
          <w:lang w:val="fr-FR"/>
        </w:rPr>
      </w:pPr>
      <w:r w:rsidRPr="008A0E26">
        <w:rPr>
          <w:rStyle w:val="NormalTok"/>
          <w:lang w:val="fr-FR"/>
        </w:rPr>
        <w:t>xt_plusun_</w:t>
      </w:r>
      <w:r w:rsidRPr="008A0E26">
        <w:rPr>
          <w:rStyle w:val="FloatTok"/>
          <w:lang w:val="fr-FR"/>
        </w:rPr>
        <w:t>0.01</w:t>
      </w:r>
      <w:r w:rsidRPr="008A0E26">
        <w:rPr>
          <w:rStyle w:val="NormalTok"/>
          <w:lang w:val="fr-FR"/>
        </w:rPr>
        <w:t>=mu_chapeau</w:t>
      </w:r>
      <w:r w:rsidRPr="008A0E26">
        <w:rPr>
          <w:rStyle w:val="OperatorTok"/>
          <w:lang w:val="fr-FR"/>
        </w:rPr>
        <w:t>+</w:t>
      </w:r>
      <w:r w:rsidRPr="008A0E26">
        <w:rPr>
          <w:rStyle w:val="NormalTok"/>
          <w:lang w:val="fr-FR"/>
        </w:rPr>
        <w:t>sigma_chapeau</w:t>
      </w:r>
      <w:r w:rsidRPr="008A0E26">
        <w:rPr>
          <w:rStyle w:val="OperatorTok"/>
          <w:lang w:val="fr-FR"/>
        </w:rPr>
        <w:t>*</w:t>
      </w:r>
      <w:r w:rsidRPr="008A0E26">
        <w:rPr>
          <w:rStyle w:val="FloatTok"/>
          <w:lang w:val="fr-FR"/>
        </w:rPr>
        <w:t>2.399458</w:t>
      </w:r>
      <w:r w:rsidRPr="008A0E26">
        <w:rPr>
          <w:rStyle w:val="NormalTok"/>
          <w:lang w:val="fr-FR"/>
        </w:rPr>
        <w:t xml:space="preserve"> </w:t>
      </w:r>
      <w:r w:rsidRPr="008A0E26">
        <w:rPr>
          <w:rStyle w:val="CommentTok"/>
          <w:lang w:val="fr-FR"/>
        </w:rPr>
        <w:t xml:space="preserve">#  xt+1_chapeau,0.01 </w:t>
      </w:r>
      <w:r w:rsidRPr="008A0E26">
        <w:rPr>
          <w:lang w:val="fr-FR"/>
        </w:rPr>
        <w:br/>
      </w:r>
      <w:r w:rsidRPr="008A0E26">
        <w:rPr>
          <w:rStyle w:val="NormalTok"/>
          <w:lang w:val="fr-FR"/>
        </w:rPr>
        <w:t>xt_plusun_</w:t>
      </w:r>
      <w:r w:rsidRPr="008A0E26">
        <w:rPr>
          <w:rStyle w:val="FloatTok"/>
          <w:lang w:val="fr-FR"/>
        </w:rPr>
        <w:t>0.005</w:t>
      </w:r>
      <w:r w:rsidRPr="008A0E26">
        <w:rPr>
          <w:rStyle w:val="NormalTok"/>
          <w:lang w:val="fr-FR"/>
        </w:rPr>
        <w:t>=mu_chapeau</w:t>
      </w:r>
      <w:r w:rsidRPr="008A0E26">
        <w:rPr>
          <w:rStyle w:val="OperatorTok"/>
          <w:lang w:val="fr-FR"/>
        </w:rPr>
        <w:t>+</w:t>
      </w:r>
      <w:r w:rsidRPr="008A0E26">
        <w:rPr>
          <w:rStyle w:val="NormalTok"/>
          <w:lang w:val="fr-FR"/>
        </w:rPr>
        <w:t>sigma_chapeau</w:t>
      </w:r>
      <w:r w:rsidRPr="008A0E26">
        <w:rPr>
          <w:rStyle w:val="OperatorTok"/>
          <w:lang w:val="fr-FR"/>
        </w:rPr>
        <w:t>*</w:t>
      </w:r>
      <w:r w:rsidRPr="008A0E26">
        <w:rPr>
          <w:rStyle w:val="FloatTok"/>
          <w:lang w:val="fr-FR"/>
        </w:rPr>
        <w:t>2.713122</w:t>
      </w:r>
      <w:r w:rsidRPr="008A0E26">
        <w:rPr>
          <w:rStyle w:val="NormalTok"/>
          <w:lang w:val="fr-FR"/>
        </w:rPr>
        <w:t xml:space="preserve"> </w:t>
      </w:r>
      <w:r w:rsidRPr="008A0E26">
        <w:rPr>
          <w:rStyle w:val="CommentTok"/>
          <w:lang w:val="fr-FR"/>
        </w:rPr>
        <w:t># xt+1_chapeau,0.</w:t>
      </w:r>
      <w:r w:rsidRPr="008A0E26">
        <w:rPr>
          <w:rStyle w:val="CommentTok"/>
          <w:lang w:val="fr-FR"/>
        </w:rPr>
        <w:t>005</w:t>
      </w:r>
      <w:r w:rsidRPr="008A0E26">
        <w:rPr>
          <w:lang w:val="fr-FR"/>
        </w:rPr>
        <w:br/>
      </w:r>
      <w:r w:rsidRPr="008A0E26">
        <w:rPr>
          <w:rStyle w:val="NormalTok"/>
          <w:lang w:val="fr-FR"/>
        </w:rPr>
        <w:t>E_condit_xt_plusun_</w:t>
      </w:r>
      <w:r w:rsidRPr="008A0E26">
        <w:rPr>
          <w:rStyle w:val="FloatTok"/>
          <w:lang w:val="fr-FR"/>
        </w:rPr>
        <w:t>0.01</w:t>
      </w:r>
      <w:r w:rsidRPr="008A0E26">
        <w:rPr>
          <w:rStyle w:val="NormalTok"/>
          <w:lang w:val="fr-FR"/>
        </w:rPr>
        <w:t>=mu_chapeau</w:t>
      </w:r>
      <w:r w:rsidRPr="008A0E26">
        <w:rPr>
          <w:rStyle w:val="OperatorTok"/>
          <w:lang w:val="fr-FR"/>
        </w:rPr>
        <w:t>+</w:t>
      </w:r>
      <w:r w:rsidRPr="008A0E26">
        <w:rPr>
          <w:rStyle w:val="NormalTok"/>
          <w:lang w:val="fr-FR"/>
        </w:rPr>
        <w:t>sigma_chapeau</w:t>
      </w:r>
      <w:r w:rsidRPr="008A0E26">
        <w:rPr>
          <w:rStyle w:val="OperatorTok"/>
          <w:lang w:val="fr-FR"/>
        </w:rPr>
        <w:t>*</w:t>
      </w:r>
      <w:r w:rsidRPr="008A0E26">
        <w:rPr>
          <w:rStyle w:val="FloatTok"/>
          <w:lang w:val="fr-FR"/>
        </w:rPr>
        <w:t>0.9995604</w:t>
      </w:r>
      <w:r w:rsidRPr="008A0E26">
        <w:rPr>
          <w:rStyle w:val="NormalTok"/>
          <w:lang w:val="fr-FR"/>
        </w:rPr>
        <w:t xml:space="preserve"> </w:t>
      </w:r>
      <w:r w:rsidRPr="008A0E26">
        <w:rPr>
          <w:rStyle w:val="CommentTok"/>
          <w:lang w:val="fr-FR"/>
        </w:rPr>
        <w:t>#E[Xt+1|Xt+1&gt;xt+1,0.01]_chapeau</w:t>
      </w:r>
      <w:r w:rsidRPr="008A0E26">
        <w:rPr>
          <w:lang w:val="fr-FR"/>
        </w:rPr>
        <w:br/>
      </w:r>
      <w:r w:rsidRPr="008A0E26">
        <w:rPr>
          <w:rStyle w:val="NormalTok"/>
          <w:lang w:val="fr-FR"/>
        </w:rPr>
        <w:t>E_condit_xt_plusun_</w:t>
      </w:r>
      <w:r w:rsidRPr="008A0E26">
        <w:rPr>
          <w:rStyle w:val="FloatTok"/>
          <w:lang w:val="fr-FR"/>
        </w:rPr>
        <w:t>0.005</w:t>
      </w:r>
      <w:r w:rsidRPr="008A0E26">
        <w:rPr>
          <w:rStyle w:val="NormalTok"/>
          <w:lang w:val="fr-FR"/>
        </w:rPr>
        <w:t>=mu_chapeau</w:t>
      </w:r>
      <w:r w:rsidRPr="008A0E26">
        <w:rPr>
          <w:rStyle w:val="OperatorTok"/>
          <w:lang w:val="fr-FR"/>
        </w:rPr>
        <w:t>+</w:t>
      </w:r>
      <w:r w:rsidRPr="008A0E26">
        <w:rPr>
          <w:rStyle w:val="NormalTok"/>
          <w:lang w:val="fr-FR"/>
        </w:rPr>
        <w:t>sigma_chapeau</w:t>
      </w:r>
      <w:r w:rsidRPr="008A0E26">
        <w:rPr>
          <w:rStyle w:val="OperatorTok"/>
          <w:lang w:val="fr-FR"/>
        </w:rPr>
        <w:t>*</w:t>
      </w:r>
      <w:r w:rsidRPr="008A0E26">
        <w:rPr>
          <w:rStyle w:val="FloatTok"/>
          <w:lang w:val="fr-FR"/>
        </w:rPr>
        <w:t>0.9995604</w:t>
      </w:r>
      <w:r w:rsidRPr="008A0E26">
        <w:rPr>
          <w:rStyle w:val="CommentTok"/>
          <w:lang w:val="fr-FR"/>
        </w:rPr>
        <w:t>#E[Xt+1|Xt+1&gt;xt+1,0.005]_chapeau</w:t>
      </w:r>
      <w:r w:rsidRPr="008A0E26">
        <w:rPr>
          <w:lang w:val="fr-FR"/>
        </w:rPr>
        <w:br/>
      </w:r>
      <w:r w:rsidRPr="008A0E26">
        <w:rPr>
          <w:rStyle w:val="NormalTok"/>
          <w:lang w:val="fr-FR"/>
        </w:rPr>
        <w:t>xt_plusun_</w:t>
      </w:r>
      <w:r w:rsidRPr="008A0E26">
        <w:rPr>
          <w:rStyle w:val="FloatTok"/>
          <w:lang w:val="fr-FR"/>
        </w:rPr>
        <w:t>0.01</w:t>
      </w:r>
    </w:p>
    <w:p w:rsidR="00F022F8" w:rsidRPr="008A0E26" w:rsidRDefault="00367AD3">
      <w:pPr>
        <w:pStyle w:val="SourceCode"/>
        <w:rPr>
          <w:lang w:val="fr-FR"/>
        </w:rPr>
      </w:pPr>
      <w:r w:rsidRPr="008A0E26">
        <w:rPr>
          <w:rStyle w:val="VerbatimChar"/>
          <w:lang w:val="fr-FR"/>
        </w:rPr>
        <w:t>## [1] 0.05357728</w:t>
      </w:r>
    </w:p>
    <w:p w:rsidR="00F022F8" w:rsidRPr="008A0E26" w:rsidRDefault="00367AD3">
      <w:pPr>
        <w:pStyle w:val="SourceCode"/>
        <w:rPr>
          <w:lang w:val="fr-FR"/>
        </w:rPr>
      </w:pPr>
      <w:r w:rsidRPr="008A0E26">
        <w:rPr>
          <w:rStyle w:val="NormalTok"/>
          <w:lang w:val="fr-FR"/>
        </w:rPr>
        <w:t>xt_plusun_</w:t>
      </w:r>
      <w:r w:rsidRPr="008A0E26">
        <w:rPr>
          <w:rStyle w:val="FloatTok"/>
          <w:lang w:val="fr-FR"/>
        </w:rPr>
        <w:t>0.005</w:t>
      </w:r>
    </w:p>
    <w:p w:rsidR="00F022F8" w:rsidRPr="008A0E26" w:rsidRDefault="00367AD3">
      <w:pPr>
        <w:pStyle w:val="SourceCode"/>
        <w:rPr>
          <w:lang w:val="fr-FR"/>
        </w:rPr>
      </w:pPr>
      <w:r w:rsidRPr="008A0E26">
        <w:rPr>
          <w:rStyle w:val="VerbatimChar"/>
          <w:lang w:val="fr-FR"/>
        </w:rPr>
        <w:t>## [1] 0.06012363</w:t>
      </w:r>
    </w:p>
    <w:p w:rsidR="00F022F8" w:rsidRPr="008A0E26" w:rsidRDefault="00367AD3">
      <w:pPr>
        <w:pStyle w:val="SourceCode"/>
        <w:rPr>
          <w:lang w:val="fr-FR"/>
        </w:rPr>
      </w:pPr>
      <w:r w:rsidRPr="008A0E26">
        <w:rPr>
          <w:rStyle w:val="NormalTok"/>
          <w:lang w:val="fr-FR"/>
        </w:rPr>
        <w:t>E_condit_xt_plusun_</w:t>
      </w:r>
      <w:r w:rsidRPr="008A0E26">
        <w:rPr>
          <w:rStyle w:val="FloatTok"/>
          <w:lang w:val="fr-FR"/>
        </w:rPr>
        <w:t>0.01</w:t>
      </w:r>
    </w:p>
    <w:p w:rsidR="00F022F8" w:rsidRPr="008A0E26" w:rsidRDefault="00367AD3">
      <w:pPr>
        <w:pStyle w:val="SourceCode"/>
        <w:rPr>
          <w:lang w:val="fr-FR"/>
        </w:rPr>
      </w:pPr>
      <w:r w:rsidRPr="008A0E26">
        <w:rPr>
          <w:rStyle w:val="VerbatimChar"/>
          <w:lang w:val="fr-FR"/>
        </w:rPr>
        <w:lastRenderedPageBreak/>
        <w:t>## [1] 0.02436064</w:t>
      </w:r>
    </w:p>
    <w:p w:rsidR="00F022F8" w:rsidRPr="008A0E26" w:rsidRDefault="00367AD3">
      <w:pPr>
        <w:pStyle w:val="SourceCode"/>
        <w:rPr>
          <w:lang w:val="fr-FR"/>
        </w:rPr>
      </w:pPr>
      <w:r w:rsidRPr="008A0E26">
        <w:rPr>
          <w:rStyle w:val="NormalTok"/>
          <w:lang w:val="fr-FR"/>
        </w:rPr>
        <w:t>E_condit_xt_plusun_</w:t>
      </w:r>
      <w:r w:rsidRPr="008A0E26">
        <w:rPr>
          <w:rStyle w:val="FloatTok"/>
          <w:lang w:val="fr-FR"/>
        </w:rPr>
        <w:t>0.005</w:t>
      </w:r>
    </w:p>
    <w:p w:rsidR="00F022F8" w:rsidRPr="008A0E26" w:rsidRDefault="00367AD3">
      <w:pPr>
        <w:pStyle w:val="SourceCode"/>
        <w:rPr>
          <w:lang w:val="fr-FR"/>
        </w:rPr>
      </w:pPr>
      <w:r w:rsidRPr="008A0E26">
        <w:rPr>
          <w:rStyle w:val="VerbatimChar"/>
          <w:lang w:val="fr-FR"/>
        </w:rPr>
        <w:t>## [1] 0.02436064</w:t>
      </w:r>
    </w:p>
    <w:p w:rsidR="00F022F8" w:rsidRPr="008A0E26" w:rsidRDefault="00367AD3">
      <w:pPr>
        <w:pStyle w:val="FirstParagraph"/>
        <w:rPr>
          <w:lang w:val="fr-FR"/>
        </w:rPr>
      </w:pPr>
      <w:r w:rsidRPr="008A0E26">
        <w:rPr>
          <w:b/>
          <w:i/>
          <w:lang w:val="fr-FR"/>
        </w:rPr>
        <w:t>(e) A partir des quantiles et des moyennes conditionnelles calculés précédemment, calculez les VaRq et ESq pour une position longue de 1 million de dollars sur l’action Ci</w:t>
      </w:r>
      <w:r w:rsidRPr="008A0E26">
        <w:rPr>
          <w:b/>
          <w:i/>
          <w:lang w:val="fr-FR"/>
        </w:rPr>
        <w:t>sco</w:t>
      </w:r>
    </w:p>
    <w:p w:rsidR="009E5D76" w:rsidRDefault="00367AD3">
      <w:pPr>
        <w:pStyle w:val="SourceCode"/>
        <w:rPr>
          <w:rStyle w:val="CommentTok"/>
          <w:lang w:val="fr-FR"/>
        </w:rPr>
      </w:pPr>
      <w:r w:rsidRPr="008A0E26">
        <w:rPr>
          <w:rStyle w:val="NormalTok"/>
          <w:lang w:val="fr-FR"/>
        </w:rPr>
        <w:t>VaR_</w:t>
      </w:r>
      <w:r w:rsidRPr="008A0E26">
        <w:rPr>
          <w:rStyle w:val="FloatTok"/>
          <w:lang w:val="fr-FR"/>
        </w:rPr>
        <w:t>0.01</w:t>
      </w:r>
      <w:r w:rsidRPr="008A0E26">
        <w:rPr>
          <w:rStyle w:val="NormalTok"/>
          <w:lang w:val="fr-FR"/>
        </w:rPr>
        <w:t>=(mu_chapeau</w:t>
      </w:r>
      <w:r w:rsidRPr="008A0E26">
        <w:rPr>
          <w:rStyle w:val="OperatorTok"/>
          <w:lang w:val="fr-FR"/>
        </w:rPr>
        <w:t>+</w:t>
      </w:r>
      <w:r w:rsidRPr="008A0E26">
        <w:rPr>
          <w:rStyle w:val="NormalTok"/>
          <w:lang w:val="fr-FR"/>
        </w:rPr>
        <w:t>sigma_chapeau</w:t>
      </w:r>
      <w:r w:rsidRPr="008A0E26">
        <w:rPr>
          <w:rStyle w:val="OperatorTok"/>
          <w:lang w:val="fr-FR"/>
        </w:rPr>
        <w:t>*</w:t>
      </w:r>
      <w:r w:rsidRPr="008A0E26">
        <w:rPr>
          <w:rStyle w:val="NormalTok"/>
          <w:lang w:val="fr-FR"/>
        </w:rPr>
        <w:t>(xt_plusun_</w:t>
      </w:r>
      <w:r w:rsidRPr="008A0E26">
        <w:rPr>
          <w:rStyle w:val="FloatTok"/>
          <w:lang w:val="fr-FR"/>
        </w:rPr>
        <w:t>0.01</w:t>
      </w:r>
      <w:r w:rsidRPr="008A0E26">
        <w:rPr>
          <w:rStyle w:val="NormalTok"/>
          <w:lang w:val="fr-FR"/>
        </w:rPr>
        <w:t>))</w:t>
      </w:r>
      <w:r w:rsidRPr="008A0E26">
        <w:rPr>
          <w:rStyle w:val="OperatorTok"/>
          <w:lang w:val="fr-FR"/>
        </w:rPr>
        <w:t>*</w:t>
      </w:r>
      <w:r w:rsidRPr="008A0E26">
        <w:rPr>
          <w:rStyle w:val="DecValTok"/>
          <w:lang w:val="fr-FR"/>
        </w:rPr>
        <w:t>1000000</w:t>
      </w:r>
      <w:r w:rsidRPr="008A0E26">
        <w:rPr>
          <w:rStyle w:val="NormalTok"/>
          <w:lang w:val="fr-FR"/>
        </w:rPr>
        <w:t xml:space="preserve"> </w:t>
      </w:r>
    </w:p>
    <w:p w:rsidR="009E5D76" w:rsidRDefault="009E5D76">
      <w:pPr>
        <w:pStyle w:val="SourceCode"/>
        <w:rPr>
          <w:rStyle w:val="NormalTok"/>
          <w:lang w:val="fr-FR"/>
        </w:rPr>
      </w:pPr>
      <w:r>
        <w:rPr>
          <w:rStyle w:val="CommentTok"/>
          <w:lang w:val="fr-FR"/>
        </w:rPr>
        <w:t>#</w:t>
      </w:r>
      <w:r>
        <w:rPr>
          <w:rStyle w:val="CommentTok"/>
          <w:lang w:val="fr-FR"/>
        </w:rPr>
        <w:t xml:space="preserve"> VaR calculée nutilisant </w:t>
      </w:r>
      <w:r w:rsidR="00367AD3" w:rsidRPr="008A0E26">
        <w:rPr>
          <w:rStyle w:val="CommentTok"/>
          <w:lang w:val="fr-FR"/>
        </w:rPr>
        <w:t>le qu</w:t>
      </w:r>
      <w:r w:rsidR="00367AD3" w:rsidRPr="008A0E26">
        <w:rPr>
          <w:rStyle w:val="CommentTok"/>
          <w:lang w:val="fr-FR"/>
        </w:rPr>
        <w:t>antile x_t+1_chapeau,0.01</w:t>
      </w:r>
      <w:r w:rsidR="00367AD3" w:rsidRPr="008A0E26">
        <w:rPr>
          <w:lang w:val="fr-FR"/>
        </w:rPr>
        <w:br/>
      </w:r>
      <w:r w:rsidR="00367AD3" w:rsidRPr="008A0E26">
        <w:rPr>
          <w:lang w:val="fr-FR"/>
        </w:rPr>
        <w:br/>
      </w:r>
      <w:r w:rsidR="00367AD3" w:rsidRPr="008A0E26">
        <w:rPr>
          <w:rStyle w:val="NormalTok"/>
          <w:lang w:val="fr-FR"/>
        </w:rPr>
        <w:t>VaR_</w:t>
      </w:r>
      <w:r w:rsidR="00367AD3" w:rsidRPr="008A0E26">
        <w:rPr>
          <w:rStyle w:val="FloatTok"/>
          <w:lang w:val="fr-FR"/>
        </w:rPr>
        <w:t>0.005</w:t>
      </w:r>
      <w:r w:rsidR="00367AD3" w:rsidRPr="008A0E26">
        <w:rPr>
          <w:rStyle w:val="NormalTok"/>
          <w:lang w:val="fr-FR"/>
        </w:rPr>
        <w:t>=(mu_chapeau</w:t>
      </w:r>
      <w:r w:rsidR="00367AD3" w:rsidRPr="008A0E26">
        <w:rPr>
          <w:rStyle w:val="OperatorTok"/>
          <w:lang w:val="fr-FR"/>
        </w:rPr>
        <w:t>+</w:t>
      </w:r>
      <w:r w:rsidR="00367AD3" w:rsidRPr="008A0E26">
        <w:rPr>
          <w:rStyle w:val="NormalTok"/>
          <w:lang w:val="fr-FR"/>
        </w:rPr>
        <w:t>sigma_chapeau</w:t>
      </w:r>
      <w:r w:rsidR="00367AD3" w:rsidRPr="008A0E26">
        <w:rPr>
          <w:rStyle w:val="OperatorTok"/>
          <w:lang w:val="fr-FR"/>
        </w:rPr>
        <w:t>*</w:t>
      </w:r>
      <w:r w:rsidR="00367AD3" w:rsidRPr="008A0E26">
        <w:rPr>
          <w:rStyle w:val="NormalTok"/>
          <w:lang w:val="fr-FR"/>
        </w:rPr>
        <w:t>(xt_plusun_</w:t>
      </w:r>
      <w:r w:rsidR="00367AD3" w:rsidRPr="008A0E26">
        <w:rPr>
          <w:rStyle w:val="FloatTok"/>
          <w:lang w:val="fr-FR"/>
        </w:rPr>
        <w:t>0.005</w:t>
      </w:r>
      <w:r w:rsidR="00367AD3" w:rsidRPr="008A0E26">
        <w:rPr>
          <w:rStyle w:val="NormalTok"/>
          <w:lang w:val="fr-FR"/>
        </w:rPr>
        <w:t>))</w:t>
      </w:r>
      <w:r w:rsidR="00367AD3" w:rsidRPr="008A0E26">
        <w:rPr>
          <w:rStyle w:val="OperatorTok"/>
          <w:lang w:val="fr-FR"/>
        </w:rPr>
        <w:t>*</w:t>
      </w:r>
      <w:r w:rsidR="00367AD3" w:rsidRPr="008A0E26">
        <w:rPr>
          <w:rStyle w:val="DecValTok"/>
          <w:lang w:val="fr-FR"/>
        </w:rPr>
        <w:t>1000000</w:t>
      </w:r>
      <w:r w:rsidR="00367AD3" w:rsidRPr="008A0E26">
        <w:rPr>
          <w:rStyle w:val="NormalTok"/>
          <w:lang w:val="fr-FR"/>
        </w:rPr>
        <w:t xml:space="preserve"> </w:t>
      </w:r>
    </w:p>
    <w:p w:rsidR="008A3603" w:rsidRDefault="00367AD3">
      <w:pPr>
        <w:pStyle w:val="SourceCode"/>
        <w:rPr>
          <w:rStyle w:val="NormalTok"/>
          <w:lang w:val="fr-FR"/>
        </w:rPr>
      </w:pPr>
      <w:r w:rsidRPr="008A0E26">
        <w:rPr>
          <w:rStyle w:val="CommentTok"/>
          <w:lang w:val="fr-FR"/>
        </w:rPr>
        <w:t>#VaR cal</w:t>
      </w:r>
      <w:r w:rsidR="009E5D76">
        <w:rPr>
          <w:rStyle w:val="CommentTok"/>
          <w:lang w:val="fr-FR"/>
        </w:rPr>
        <w:t xml:space="preserve">culée en utilisant </w:t>
      </w:r>
      <w:r w:rsidR="009E5D76" w:rsidRPr="008A0E26">
        <w:rPr>
          <w:rStyle w:val="CommentTok"/>
          <w:lang w:val="fr-FR"/>
        </w:rPr>
        <w:t>le quantile x_t+1_chapeau,0.005</w:t>
      </w:r>
      <w:r w:rsidRPr="008A0E26">
        <w:rPr>
          <w:rStyle w:val="CommentTok"/>
          <w:lang w:val="fr-FR"/>
        </w:rPr>
        <w:t xml:space="preserve">                          </w:t>
      </w:r>
      <w:r w:rsidR="009E5D76">
        <w:rPr>
          <w:rStyle w:val="CommentTok"/>
          <w:lang w:val="fr-FR"/>
        </w:rPr>
        <w:t xml:space="preserve">                             </w:t>
      </w:r>
      <w:r w:rsidRPr="008A0E26">
        <w:rPr>
          <w:lang w:val="fr-FR"/>
        </w:rPr>
        <w:br/>
      </w:r>
      <w:r w:rsidRPr="008A0E26">
        <w:rPr>
          <w:lang w:val="fr-FR"/>
        </w:rPr>
        <w:br/>
      </w:r>
      <w:r w:rsidRPr="008A0E26">
        <w:rPr>
          <w:rStyle w:val="NormalTok"/>
          <w:lang w:val="fr-FR"/>
        </w:rPr>
        <w:t>VaR_</w:t>
      </w:r>
      <w:r w:rsidRPr="008A0E26">
        <w:rPr>
          <w:rStyle w:val="DecValTok"/>
          <w:lang w:val="fr-FR"/>
        </w:rPr>
        <w:t>0</w:t>
      </w:r>
      <w:r w:rsidRPr="008A0E26">
        <w:rPr>
          <w:rStyle w:val="NormalTok"/>
          <w:lang w:val="fr-FR"/>
        </w:rPr>
        <w:t>.</w:t>
      </w:r>
      <w:r w:rsidRPr="008A0E26">
        <w:rPr>
          <w:rStyle w:val="FloatTok"/>
          <w:lang w:val="fr-FR"/>
        </w:rPr>
        <w:t>01.</w:t>
      </w:r>
      <w:r w:rsidRPr="008A0E26">
        <w:rPr>
          <w:rStyle w:val="NormalTok"/>
          <w:lang w:val="fr-FR"/>
        </w:rPr>
        <w:t>=</w:t>
      </w:r>
      <w:r w:rsidRPr="008A0E26">
        <w:rPr>
          <w:rStyle w:val="StringTok"/>
          <w:lang w:val="fr-FR"/>
        </w:rPr>
        <w:t xml:space="preserve"> </w:t>
      </w:r>
      <w:r w:rsidRPr="008A0E26">
        <w:rPr>
          <w:rStyle w:val="NormalTok"/>
          <w:lang w:val="fr-FR"/>
        </w:rPr>
        <w:t>mu_chapeau</w:t>
      </w:r>
      <w:r w:rsidRPr="008A0E26">
        <w:rPr>
          <w:rStyle w:val="OperatorTok"/>
          <w:lang w:val="fr-FR"/>
        </w:rPr>
        <w:t>+</w:t>
      </w:r>
      <w:r w:rsidRPr="008A0E26">
        <w:rPr>
          <w:rStyle w:val="NormalTok"/>
          <w:lang w:val="fr-FR"/>
        </w:rPr>
        <w:t>sigma_chapeau</w:t>
      </w:r>
      <w:r w:rsidRPr="008A0E26">
        <w:rPr>
          <w:rStyle w:val="OperatorTok"/>
          <w:lang w:val="fr-FR"/>
        </w:rPr>
        <w:t>*</w:t>
      </w:r>
      <w:r w:rsidRPr="008A0E26">
        <w:rPr>
          <w:rStyle w:val="NormalTok"/>
          <w:lang w:val="fr-FR"/>
        </w:rPr>
        <w:t>(E_condit_xt_plusun_</w:t>
      </w:r>
      <w:r w:rsidRPr="008A0E26">
        <w:rPr>
          <w:rStyle w:val="FloatTok"/>
          <w:lang w:val="fr-FR"/>
        </w:rPr>
        <w:t>0.01</w:t>
      </w:r>
      <w:r w:rsidRPr="008A0E26">
        <w:rPr>
          <w:rStyle w:val="NormalTok"/>
          <w:lang w:val="fr-FR"/>
        </w:rPr>
        <w:t>)</w:t>
      </w:r>
      <w:r w:rsidRPr="008A0E26">
        <w:rPr>
          <w:rStyle w:val="OperatorTok"/>
          <w:lang w:val="fr-FR"/>
        </w:rPr>
        <w:t>*</w:t>
      </w:r>
      <w:r w:rsidRPr="008A0E26">
        <w:rPr>
          <w:rStyle w:val="DecValTok"/>
          <w:lang w:val="fr-FR"/>
        </w:rPr>
        <w:t>1000000</w:t>
      </w:r>
      <w:r w:rsidRPr="008A0E26">
        <w:rPr>
          <w:rStyle w:val="NormalTok"/>
          <w:lang w:val="fr-FR"/>
        </w:rPr>
        <w:t xml:space="preserve"> </w:t>
      </w:r>
    </w:p>
    <w:p w:rsidR="008A3603" w:rsidRDefault="00367AD3">
      <w:pPr>
        <w:pStyle w:val="SourceCode"/>
        <w:rPr>
          <w:rStyle w:val="NormalTok"/>
          <w:lang w:val="fr-FR"/>
        </w:rPr>
      </w:pPr>
      <w:r w:rsidRPr="008A0E26">
        <w:rPr>
          <w:rStyle w:val="CommentTok"/>
          <w:lang w:val="fr-FR"/>
        </w:rPr>
        <w:t>#VaR cal</w:t>
      </w:r>
      <w:r w:rsidR="008A3603">
        <w:rPr>
          <w:rStyle w:val="CommentTok"/>
          <w:lang w:val="fr-FR"/>
        </w:rPr>
        <w:t xml:space="preserve">culée en </w:t>
      </w:r>
      <w:r w:rsidRPr="008A0E26">
        <w:rPr>
          <w:rStyle w:val="CommentTok"/>
          <w:lang w:val="fr-FR"/>
        </w:rPr>
        <w:t>utilisant l'espérance conditionne</w:t>
      </w:r>
      <w:r w:rsidRPr="008A0E26">
        <w:rPr>
          <w:rStyle w:val="CommentTok"/>
          <w:lang w:val="fr-FR"/>
        </w:rPr>
        <w:t>lle E[Xt+1|Xt+1&gt;xt+1,0.01]_chapeau</w:t>
      </w:r>
      <w:r w:rsidRPr="008A0E26">
        <w:rPr>
          <w:lang w:val="fr-FR"/>
        </w:rPr>
        <w:br/>
      </w:r>
      <w:r w:rsidRPr="008A0E26">
        <w:rPr>
          <w:lang w:val="fr-FR"/>
        </w:rPr>
        <w:br/>
      </w:r>
      <w:r w:rsidRPr="008A0E26">
        <w:rPr>
          <w:rStyle w:val="NormalTok"/>
          <w:lang w:val="fr-FR"/>
        </w:rPr>
        <w:t>VaR_</w:t>
      </w:r>
      <w:r w:rsidRPr="008A0E26">
        <w:rPr>
          <w:rStyle w:val="DecValTok"/>
          <w:lang w:val="fr-FR"/>
        </w:rPr>
        <w:t>0</w:t>
      </w:r>
      <w:r w:rsidRPr="008A0E26">
        <w:rPr>
          <w:rStyle w:val="NormalTok"/>
          <w:lang w:val="fr-FR"/>
        </w:rPr>
        <w:t>.</w:t>
      </w:r>
      <w:r w:rsidRPr="008A0E26">
        <w:rPr>
          <w:rStyle w:val="FloatTok"/>
          <w:lang w:val="fr-FR"/>
        </w:rPr>
        <w:t>005.</w:t>
      </w:r>
      <w:r w:rsidRPr="008A0E26">
        <w:rPr>
          <w:rStyle w:val="NormalTok"/>
          <w:lang w:val="fr-FR"/>
        </w:rPr>
        <w:t>=</w:t>
      </w:r>
      <w:r w:rsidRPr="008A0E26">
        <w:rPr>
          <w:rStyle w:val="StringTok"/>
          <w:lang w:val="fr-FR"/>
        </w:rPr>
        <w:t xml:space="preserve"> </w:t>
      </w:r>
      <w:r w:rsidRPr="008A0E26">
        <w:rPr>
          <w:rStyle w:val="NormalTok"/>
          <w:lang w:val="fr-FR"/>
        </w:rPr>
        <w:t>mu_chapeau</w:t>
      </w:r>
      <w:r w:rsidRPr="008A0E26">
        <w:rPr>
          <w:rStyle w:val="OperatorTok"/>
          <w:lang w:val="fr-FR"/>
        </w:rPr>
        <w:t>+</w:t>
      </w:r>
      <w:r w:rsidRPr="008A0E26">
        <w:rPr>
          <w:rStyle w:val="NormalTok"/>
          <w:lang w:val="fr-FR"/>
        </w:rPr>
        <w:t>sigma_chapeau</w:t>
      </w:r>
      <w:r w:rsidRPr="008A0E26">
        <w:rPr>
          <w:rStyle w:val="OperatorTok"/>
          <w:lang w:val="fr-FR"/>
        </w:rPr>
        <w:t>*</w:t>
      </w:r>
      <w:r w:rsidRPr="008A0E26">
        <w:rPr>
          <w:rStyle w:val="NormalTok"/>
          <w:lang w:val="fr-FR"/>
        </w:rPr>
        <w:t>(E_condit_xt_plusun_</w:t>
      </w:r>
      <w:r w:rsidRPr="008A0E26">
        <w:rPr>
          <w:rStyle w:val="FloatTok"/>
          <w:lang w:val="fr-FR"/>
        </w:rPr>
        <w:t>0.005</w:t>
      </w:r>
      <w:r w:rsidRPr="008A0E26">
        <w:rPr>
          <w:rStyle w:val="NormalTok"/>
          <w:lang w:val="fr-FR"/>
        </w:rPr>
        <w:t>)</w:t>
      </w:r>
      <w:r w:rsidRPr="008A0E26">
        <w:rPr>
          <w:rStyle w:val="OperatorTok"/>
          <w:lang w:val="fr-FR"/>
        </w:rPr>
        <w:t>*</w:t>
      </w:r>
      <w:r w:rsidRPr="008A0E26">
        <w:rPr>
          <w:rStyle w:val="DecValTok"/>
          <w:lang w:val="fr-FR"/>
        </w:rPr>
        <w:t>1000000</w:t>
      </w:r>
      <w:r w:rsidRPr="008A0E26">
        <w:rPr>
          <w:rStyle w:val="NormalTok"/>
          <w:lang w:val="fr-FR"/>
        </w:rPr>
        <w:t xml:space="preserve"> </w:t>
      </w:r>
    </w:p>
    <w:p w:rsidR="00F022F8" w:rsidRPr="009E5D76" w:rsidRDefault="00367AD3">
      <w:pPr>
        <w:pStyle w:val="SourceCode"/>
        <w:rPr>
          <w:rFonts w:ascii="Consolas" w:hAnsi="Consolas"/>
          <w:i/>
          <w:color w:val="8F5902"/>
          <w:sz w:val="22"/>
          <w:shd w:val="clear" w:color="auto" w:fill="F8F8F8"/>
          <w:lang w:val="fr-FR"/>
        </w:rPr>
      </w:pPr>
      <w:r w:rsidRPr="008A0E26">
        <w:rPr>
          <w:rStyle w:val="CommentTok"/>
          <w:lang w:val="fr-FR"/>
        </w:rPr>
        <w:t>#VaR cal</w:t>
      </w:r>
      <w:r w:rsidR="008A3603">
        <w:rPr>
          <w:rStyle w:val="CommentTok"/>
          <w:lang w:val="fr-FR"/>
        </w:rPr>
        <w:t xml:space="preserve">culée en </w:t>
      </w:r>
      <w:r w:rsidRPr="008A0E26">
        <w:rPr>
          <w:rStyle w:val="CommentTok"/>
          <w:lang w:val="fr-FR"/>
        </w:rPr>
        <w:t>utilisant l'espérance conditionnelle E[Xt+1|Xt+1&gt;xt+1,0.005]_chapeau</w:t>
      </w:r>
      <w:r w:rsidRPr="008A0E26">
        <w:rPr>
          <w:lang w:val="fr-FR"/>
        </w:rPr>
        <w:br/>
      </w:r>
      <w:r w:rsidRPr="008A0E26">
        <w:rPr>
          <w:lang w:val="fr-FR"/>
        </w:rPr>
        <w:br/>
      </w:r>
      <w:r w:rsidRPr="008A0E26">
        <w:rPr>
          <w:rStyle w:val="NormalTok"/>
          <w:lang w:val="fr-FR"/>
        </w:rPr>
        <w:t>VaR_</w:t>
      </w:r>
      <w:r w:rsidRPr="008A0E26">
        <w:rPr>
          <w:rStyle w:val="FloatTok"/>
          <w:lang w:val="fr-FR"/>
        </w:rPr>
        <w:t>0.01</w:t>
      </w:r>
    </w:p>
    <w:p w:rsidR="00F022F8" w:rsidRPr="008A0E26" w:rsidRDefault="00367AD3">
      <w:pPr>
        <w:pStyle w:val="SourceCode"/>
        <w:rPr>
          <w:lang w:val="fr-FR"/>
        </w:rPr>
      </w:pPr>
      <w:r w:rsidRPr="008A0E26">
        <w:rPr>
          <w:rStyle w:val="VerbatimChar"/>
          <w:lang w:val="fr-FR"/>
        </w:rPr>
        <w:t>## [1] 4617.439</w:t>
      </w:r>
    </w:p>
    <w:p w:rsidR="00F022F8" w:rsidRPr="008A0E26" w:rsidRDefault="00367AD3">
      <w:pPr>
        <w:pStyle w:val="SourceCode"/>
        <w:rPr>
          <w:lang w:val="fr-FR"/>
        </w:rPr>
      </w:pPr>
      <w:r w:rsidRPr="008A0E26">
        <w:rPr>
          <w:rStyle w:val="NormalTok"/>
          <w:lang w:val="fr-FR"/>
        </w:rPr>
        <w:t>VaR_</w:t>
      </w:r>
      <w:r w:rsidRPr="008A0E26">
        <w:rPr>
          <w:rStyle w:val="FloatTok"/>
          <w:lang w:val="fr-FR"/>
        </w:rPr>
        <w:t>0.005</w:t>
      </w:r>
    </w:p>
    <w:p w:rsidR="00F022F8" w:rsidRPr="008A0E26" w:rsidRDefault="00367AD3">
      <w:pPr>
        <w:pStyle w:val="SourceCode"/>
        <w:rPr>
          <w:lang w:val="fr-FR"/>
        </w:rPr>
      </w:pPr>
      <w:r w:rsidRPr="008A0E26">
        <w:rPr>
          <w:rStyle w:val="VerbatimChar"/>
          <w:lang w:val="fr-FR"/>
        </w:rPr>
        <w:t>## [1] 4754.065</w:t>
      </w:r>
    </w:p>
    <w:p w:rsidR="00F022F8" w:rsidRPr="008A0E26" w:rsidRDefault="00367AD3">
      <w:pPr>
        <w:pStyle w:val="SourceCode"/>
        <w:rPr>
          <w:lang w:val="fr-FR"/>
        </w:rPr>
      </w:pPr>
      <w:r w:rsidRPr="008A0E26">
        <w:rPr>
          <w:rStyle w:val="NormalTok"/>
          <w:lang w:val="fr-FR"/>
        </w:rPr>
        <w:t>VaR_</w:t>
      </w:r>
      <w:r w:rsidRPr="008A0E26">
        <w:rPr>
          <w:rStyle w:val="DecValTok"/>
          <w:lang w:val="fr-FR"/>
        </w:rPr>
        <w:t>0</w:t>
      </w:r>
      <w:r w:rsidRPr="008A0E26">
        <w:rPr>
          <w:rStyle w:val="NormalTok"/>
          <w:lang w:val="fr-FR"/>
        </w:rPr>
        <w:t>.</w:t>
      </w:r>
      <w:r w:rsidRPr="008A0E26">
        <w:rPr>
          <w:rStyle w:val="FloatTok"/>
          <w:lang w:val="fr-FR"/>
        </w:rPr>
        <w:t>01.</w:t>
      </w:r>
    </w:p>
    <w:p w:rsidR="00F022F8" w:rsidRPr="008A0E26" w:rsidRDefault="00367AD3">
      <w:pPr>
        <w:pStyle w:val="SourceCode"/>
        <w:rPr>
          <w:lang w:val="fr-FR"/>
        </w:rPr>
      </w:pPr>
      <w:r w:rsidRPr="008A0E26">
        <w:rPr>
          <w:rStyle w:val="VerbatimChar"/>
          <w:lang w:val="fr-FR"/>
        </w:rPr>
        <w:t>## [1] 508.4236</w:t>
      </w:r>
    </w:p>
    <w:p w:rsidR="00F022F8" w:rsidRPr="008A0E26" w:rsidRDefault="00367AD3">
      <w:pPr>
        <w:pStyle w:val="SourceCode"/>
        <w:rPr>
          <w:lang w:val="fr-FR"/>
        </w:rPr>
      </w:pPr>
      <w:r w:rsidRPr="008A0E26">
        <w:rPr>
          <w:rStyle w:val="NormalTok"/>
          <w:lang w:val="fr-FR"/>
        </w:rPr>
        <w:t>VaR_</w:t>
      </w:r>
      <w:r w:rsidRPr="008A0E26">
        <w:rPr>
          <w:rStyle w:val="DecValTok"/>
          <w:lang w:val="fr-FR"/>
        </w:rPr>
        <w:t>0</w:t>
      </w:r>
      <w:r w:rsidRPr="008A0E26">
        <w:rPr>
          <w:rStyle w:val="NormalTok"/>
          <w:lang w:val="fr-FR"/>
        </w:rPr>
        <w:t>.</w:t>
      </w:r>
      <w:r w:rsidRPr="008A0E26">
        <w:rPr>
          <w:rStyle w:val="FloatTok"/>
          <w:lang w:val="fr-FR"/>
        </w:rPr>
        <w:t>005.</w:t>
      </w:r>
    </w:p>
    <w:p w:rsidR="00F022F8" w:rsidRPr="008A0E26" w:rsidRDefault="00367AD3">
      <w:pPr>
        <w:pStyle w:val="SourceCode"/>
        <w:rPr>
          <w:lang w:val="fr-FR"/>
        </w:rPr>
      </w:pPr>
      <w:r w:rsidRPr="008A0E26">
        <w:rPr>
          <w:rStyle w:val="VerbatimChar"/>
          <w:lang w:val="fr-FR"/>
        </w:rPr>
        <w:t>## [1] 508.4236</w:t>
      </w:r>
    </w:p>
    <w:p w:rsidR="00F022F8" w:rsidRPr="008A0E26" w:rsidRDefault="00641462">
      <w:pPr>
        <w:pStyle w:val="FirstParagraph"/>
        <w:rPr>
          <w:lang w:val="fr-FR"/>
        </w:rPr>
      </w:pPr>
      <w:r>
        <w:rPr>
          <w:b/>
          <w:i/>
          <w:lang w:val="fr-FR"/>
        </w:rPr>
        <w:t>(f) Comparons</w:t>
      </w:r>
      <w:r w:rsidR="00367AD3" w:rsidRPr="008A0E26">
        <w:rPr>
          <w:b/>
          <w:i/>
          <w:lang w:val="fr-FR"/>
        </w:rPr>
        <w:t xml:space="preserve"> les résultats avec ceux de l’exercice 1.</w:t>
      </w:r>
    </w:p>
    <w:p w:rsidR="00F022F8" w:rsidRPr="008A0E26" w:rsidRDefault="00367AD3" w:rsidP="008A3603">
      <w:pPr>
        <w:pStyle w:val="Corpsdetexte"/>
        <w:jc w:val="both"/>
        <w:rPr>
          <w:lang w:val="fr-FR"/>
        </w:rPr>
      </w:pPr>
      <w:r w:rsidRPr="008A0E26">
        <w:rPr>
          <w:lang w:val="fr-FR"/>
        </w:rPr>
        <w:t xml:space="preserve">En comparaison aux résultats trouvés dans l’exercice 1, nous pouvons dire les modèles utilisés dans l’exercice 1 </w:t>
      </w:r>
      <w:r w:rsidR="008A3603" w:rsidRPr="008A0E26">
        <w:rPr>
          <w:lang w:val="fr-FR"/>
        </w:rPr>
        <w:t>donnent</w:t>
      </w:r>
      <w:r w:rsidRPr="008A0E26">
        <w:rPr>
          <w:lang w:val="fr-FR"/>
        </w:rPr>
        <w:t xml:space="preserve"> des valeurs a</w:t>
      </w:r>
      <w:r w:rsidRPr="008A0E26">
        <w:rPr>
          <w:lang w:val="fr-FR"/>
        </w:rPr>
        <w:t xml:space="preserve">ssez </w:t>
      </w:r>
      <w:r w:rsidR="008A3603" w:rsidRPr="008A0E26">
        <w:rPr>
          <w:lang w:val="fr-FR"/>
        </w:rPr>
        <w:t>élevées</w:t>
      </w:r>
      <w:r w:rsidRPr="008A0E26">
        <w:rPr>
          <w:lang w:val="fr-FR"/>
        </w:rPr>
        <w:t xml:space="preserve"> de la VaR. Nous pouvons donc penser que ces modèles conduisent à une surévaluation de la VaR réelle alors que le modèle combinant les ARMA-GARCH et EVT, donnent des valeurs beaucoup plus réalistes.</w:t>
      </w:r>
    </w:p>
    <w:sectPr w:rsidR="00F022F8" w:rsidRPr="008A0E2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67AD3" w:rsidRDefault="00367AD3">
      <w:pPr>
        <w:spacing w:after="0"/>
      </w:pPr>
      <w:r>
        <w:separator/>
      </w:r>
    </w:p>
  </w:endnote>
  <w:endnote w:type="continuationSeparator" w:id="0">
    <w:p w:rsidR="00367AD3" w:rsidRDefault="00367A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w Cen MT">
    <w:panose1 w:val="020B06020201040206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67AD3" w:rsidRDefault="00367AD3">
      <w:r>
        <w:separator/>
      </w:r>
    </w:p>
  </w:footnote>
  <w:footnote w:type="continuationSeparator" w:id="0">
    <w:p w:rsidR="00367AD3" w:rsidRDefault="00367AD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75409E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3BA4"/>
    <w:rsid w:val="001D06EE"/>
    <w:rsid w:val="00224273"/>
    <w:rsid w:val="00367AD3"/>
    <w:rsid w:val="004E29B3"/>
    <w:rsid w:val="00590D07"/>
    <w:rsid w:val="005F20F2"/>
    <w:rsid w:val="005F78F1"/>
    <w:rsid w:val="00641462"/>
    <w:rsid w:val="006E70FD"/>
    <w:rsid w:val="00784D58"/>
    <w:rsid w:val="008A0E26"/>
    <w:rsid w:val="008A3603"/>
    <w:rsid w:val="008D6863"/>
    <w:rsid w:val="009C172B"/>
    <w:rsid w:val="009E5D76"/>
    <w:rsid w:val="00B86B75"/>
    <w:rsid w:val="00BC48D5"/>
    <w:rsid w:val="00C36279"/>
    <w:rsid w:val="00E02386"/>
    <w:rsid w:val="00E315A3"/>
    <w:rsid w:val="00F022F8"/>
    <w:rsid w:val="00FF71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77C04E-441F-4082-B4A0-5DC41AC91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0</TotalTime>
  <Pages>21</Pages>
  <Words>3641</Words>
  <Characters>20031</Characters>
  <Application>Microsoft Office Word</Application>
  <DocSecurity>0</DocSecurity>
  <Lines>166</Lines>
  <Paragraphs>47</Paragraphs>
  <ScaleCrop>false</ScaleCrop>
  <HeadingPairs>
    <vt:vector size="2" baseType="variant">
      <vt:variant>
        <vt:lpstr>Titre</vt:lpstr>
      </vt:variant>
      <vt:variant>
        <vt:i4>1</vt:i4>
      </vt:variant>
    </vt:vector>
  </HeadingPairs>
  <TitlesOfParts>
    <vt:vector size="1" baseType="lpstr">
      <vt:lpstr>Untitled</vt:lpstr>
    </vt:vector>
  </TitlesOfParts>
  <Company>HP</Company>
  <LinksUpToDate>false</LinksUpToDate>
  <CharactersWithSpaces>236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Yoda Ismael</dc:creator>
  <cp:keywords/>
  <cp:lastModifiedBy>YODA ISMAEL</cp:lastModifiedBy>
  <cp:revision>13</cp:revision>
  <dcterms:created xsi:type="dcterms:W3CDTF">2021-09-09T18:13:00Z</dcterms:created>
  <dcterms:modified xsi:type="dcterms:W3CDTF">2021-09-09T1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08/2021</vt:lpwstr>
  </property>
  <property fmtid="{D5CDD505-2E9C-101B-9397-08002B2CF9AE}" pid="3" name="output">
    <vt:lpwstr/>
  </property>
</Properties>
</file>